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BFF92" w14:textId="5F580C2F" w:rsidR="00B721C0" w:rsidRDefault="00E2537B" w:rsidP="00E2537B">
      <w:pPr>
        <w:outlineLvl w:val="0"/>
        <w:rPr>
          <w:rFonts w:asciiTheme="minorHAnsi" w:hAnsiTheme="minorHAnsi" w:cstheme="minorHAnsi"/>
          <w:b/>
          <w:sz w:val="36"/>
          <w:szCs w:val="36"/>
          <w:shd w:val="clear" w:color="auto" w:fill="FFFFFF"/>
        </w:rPr>
      </w:pPr>
      <w:bookmarkStart w:id="0" w:name="dbedbedda68f9a15ACLX1"/>
      <w:bookmarkStart w:id="1" w:name="_Hlk482170496"/>
      <w:r w:rsidRPr="003601EA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>NetApp</w:t>
      </w:r>
      <w:r w:rsid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>,</w:t>
      </w:r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 xml:space="preserve"> </w:t>
      </w:r>
      <w:proofErr w:type="spellStart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>BulutBroker’ı</w:t>
      </w:r>
      <w:proofErr w:type="spellEnd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 xml:space="preserve"> </w:t>
      </w:r>
      <w:proofErr w:type="spellStart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>Bulut</w:t>
      </w:r>
      <w:proofErr w:type="spellEnd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 xml:space="preserve"> </w:t>
      </w:r>
      <w:proofErr w:type="spellStart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>Servis</w:t>
      </w:r>
      <w:proofErr w:type="spellEnd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 xml:space="preserve"> </w:t>
      </w:r>
      <w:proofErr w:type="spellStart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>Sağlayıcıları</w:t>
      </w:r>
      <w:proofErr w:type="spellEnd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 xml:space="preserve"> </w:t>
      </w:r>
      <w:proofErr w:type="spellStart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>listesine</w:t>
      </w:r>
      <w:proofErr w:type="spellEnd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 xml:space="preserve"> </w:t>
      </w:r>
      <w:proofErr w:type="spellStart"/>
      <w:r w:rsidR="00B721C0" w:rsidRPr="00B721C0">
        <w:rPr>
          <w:rFonts w:asciiTheme="minorHAnsi" w:hAnsiTheme="minorHAnsi" w:cstheme="minorHAnsi"/>
          <w:b/>
          <w:sz w:val="36"/>
          <w:szCs w:val="36"/>
          <w:shd w:val="clear" w:color="auto" w:fill="FFFFFF"/>
        </w:rPr>
        <w:t>kattı</w:t>
      </w:r>
      <w:proofErr w:type="spellEnd"/>
    </w:p>
    <w:p w14:paraId="30A9D4EC" w14:textId="77777777" w:rsidR="00E2537B" w:rsidRPr="001310A3" w:rsidRDefault="00E2537B" w:rsidP="00EE3B17">
      <w:pPr>
        <w:rPr>
          <w:rFonts w:asciiTheme="minorHAnsi" w:hAnsiTheme="minorHAnsi" w:cstheme="minorHAnsi"/>
          <w:sz w:val="22"/>
          <w:szCs w:val="22"/>
          <w:highlight w:val="yellow"/>
        </w:rPr>
      </w:pPr>
      <w:bookmarkStart w:id="2" w:name="dbedbedda68f9a15ACLX2"/>
      <w:bookmarkEnd w:id="0"/>
    </w:p>
    <w:p w14:paraId="647E025F" w14:textId="10603019" w:rsidR="00B721C0" w:rsidRPr="009045CD" w:rsidRDefault="00B721C0" w:rsidP="00B721C0">
      <w:pPr>
        <w:spacing w:line="360" w:lineRule="auto"/>
        <w:rPr>
          <w:rFonts w:ascii="Verdana" w:hAnsi="Verdana"/>
          <w:b/>
          <w:color w:val="000000" w:themeColor="text1"/>
        </w:rPr>
      </w:pPr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NetApp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tarafından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yapılan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değerlendirmeler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sonucunda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BulutBroker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,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NetApp’ın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Bulut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Servis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Sağlayıcıları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listesinde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yerini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aldı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.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BulutBroker’ın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yetkinliğini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kanıtlayarak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NetApp’ın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Bulut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Servis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Sağlayıcıları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listesine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girme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başarısını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göstermesi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,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Türkiye’de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bulut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hizmetleri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sektöründe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müşterilere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değer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katacak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önemli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bir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adım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olarak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nitelendiriliyor</w:t>
      </w:r>
      <w:proofErr w:type="spellEnd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. </w:t>
      </w:r>
    </w:p>
    <w:p w14:paraId="7E5A235E" w14:textId="6AF672C9" w:rsidR="00BF3E6E" w:rsidRPr="00B908D2" w:rsidRDefault="006E29FE" w:rsidP="00A9635F">
      <w:pPr>
        <w:autoSpaceDE w:val="0"/>
        <w:autoSpaceDN w:val="0"/>
        <w:adjustRightInd w:val="0"/>
        <w:rPr>
          <w:rFonts w:ascii="Calibri" w:eastAsia="Times New Roman" w:hAnsi="Calibri" w:cs="Helvetica"/>
          <w:b/>
          <w:bCs/>
          <w:sz w:val="22"/>
          <w:szCs w:val="22"/>
        </w:rPr>
      </w:pPr>
      <w:r w:rsidRPr="00B908D2">
        <w:rPr>
          <w:rFonts w:ascii="Calibri" w:eastAsia="Times New Roman" w:hAnsi="Calibri" w:cs="Helvetica"/>
          <w:b/>
          <w:bCs/>
          <w:sz w:val="22"/>
          <w:szCs w:val="22"/>
        </w:rPr>
        <w:t xml:space="preserve"> </w:t>
      </w:r>
      <w:bookmarkStart w:id="3" w:name="dbedbedda68f9a15ACLX3"/>
      <w:bookmarkEnd w:id="1"/>
      <w:bookmarkEnd w:id="2"/>
    </w:p>
    <w:p w14:paraId="630BD1D8" w14:textId="77777777" w:rsidR="00321130" w:rsidRPr="00B908D2" w:rsidRDefault="00321130" w:rsidP="00EE3B17">
      <w:pPr>
        <w:rPr>
          <w:rFonts w:ascii="Calibri" w:hAnsi="Calibri" w:cstheme="minorHAnsi"/>
          <w:sz w:val="22"/>
          <w:szCs w:val="22"/>
        </w:rPr>
      </w:pPr>
    </w:p>
    <w:p w14:paraId="08B7F4B7" w14:textId="4FD84C60" w:rsidR="00B721C0" w:rsidRPr="009045CD" w:rsidRDefault="00B721C0" w:rsidP="00B721C0">
      <w:pPr>
        <w:spacing w:line="360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bookmarkStart w:id="4" w:name="dbedbedda68f9a15ACLX14"/>
      <w:bookmarkEnd w:id="3"/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lu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yedeklem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ijital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arşivlem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dakl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r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ankas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larak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hizme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re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lutBroke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,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NetApp’ı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öncü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firmalarda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luşa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iş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rtaklarını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arasın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resm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i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lu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hizmetler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ağlayıcıs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larak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katılıyo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.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izyonu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,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portföyü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programlarıyl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iş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rtaklarını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üyüm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karlılığın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katkıd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luna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NetApp’ı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lutBroke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il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yen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eviyed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ilerleye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rtaklığ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ayesind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müşterile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ah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çevik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inamik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r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yönetim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çözümlerin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ahip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lacak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. </w:t>
      </w:r>
    </w:p>
    <w:p w14:paraId="577E3FAE" w14:textId="616D5F49" w:rsidR="006E29FE" w:rsidRDefault="006E29FE" w:rsidP="00984BD8">
      <w:pPr>
        <w:rPr>
          <w:rFonts w:ascii="Calibri" w:eastAsia="Times New Roman" w:hAnsi="Calibri" w:cs="Arial"/>
          <w:sz w:val="22"/>
          <w:szCs w:val="22"/>
        </w:rPr>
      </w:pPr>
    </w:p>
    <w:p w14:paraId="7E076DCF" w14:textId="0221E08A" w:rsidR="00B721C0" w:rsidRDefault="00B721C0" w:rsidP="00B721C0">
      <w:pPr>
        <w:spacing w:line="360" w:lineRule="auto"/>
        <w:jc w:val="both"/>
        <w:rPr>
          <w:rFonts w:ascii="Calibri" w:eastAsia="Times New Roman" w:hAnsi="Calibri" w:cs="Arial"/>
          <w:sz w:val="22"/>
          <w:szCs w:val="22"/>
        </w:rPr>
      </w:pP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Kurumsal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teknolojileri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hızl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tüketim-tabanl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hibri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lu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modellerin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kaydığın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nu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da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hizme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ağlayıcılığ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ektörünü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üyümes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içi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enzersiz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i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fırsa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yarattığın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eğine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NetApp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Türkiy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Genel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Müdürü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ehçe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Yumrukçall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, “NetApp,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ijital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önüşüm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üreçlerind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,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hizme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ağlayıcılarını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işlerin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üyütüp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riskler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azaltmaların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estek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riyo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. Bu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oğrultud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NetApp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larak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üny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genelind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ektörü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lide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kurumların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iş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rtaklar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listemiz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katıyoruz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. 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Türkiye’d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de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lu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hizme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tedari</w:t>
      </w:r>
      <w:r w:rsidR="003775AE">
        <w:rPr>
          <w:rFonts w:ascii="Calibri" w:eastAsia="Times New Roman" w:hAnsi="Calibri" w:cs="Arial"/>
          <w:sz w:val="22"/>
          <w:szCs w:val="22"/>
        </w:rPr>
        <w:t>ğ</w:t>
      </w:r>
      <w:r w:rsidRPr="00B721C0">
        <w:rPr>
          <w:rFonts w:ascii="Calibri" w:eastAsia="Times New Roman" w:hAnsi="Calibri" w:cs="Arial"/>
          <w:sz w:val="22"/>
          <w:szCs w:val="22"/>
        </w:rPr>
        <w:t>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alanınd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r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altyapılarıyla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ağladığ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hizmet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çözümle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ayesind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gelişmiş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ir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ilişkimizi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lunduğu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ulutBroker’ın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yetkinliğin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kanıtlayarak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iş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ortaklar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listemiz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girme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aşarısını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göstermes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bizler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çok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sevindird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 xml:space="preserve">” </w:t>
      </w:r>
      <w:proofErr w:type="spellStart"/>
      <w:r w:rsidRPr="00B721C0">
        <w:rPr>
          <w:rFonts w:ascii="Calibri" w:eastAsia="Times New Roman" w:hAnsi="Calibri" w:cs="Arial"/>
          <w:sz w:val="22"/>
          <w:szCs w:val="22"/>
        </w:rPr>
        <w:t>dedi</w:t>
      </w:r>
      <w:proofErr w:type="spellEnd"/>
      <w:r w:rsidRPr="00B721C0">
        <w:rPr>
          <w:rFonts w:ascii="Calibri" w:eastAsia="Times New Roman" w:hAnsi="Calibri" w:cs="Arial"/>
          <w:sz w:val="22"/>
          <w:szCs w:val="22"/>
        </w:rPr>
        <w:t>.</w:t>
      </w:r>
    </w:p>
    <w:p w14:paraId="17378FE0" w14:textId="77777777" w:rsidR="0079383A" w:rsidRDefault="0079383A" w:rsidP="00BE67DF">
      <w:pPr>
        <w:spacing w:line="360" w:lineRule="auto"/>
        <w:jc w:val="both"/>
        <w:rPr>
          <w:rFonts w:ascii="Calibri" w:eastAsia="Times New Roman" w:hAnsi="Calibri" w:cs="Arial"/>
          <w:sz w:val="22"/>
          <w:szCs w:val="22"/>
        </w:rPr>
      </w:pPr>
      <w:bookmarkStart w:id="5" w:name="_Hlk482673590"/>
      <w:bookmarkStart w:id="6" w:name="dbedbedda68f9a15ACLX16"/>
      <w:bookmarkEnd w:id="4"/>
    </w:p>
    <w:p w14:paraId="456C9143" w14:textId="328ABA19" w:rsidR="00BE67DF" w:rsidRPr="00BE67DF" w:rsidRDefault="00BE67DF" w:rsidP="00BE67DF">
      <w:pPr>
        <w:spacing w:line="360" w:lineRule="auto"/>
        <w:jc w:val="both"/>
        <w:rPr>
          <w:rFonts w:ascii="Calibri" w:eastAsia="Times New Roman" w:hAnsi="Calibri" w:cs="Arial"/>
          <w:sz w:val="22"/>
          <w:szCs w:val="22"/>
        </w:rPr>
      </w:pP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ulutBroker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Yönetic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rtağı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rçu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M.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Özalp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is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örüşlerin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şu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şekild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dil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etird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: “NetApp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il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var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la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rtaklığımızı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dünya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enelind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lider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iş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rtaklarını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ulunduğu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ir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ağa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dahil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etme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iz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heyeca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veriyor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. NetApp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ulutBroker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irlikt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,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Türkiye’ni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ilk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kurumsal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ver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ankası</w:t>
      </w:r>
      <w:r w:rsidR="003775AE">
        <w:rPr>
          <w:rFonts w:ascii="Calibri" w:eastAsia="Times New Roman" w:hAnsi="Calibri" w:cs="Arial"/>
          <w:sz w:val="22"/>
          <w:szCs w:val="22"/>
        </w:rPr>
        <w:t>nı</w:t>
      </w:r>
      <w:proofErr w:type="spellEnd"/>
      <w:r w:rsidR="003775AE">
        <w:rPr>
          <w:rFonts w:ascii="Calibri" w:eastAsia="Times New Roman" w:hAnsi="Calibri" w:cs="Arial"/>
          <w:sz w:val="22"/>
          <w:szCs w:val="22"/>
        </w:rPr>
        <w:t xml:space="preserve"> </w:t>
      </w:r>
      <w:bookmarkStart w:id="7" w:name="_GoBack"/>
      <w:bookmarkEnd w:id="7"/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hayata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eçirere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luşturdukları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muazzam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değer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yakı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elecekt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ölgeni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eniş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müşter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tabanına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da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sunmayı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planlıyor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;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u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nedenl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u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rtaklı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son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derec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anlamlı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. NetApp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ulutBroker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lara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inovasyona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daklanmaya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devam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edeceğiz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.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ünümüzü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para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irim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kadar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değerl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verileri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erişimin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kolaylaştırırke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üvenliklerin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de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sağlama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izim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içi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ço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öneml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>. NetApp</w:t>
      </w:r>
      <w:r w:rsidR="00AC2589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="00AC2589">
        <w:rPr>
          <w:rFonts w:ascii="Calibri" w:eastAsia="Times New Roman" w:hAnsi="Calibri" w:cs="Arial"/>
          <w:sz w:val="22"/>
          <w:szCs w:val="22"/>
        </w:rPr>
        <w:t>il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erçekleşe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u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strateji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iş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rtaklığımız</w:t>
      </w:r>
      <w:r w:rsidR="004B4ABD">
        <w:rPr>
          <w:rFonts w:ascii="Calibri" w:eastAsia="Times New Roman" w:hAnsi="Calibri" w:cs="Arial"/>
          <w:sz w:val="22"/>
          <w:szCs w:val="22"/>
        </w:rPr>
        <w:t>la</w:t>
      </w:r>
      <w:proofErr w:type="spellEnd"/>
      <w:r w:rsidR="004B4ABD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="004B4ABD">
        <w:rPr>
          <w:rFonts w:ascii="Calibri" w:eastAsia="Times New Roman" w:hAnsi="Calibri" w:cs="Arial"/>
          <w:sz w:val="22"/>
          <w:szCs w:val="22"/>
        </w:rPr>
        <w:t>birlikte</w:t>
      </w:r>
      <w:proofErr w:type="spellEnd"/>
      <w:r w:rsidR="004B4ABD">
        <w:rPr>
          <w:rFonts w:ascii="Calibri" w:eastAsia="Times New Roman" w:hAnsi="Calibri" w:cs="Arial"/>
          <w:sz w:val="22"/>
          <w:szCs w:val="22"/>
        </w:rPr>
        <w:t>,</w:t>
      </w:r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ver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saklama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v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arşivlem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platformunu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etirdiğ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ölçe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ekonomis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sayesinde</w:t>
      </w:r>
      <w:proofErr w:type="spellEnd"/>
      <w:r w:rsidR="004B4ABD">
        <w:rPr>
          <w:rFonts w:ascii="Calibri" w:eastAsia="Times New Roman" w:hAnsi="Calibri" w:cs="Arial"/>
          <w:sz w:val="22"/>
          <w:szCs w:val="22"/>
        </w:rPr>
        <w:t>,</w:t>
      </w:r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ölgeni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bu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anlamda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cazib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merkez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lma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içi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çalışıyoruz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. Bu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sayed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hem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şirketleri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verilerini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ikinc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adres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olabilmey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hem de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uygun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maliyetl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iş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sürekliliği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sunarak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müşterilerimize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rekabet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gücü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kazandırmayı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 xml:space="preserve"> </w:t>
      </w:r>
      <w:proofErr w:type="spellStart"/>
      <w:r w:rsidRPr="00BE67DF">
        <w:rPr>
          <w:rFonts w:ascii="Calibri" w:eastAsia="Times New Roman" w:hAnsi="Calibri" w:cs="Arial"/>
          <w:sz w:val="22"/>
          <w:szCs w:val="22"/>
        </w:rPr>
        <w:t>hedefliyoruz</w:t>
      </w:r>
      <w:proofErr w:type="spellEnd"/>
      <w:r w:rsidRPr="00BE67DF">
        <w:rPr>
          <w:rFonts w:ascii="Calibri" w:eastAsia="Times New Roman" w:hAnsi="Calibri" w:cs="Arial"/>
          <w:sz w:val="22"/>
          <w:szCs w:val="22"/>
        </w:rPr>
        <w:t>.”</w:t>
      </w:r>
    </w:p>
    <w:p w14:paraId="14B9FDA2" w14:textId="77777777" w:rsidR="008C4CA1" w:rsidRPr="00B908D2" w:rsidRDefault="008C4CA1" w:rsidP="00E2537B">
      <w:pPr>
        <w:autoSpaceDE w:val="0"/>
        <w:autoSpaceDN w:val="0"/>
        <w:adjustRightInd w:val="0"/>
        <w:rPr>
          <w:rFonts w:ascii="Calibri" w:eastAsia="Times New Roman" w:hAnsi="Calibri" w:cs="Helvetica"/>
          <w:b/>
          <w:bCs/>
          <w:sz w:val="22"/>
          <w:szCs w:val="22"/>
        </w:rPr>
      </w:pPr>
    </w:p>
    <w:p w14:paraId="322B4F83" w14:textId="77777777" w:rsidR="00B721C0" w:rsidRDefault="00B721C0" w:rsidP="00B721C0">
      <w:pPr>
        <w:pStyle w:val="NormalWeb"/>
        <w:spacing w:line="360" w:lineRule="auto"/>
        <w:rPr>
          <w:rFonts w:ascii="Calibri" w:eastAsia="Times New Roman" w:hAnsi="Calibri" w:cs="Helvetica"/>
          <w:b/>
          <w:bCs/>
          <w:sz w:val="22"/>
          <w:szCs w:val="22"/>
        </w:rPr>
      </w:pPr>
      <w:bookmarkStart w:id="8" w:name="dbedbedda68f9a15ACLX17"/>
      <w:bookmarkEnd w:id="5"/>
      <w:bookmarkEnd w:id="6"/>
    </w:p>
    <w:p w14:paraId="06A24733" w14:textId="4D5ADF0A" w:rsidR="00B721C0" w:rsidRPr="009045CD" w:rsidRDefault="00B721C0" w:rsidP="00B721C0">
      <w:pPr>
        <w:pStyle w:val="NormalWeb"/>
        <w:spacing w:line="360" w:lineRule="auto"/>
        <w:rPr>
          <w:rFonts w:ascii="Verdana" w:hAnsi="Verdana"/>
          <w:b/>
          <w:color w:val="000000" w:themeColor="text1"/>
          <w:sz w:val="20"/>
          <w:szCs w:val="20"/>
        </w:rPr>
      </w:pPr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 xml:space="preserve">NetApp </w:t>
      </w:r>
      <w:proofErr w:type="spellStart"/>
      <w:r w:rsidRPr="00B721C0">
        <w:rPr>
          <w:rFonts w:ascii="Calibri" w:eastAsia="Times New Roman" w:hAnsi="Calibri" w:cs="Helvetica"/>
          <w:b/>
          <w:bCs/>
          <w:sz w:val="22"/>
          <w:szCs w:val="22"/>
        </w:rPr>
        <w:t>hakkında</w:t>
      </w:r>
      <w:proofErr w:type="spellEnd"/>
    </w:p>
    <w:p w14:paraId="1A921D16" w14:textId="0A1ADC58" w:rsidR="00B721C0" w:rsidRDefault="00B721C0" w:rsidP="00B721C0">
      <w:pPr>
        <w:pStyle w:val="NormalWeb"/>
        <w:spacing w:line="360" w:lineRule="auto"/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</w:pP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Hibrit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ulut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alanında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ri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toritesi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larak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faaliyet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göstere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NetApp,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dijital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dönüşümü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hızlandırmak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içi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ulutta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kurum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içindeki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rileri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uygulamaları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yönetimini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asitleştire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geniş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kapsamlı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ir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hibrit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ulut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ri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hizmeti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sunmaktadır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.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Dünya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genelinde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iş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rtaklarıyla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irlikte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çalışarak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,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küresel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kurumları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rileri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sahip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lduğu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güç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potansiyelini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tümünü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kullanmalarına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,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müşterilerine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daha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çok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noktada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ulaşabilmelerine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,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inovasyonu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esleyerek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perasyonlarını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iyileştirmelerine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yardımcı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lmaktadır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. 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Daha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fazla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ilgi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için</w:t>
      </w:r>
      <w:proofErr w:type="spellEnd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hyperlink r:id="rId11" w:history="1">
        <w:r w:rsidRPr="00B721C0">
          <w:rPr>
            <w:rFonts w:ascii="Calibri" w:eastAsia="Times New Roman" w:hAnsi="Calibri"/>
            <w:sz w:val="22"/>
            <w:szCs w:val="22"/>
          </w:rPr>
          <w:t>www.netapp.com</w:t>
        </w:r>
      </w:hyperlink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. #</w:t>
      </w:r>
      <w:proofErr w:type="spellStart"/>
      <w:r w:rsidRPr="00B721C0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DataDriven</w:t>
      </w:r>
      <w:proofErr w:type="spellEnd"/>
    </w:p>
    <w:p w14:paraId="4383C794" w14:textId="77777777" w:rsidR="00184BCD" w:rsidRPr="00B721C0" w:rsidRDefault="00184BCD" w:rsidP="00B721C0">
      <w:pPr>
        <w:pStyle w:val="NormalWeb"/>
        <w:spacing w:line="360" w:lineRule="auto"/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</w:pPr>
    </w:p>
    <w:p w14:paraId="76F212FD" w14:textId="77777777" w:rsidR="00BE67DF" w:rsidRPr="00BE67DF" w:rsidRDefault="00BE67DF" w:rsidP="00BE67DF">
      <w:pPr>
        <w:pStyle w:val="NormalWeb"/>
        <w:spacing w:line="360" w:lineRule="auto"/>
        <w:rPr>
          <w:rFonts w:ascii="Calibri" w:eastAsia="Times New Roman" w:hAnsi="Calibri" w:cs="Helvetica"/>
          <w:b/>
          <w:bCs/>
          <w:sz w:val="22"/>
          <w:szCs w:val="22"/>
          <w:shd w:val="clear" w:color="auto" w:fill="FFFFFF"/>
        </w:rPr>
      </w:pPr>
      <w:proofErr w:type="spellStart"/>
      <w:r w:rsidRPr="00BE67DF">
        <w:rPr>
          <w:rFonts w:ascii="Calibri" w:eastAsia="Times New Roman" w:hAnsi="Calibri" w:cs="Helvetica"/>
          <w:b/>
          <w:bCs/>
          <w:sz w:val="22"/>
          <w:szCs w:val="22"/>
          <w:shd w:val="clear" w:color="auto" w:fill="FFFFFF"/>
        </w:rPr>
        <w:t>BulutBroker</w:t>
      </w:r>
      <w:proofErr w:type="spellEnd"/>
      <w:r w:rsidRPr="00BE67DF">
        <w:rPr>
          <w:rFonts w:ascii="Calibri" w:eastAsia="Times New Roman" w:hAnsi="Calibri" w:cs="Helvetica"/>
          <w:b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/>
          <w:bCs/>
          <w:sz w:val="22"/>
          <w:szCs w:val="22"/>
          <w:shd w:val="clear" w:color="auto" w:fill="FFFFFF"/>
        </w:rPr>
        <w:t>hakkında</w:t>
      </w:r>
      <w:proofErr w:type="spellEnd"/>
    </w:p>
    <w:p w14:paraId="3388A11B" w14:textId="33D8D774" w:rsidR="00BE67DF" w:rsidRPr="00BE67DF" w:rsidRDefault="00BE67DF" w:rsidP="00BE67DF">
      <w:pPr>
        <w:pStyle w:val="NormalWeb"/>
        <w:spacing w:line="360" w:lineRule="auto"/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</w:pP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ulutBroker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firmaları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rilerini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ikinc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adres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larak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Türkiye’d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alanında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e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üyük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r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platformunu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hayata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geçird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.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luşturduğu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̈lçek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ekonomis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stratejik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iş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rtakları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ekosistemiyl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ölgeni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e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rekabetç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hizmet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sağlayıcısı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konumuna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geld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.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ulut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arşivlem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,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ulut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yedeklem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ulut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replikasyo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hizmetlerin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daklı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rganizasyonel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yapısı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yenilikç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yaklaşımlarıyla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sektördek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e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dinamik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güvenilir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iş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rtağınız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lmak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içi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çalışıyor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.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ulutBroker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; NetApp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başta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lmak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üzer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konusunda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lider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teknoloj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sağlayıcıları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hizmetlerin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,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kullandığı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kadar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öd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modeliyl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sunarak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ülkemizdek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firmaların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verilerini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güvence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altına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 </w:t>
      </w:r>
      <w:proofErr w:type="spellStart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>alıyor</w:t>
      </w:r>
      <w:proofErr w:type="spellEnd"/>
      <w:r w:rsidRPr="00BE67DF">
        <w:rPr>
          <w:rFonts w:ascii="Calibri" w:eastAsia="Times New Roman" w:hAnsi="Calibri" w:cs="Helvetica"/>
          <w:bCs/>
          <w:sz w:val="22"/>
          <w:szCs w:val="22"/>
          <w:shd w:val="clear" w:color="auto" w:fill="FFFFFF"/>
        </w:rPr>
        <w:t xml:space="preserve">. </w:t>
      </w:r>
    </w:p>
    <w:p w14:paraId="221E6852" w14:textId="77777777" w:rsidR="00184BCD" w:rsidRPr="009045CD" w:rsidRDefault="00184BCD" w:rsidP="00184BCD">
      <w:pPr>
        <w:spacing w:line="360" w:lineRule="auto"/>
        <w:jc w:val="both"/>
        <w:rPr>
          <w:rFonts w:ascii="Verdana" w:hAnsi="Verdana"/>
          <w:color w:val="000000" w:themeColor="text1"/>
          <w:sz w:val="16"/>
          <w:szCs w:val="16"/>
        </w:rPr>
      </w:pPr>
    </w:p>
    <w:p w14:paraId="4D805EAB" w14:textId="77777777" w:rsidR="00B9156A" w:rsidRPr="00B908D2" w:rsidRDefault="00B9156A" w:rsidP="00EE3B17">
      <w:pPr>
        <w:shd w:val="clear" w:color="auto" w:fill="FFFFFF"/>
        <w:rPr>
          <w:rFonts w:ascii="Calibri" w:eastAsia="Times New Roman" w:hAnsi="Calibri" w:cstheme="minorHAnsi"/>
          <w:b/>
          <w:bCs/>
          <w:sz w:val="22"/>
          <w:szCs w:val="22"/>
        </w:rPr>
      </w:pPr>
      <w:bookmarkStart w:id="9" w:name="dbedbedda68f9a15ACLX18"/>
      <w:bookmarkEnd w:id="8"/>
    </w:p>
    <w:p w14:paraId="2677C530" w14:textId="77777777" w:rsidR="00B721C0" w:rsidRDefault="00B721C0" w:rsidP="00EE3B17">
      <w:pPr>
        <w:shd w:val="clear" w:color="auto" w:fill="FFFFFF"/>
        <w:rPr>
          <w:rFonts w:ascii="Calibri" w:eastAsia="Times New Roman" w:hAnsi="Calibri" w:cstheme="minorHAnsi"/>
          <w:sz w:val="22"/>
          <w:szCs w:val="22"/>
        </w:rPr>
      </w:pPr>
      <w:proofErr w:type="spellStart"/>
      <w:r>
        <w:rPr>
          <w:rFonts w:ascii="Calibri" w:eastAsia="Times New Roman" w:hAnsi="Calibri" w:cstheme="minorHAnsi"/>
          <w:b/>
          <w:bCs/>
          <w:sz w:val="22"/>
          <w:szCs w:val="22"/>
        </w:rPr>
        <w:t>İ</w:t>
      </w:r>
      <w:r>
        <w:rPr>
          <w:rFonts w:ascii="Calibri" w:eastAsia="Times New Roman" w:hAnsi="Calibri" w:cstheme="minorHAnsi"/>
          <w:sz w:val="22"/>
          <w:szCs w:val="22"/>
        </w:rPr>
        <w:t>lgili</w:t>
      </w:r>
      <w:proofErr w:type="spellEnd"/>
      <w:r>
        <w:rPr>
          <w:rFonts w:ascii="Calibri" w:eastAsia="Times New Roman" w:hAnsi="Calibri" w:cstheme="minorHAnsi"/>
          <w:sz w:val="22"/>
          <w:szCs w:val="22"/>
        </w:rPr>
        <w:t xml:space="preserve"> </w:t>
      </w:r>
      <w:proofErr w:type="spellStart"/>
      <w:r>
        <w:rPr>
          <w:rFonts w:ascii="Calibri" w:eastAsia="Times New Roman" w:hAnsi="Calibri" w:cstheme="minorHAnsi"/>
          <w:sz w:val="22"/>
          <w:szCs w:val="22"/>
        </w:rPr>
        <w:t>kişi</w:t>
      </w:r>
      <w:proofErr w:type="spellEnd"/>
      <w:r>
        <w:rPr>
          <w:rFonts w:ascii="Calibri" w:eastAsia="Times New Roman" w:hAnsi="Calibri" w:cstheme="minorHAnsi"/>
          <w:sz w:val="22"/>
          <w:szCs w:val="22"/>
        </w:rPr>
        <w:t xml:space="preserve"> </w:t>
      </w:r>
      <w:r w:rsidR="00CC3B9B" w:rsidRPr="00B908D2">
        <w:rPr>
          <w:rFonts w:ascii="Calibri" w:eastAsia="Times New Roman" w:hAnsi="Calibri" w:cstheme="minorHAnsi"/>
          <w:sz w:val="22"/>
          <w:szCs w:val="22"/>
        </w:rPr>
        <w:br/>
      </w:r>
      <w:proofErr w:type="spellStart"/>
      <w:r>
        <w:rPr>
          <w:rFonts w:ascii="Calibri" w:eastAsia="Times New Roman" w:hAnsi="Calibri" w:cstheme="minorHAnsi"/>
          <w:sz w:val="22"/>
          <w:szCs w:val="22"/>
        </w:rPr>
        <w:t>Eray</w:t>
      </w:r>
      <w:proofErr w:type="spellEnd"/>
      <w:r>
        <w:rPr>
          <w:rFonts w:ascii="Calibri" w:eastAsia="Times New Roman" w:hAnsi="Calibri" w:cstheme="minorHAnsi"/>
          <w:sz w:val="22"/>
          <w:szCs w:val="22"/>
        </w:rPr>
        <w:t xml:space="preserve"> </w:t>
      </w:r>
      <w:proofErr w:type="spellStart"/>
      <w:r>
        <w:rPr>
          <w:rFonts w:ascii="Calibri" w:eastAsia="Times New Roman" w:hAnsi="Calibri" w:cstheme="minorHAnsi"/>
          <w:sz w:val="22"/>
          <w:szCs w:val="22"/>
        </w:rPr>
        <w:t>Çoşan</w:t>
      </w:r>
      <w:proofErr w:type="spellEnd"/>
      <w:r>
        <w:rPr>
          <w:rFonts w:ascii="Calibri" w:eastAsia="Times New Roman" w:hAnsi="Calibri" w:cstheme="minorHAnsi"/>
          <w:sz w:val="22"/>
          <w:szCs w:val="22"/>
        </w:rPr>
        <w:t xml:space="preserve"> </w:t>
      </w:r>
      <w:proofErr w:type="spellStart"/>
      <w:r>
        <w:rPr>
          <w:rFonts w:ascii="Calibri" w:eastAsia="Times New Roman" w:hAnsi="Calibri" w:cstheme="minorHAnsi"/>
          <w:sz w:val="22"/>
          <w:szCs w:val="22"/>
        </w:rPr>
        <w:t>Akkuş</w:t>
      </w:r>
      <w:proofErr w:type="spellEnd"/>
      <w:r>
        <w:rPr>
          <w:rFonts w:ascii="Calibri" w:eastAsia="Times New Roman" w:hAnsi="Calibri" w:cstheme="minorHAnsi"/>
          <w:sz w:val="22"/>
          <w:szCs w:val="22"/>
        </w:rPr>
        <w:t xml:space="preserve"> </w:t>
      </w:r>
    </w:p>
    <w:p w14:paraId="6E389CC9" w14:textId="77777777" w:rsidR="00B721C0" w:rsidRDefault="00B721C0" w:rsidP="00EE3B17">
      <w:pPr>
        <w:shd w:val="clear" w:color="auto" w:fill="FFFFFF"/>
        <w:rPr>
          <w:rFonts w:ascii="Calibri" w:eastAsia="Times New Roman" w:hAnsi="Calibri" w:cstheme="minorHAnsi"/>
          <w:sz w:val="22"/>
          <w:szCs w:val="22"/>
        </w:rPr>
      </w:pPr>
      <w:proofErr w:type="spellStart"/>
      <w:r>
        <w:rPr>
          <w:rFonts w:ascii="Calibri" w:eastAsia="Times New Roman" w:hAnsi="Calibri" w:cstheme="minorHAnsi"/>
          <w:sz w:val="22"/>
          <w:szCs w:val="22"/>
        </w:rPr>
        <w:t>Bordo</w:t>
      </w:r>
      <w:proofErr w:type="spellEnd"/>
      <w:r>
        <w:rPr>
          <w:rFonts w:ascii="Calibri" w:eastAsia="Times New Roman" w:hAnsi="Calibri" w:cstheme="minorHAnsi"/>
          <w:sz w:val="22"/>
          <w:szCs w:val="22"/>
        </w:rPr>
        <w:t xml:space="preserve"> PR </w:t>
      </w:r>
    </w:p>
    <w:p w14:paraId="6BD043BC" w14:textId="77777777" w:rsidR="00B721C0" w:rsidRDefault="00B721C0" w:rsidP="00EE3B17">
      <w:pPr>
        <w:shd w:val="clear" w:color="auto" w:fill="FFFFFF"/>
        <w:rPr>
          <w:rFonts w:ascii="Calibri" w:eastAsia="Times New Roman" w:hAnsi="Calibri" w:cstheme="minorHAnsi"/>
          <w:sz w:val="22"/>
          <w:szCs w:val="22"/>
        </w:rPr>
      </w:pPr>
      <w:r>
        <w:rPr>
          <w:rFonts w:ascii="Calibri" w:eastAsia="Times New Roman" w:hAnsi="Calibri" w:cstheme="minorHAnsi"/>
          <w:sz w:val="22"/>
          <w:szCs w:val="22"/>
        </w:rPr>
        <w:t>0 533 927 23 97</w:t>
      </w:r>
    </w:p>
    <w:p w14:paraId="50BCB564" w14:textId="248513BB" w:rsidR="00CC3B9B" w:rsidRPr="00B908D2" w:rsidRDefault="00B721C0" w:rsidP="00EE3B17">
      <w:pPr>
        <w:shd w:val="clear" w:color="auto" w:fill="FFFFFF"/>
        <w:rPr>
          <w:rFonts w:ascii="Calibri" w:eastAsia="Times New Roman" w:hAnsi="Calibri" w:cstheme="minorHAnsi"/>
          <w:sz w:val="22"/>
          <w:szCs w:val="22"/>
        </w:rPr>
      </w:pPr>
      <w:r>
        <w:rPr>
          <w:rFonts w:ascii="Calibri" w:eastAsia="Times New Roman" w:hAnsi="Calibri" w:cstheme="minorHAnsi"/>
          <w:sz w:val="22"/>
          <w:szCs w:val="22"/>
        </w:rPr>
        <w:t>erayc</w:t>
      </w:r>
      <w:r w:rsidRPr="00B721C0">
        <w:rPr>
          <w:rFonts w:ascii="Calibri" w:eastAsia="Times New Roman" w:hAnsi="Calibri" w:cstheme="minorHAnsi"/>
          <w:sz w:val="22"/>
          <w:szCs w:val="22"/>
        </w:rPr>
        <w:t>@</w:t>
      </w:r>
      <w:r>
        <w:rPr>
          <w:rFonts w:ascii="Calibri" w:eastAsia="Times New Roman" w:hAnsi="Calibri" w:cstheme="minorHAnsi"/>
          <w:sz w:val="22"/>
          <w:szCs w:val="22"/>
        </w:rPr>
        <w:t>bordopr.com</w:t>
      </w:r>
    </w:p>
    <w:p w14:paraId="72878D0D" w14:textId="77777777" w:rsidR="002321E4" w:rsidRDefault="002321E4" w:rsidP="00EE3B17">
      <w:pPr>
        <w:rPr>
          <w:rFonts w:asciiTheme="minorHAnsi" w:hAnsiTheme="minorHAnsi" w:cstheme="minorHAnsi"/>
          <w:bCs/>
          <w:sz w:val="18"/>
          <w:szCs w:val="18"/>
        </w:rPr>
      </w:pPr>
      <w:bookmarkStart w:id="10" w:name="dbedbedda68f9a15ACLX21"/>
      <w:bookmarkStart w:id="11" w:name="dbedbedda68f9a15ACLX19"/>
      <w:bookmarkEnd w:id="9"/>
    </w:p>
    <w:p w14:paraId="7CD2FE5D" w14:textId="25E2504E" w:rsidR="00AA0A5D" w:rsidRPr="00AA0A5D" w:rsidRDefault="00AA0A5D" w:rsidP="00AA0A5D">
      <w:pPr>
        <w:rPr>
          <w:rFonts w:asciiTheme="minorHAnsi" w:hAnsiTheme="minorHAnsi" w:cstheme="minorHAnsi"/>
          <w:sz w:val="18"/>
          <w:szCs w:val="18"/>
        </w:rPr>
      </w:pPr>
      <w:bookmarkStart w:id="12" w:name="dbedbedda68f9a15ACLX20"/>
      <w:bookmarkEnd w:id="10"/>
      <w:bookmarkEnd w:id="11"/>
      <w:bookmarkEnd w:id="12"/>
    </w:p>
    <w:sectPr w:rsidR="00AA0A5D" w:rsidRPr="00AA0A5D" w:rsidSect="00200AE9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90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B4BCC" w14:textId="77777777" w:rsidR="002D494F" w:rsidRDefault="002D494F">
      <w:r>
        <w:separator/>
      </w:r>
    </w:p>
  </w:endnote>
  <w:endnote w:type="continuationSeparator" w:id="0">
    <w:p w14:paraId="6C7D794B" w14:textId="77777777" w:rsidR="002D494F" w:rsidRDefault="002D494F">
      <w:r>
        <w:continuationSeparator/>
      </w:r>
    </w:p>
  </w:endnote>
  <w:endnote w:type="continuationNotice" w:id="1">
    <w:p w14:paraId="1EC5B1B9" w14:textId="77777777" w:rsidR="002D494F" w:rsidRDefault="002D49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  <w:embedRegular r:id="rId1" w:fontKey="{68DFE035-8375-4DA7-95B9-93648EF1088E}"/>
    <w:embedBold r:id="rId2" w:fontKey="{3503755E-B72C-4C8B-820B-FA1643C9F6D2}"/>
    <w:embedBoldItalic r:id="rId3" w:fontKey="{DF2B0EF1-17BB-4734-A435-4E4FA55E5353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rebuchet MS">
    <w:altName w:val="Trebuchet MS"/>
    <w:panose1 w:val="020B0603020202020204"/>
    <w:charset w:val="A2"/>
    <w:family w:val="swiss"/>
    <w:pitch w:val="variable"/>
    <w:sig w:usb0="00000287" w:usb1="00000003" w:usb2="00000000" w:usb3="00000000" w:csb0="0000009F" w:csb1="00000000"/>
    <w:embedRegular r:id="rId4" w:fontKey="{26E5C0CE-1226-464F-B84B-103D44E9293D}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  <w:embedRegular r:id="rId5" w:fontKey="{547E2BDB-6314-4086-B0AC-F3420D53EC57}"/>
    <w:embedBold r:id="rId6" w:fontKey="{3554816F-BD2D-44DE-AC45-89DC485FBD83}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  <w:embedRegular r:id="rId7" w:fontKey="{B2BA27BB-1E85-4421-9E0D-D58C2EFCF18E}"/>
  </w:font>
  <w:font w:name="Helvetica 55 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  <w:embedRegular r:id="rId8" w:fontKey="{E18D4C2B-C888-44F9-AA73-91584FBE5DAB}"/>
  </w:font>
  <w:font w:name="Times">
    <w:panose1 w:val="02020603050405020304"/>
    <w:charset w:val="A2"/>
    <w:family w:val="roman"/>
    <w:pitch w:val="variable"/>
    <w:sig w:usb0="E0002EFF" w:usb1="C0007843" w:usb2="00000009" w:usb3="00000000" w:csb0="000001FF" w:csb1="00000000"/>
    <w:embedRegular r:id="rId9" w:fontKey="{1419D494-389D-4DED-877E-817F4EE2336D}"/>
  </w:font>
  <w:font w:name="AWGAQA+HelveticaNeue">
    <w:altName w:val="Helvetica Neu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Narrow 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 Std">
    <w:altName w:val="HelveticaNeueLT St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otham Narrow 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A2"/>
    <w:family w:val="swiss"/>
    <w:pitch w:val="variable"/>
    <w:sig w:usb0="E0002AFF" w:usb1="C0007843" w:usb2="00000009" w:usb3="00000000" w:csb0="000001FF" w:csb1="00000000"/>
    <w:embedBold r:id="rId10" w:fontKey="{C5381AF2-6DE9-4EAF-BB11-A5D2611377FD}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  <w:embedRegular r:id="rId11" w:fontKey="{8EDB8D62-070C-4A0C-97B6-8E161A64B36F}"/>
    <w:embedBold r:id="rId12" w:fontKey="{F57E2F69-3BE9-40A3-A916-4C081ED0FD5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7A73A2" w14:textId="77777777" w:rsidR="00AA0A5D" w:rsidRDefault="00AA0A5D" w:rsidP="00040E8A">
    <w:pPr>
      <w:framePr w:wrap="around" w:vAnchor="text" w:hAnchor="margin" w:y="1"/>
    </w:pPr>
    <w:r>
      <w:fldChar w:fldCharType="begin"/>
    </w:r>
    <w:r>
      <w:instrText xml:space="preserve">PAGE  </w:instrText>
    </w:r>
    <w:r>
      <w:fldChar w:fldCharType="end"/>
    </w:r>
  </w:p>
  <w:p w14:paraId="3BB2F913" w14:textId="77777777" w:rsidR="00AA0A5D" w:rsidRDefault="00AA0A5D" w:rsidP="00040E8A">
    <w:pPr>
      <w:ind w:firstLine="360"/>
    </w:pPr>
  </w:p>
  <w:p w14:paraId="5C0A250B" w14:textId="77777777" w:rsidR="00AA0A5D" w:rsidRDefault="00AA0A5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022FD" w14:textId="77777777" w:rsidR="00AA0A5D" w:rsidRPr="002A5A98" w:rsidRDefault="00AA0A5D" w:rsidP="00040E8A">
    <w:pPr>
      <w:pStyle w:val="netappaddress"/>
      <w:rPr>
        <w:sz w:val="20"/>
        <w:szCs w:val="20"/>
      </w:rPr>
    </w:pPr>
  </w:p>
  <w:p w14:paraId="444B2B03" w14:textId="470BB221" w:rsidR="00AA0A5D" w:rsidRDefault="00AA0A5D" w:rsidP="00040E8A">
    <w:pPr>
      <w:pStyle w:val="netappaddress"/>
    </w:pPr>
    <w:r>
      <w:t xml:space="preserve">Page </w:t>
    </w:r>
    <w:r>
      <w:fldChar w:fldCharType="begin"/>
    </w:r>
    <w:r>
      <w:instrText xml:space="preserve">PAGE  </w:instrText>
    </w:r>
    <w:r>
      <w:fldChar w:fldCharType="separate"/>
    </w:r>
    <w:r w:rsidR="004B4ABD">
      <w:rPr>
        <w:noProof/>
      </w:rPr>
      <w:t>2</w:t>
    </w:r>
    <w:r>
      <w:rPr>
        <w:noProof/>
      </w:rPr>
      <w:fldChar w:fldCharType="end"/>
    </w:r>
  </w:p>
  <w:p w14:paraId="12BDE989" w14:textId="77777777" w:rsidR="00AA0A5D" w:rsidRDefault="00AA0A5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3C232" w14:textId="77777777" w:rsidR="00AA0A5D" w:rsidRPr="003E411E" w:rsidRDefault="00AA0A5D">
    <w:pPr>
      <w:pStyle w:val="AltBilgi"/>
      <w:rPr>
        <w:rFonts w:ascii="Calibri" w:hAnsi="Calibri" w:cs="Calibri"/>
        <w:sz w:val="20"/>
        <w:szCs w:val="18"/>
      </w:rPr>
    </w:pPr>
    <w:r w:rsidRPr="003E411E">
      <w:rPr>
        <w:rFonts w:ascii="Calibri" w:hAnsi="Calibri" w:cs="Calibri"/>
        <w:sz w:val="20"/>
        <w:szCs w:val="18"/>
      </w:rP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7BE9A" w14:textId="77777777" w:rsidR="002D494F" w:rsidRDefault="002D494F">
      <w:r>
        <w:separator/>
      </w:r>
    </w:p>
  </w:footnote>
  <w:footnote w:type="continuationSeparator" w:id="0">
    <w:p w14:paraId="12D5C7AD" w14:textId="77777777" w:rsidR="002D494F" w:rsidRDefault="002D494F">
      <w:r>
        <w:continuationSeparator/>
      </w:r>
    </w:p>
  </w:footnote>
  <w:footnote w:type="continuationNotice" w:id="1">
    <w:p w14:paraId="49BCCB4D" w14:textId="77777777" w:rsidR="002D494F" w:rsidRDefault="002D49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3D0F5" w14:textId="77777777" w:rsidR="00AA0A5D" w:rsidRDefault="00AA0A5D">
    <w:r>
      <w:rPr>
        <w:noProof/>
      </w:rPr>
      <w:drawing>
        <wp:inline distT="0" distB="0" distL="0" distR="0" wp14:anchorId="325D5C77" wp14:editId="42B11B72">
          <wp:extent cx="1104900" cy="1231900"/>
          <wp:effectExtent l="0" t="0" r="12700" b="12700"/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231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F435F8" w14:textId="77777777" w:rsidR="00AA0A5D" w:rsidRDefault="00AA0A5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E6443E" w14:textId="77777777" w:rsidR="00AA0A5D" w:rsidRDefault="00AA0A5D" w:rsidP="00F21238">
    <w:r>
      <w:rPr>
        <w:noProof/>
      </w:rPr>
      <w:drawing>
        <wp:inline distT="0" distB="0" distL="0" distR="0" wp14:anchorId="1F76B291" wp14:editId="27AD2976">
          <wp:extent cx="1104900" cy="1231900"/>
          <wp:effectExtent l="0" t="0" r="12700" b="12700"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231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2F27343"/>
    <w:multiLevelType w:val="hybridMultilevel"/>
    <w:tmpl w:val="09FBCAC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0E3188"/>
    <w:multiLevelType w:val="hybridMultilevel"/>
    <w:tmpl w:val="F7AC3906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28B01BF6"/>
    <w:multiLevelType w:val="hybridMultilevel"/>
    <w:tmpl w:val="CF28D154"/>
    <w:lvl w:ilvl="0" w:tplc="18CCB84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254202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C665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6458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8EA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A8D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29D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42A0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307F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945C9"/>
    <w:multiLevelType w:val="hybridMultilevel"/>
    <w:tmpl w:val="06DEF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8858CE"/>
    <w:multiLevelType w:val="hybridMultilevel"/>
    <w:tmpl w:val="7578F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C51328"/>
    <w:multiLevelType w:val="multilevel"/>
    <w:tmpl w:val="54C0B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2D1742"/>
    <w:multiLevelType w:val="hybridMultilevel"/>
    <w:tmpl w:val="EB360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F556A5"/>
    <w:multiLevelType w:val="multilevel"/>
    <w:tmpl w:val="A28C3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31FD4"/>
    <w:multiLevelType w:val="hybridMultilevel"/>
    <w:tmpl w:val="6760295E"/>
    <w:lvl w:ilvl="0" w:tplc="8A6CD574">
      <w:start w:val="1"/>
      <w:numFmt w:val="bullet"/>
      <w:pStyle w:val="CAT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7"/>
  </w:num>
  <w:num w:numId="5">
    <w:abstractNumId w:val="2"/>
  </w:num>
  <w:num w:numId="6">
    <w:abstractNumId w:val="0"/>
  </w:num>
  <w:num w:numId="7">
    <w:abstractNumId w:val="5"/>
  </w:num>
  <w:num w:numId="8">
    <w:abstractNumId w:val="3"/>
  </w:num>
  <w:num w:numId="9">
    <w:abstractNumId w:val="6"/>
  </w:num>
  <w:num w:numId="1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bordersDoNotSurroundHeader/>
  <w:bordersDoNotSurroundFooter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 fillcolor="white" stroke="f">
      <v:fill color="white"/>
      <v:stroke weight=".25pt" on="f"/>
      <v:textbox inset="0,0,0,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DAyNjA3MjWwMDJT0lEKTi0uzszPAymwrAUAD4vIISwAAAA="/>
  </w:docVars>
  <w:rsids>
    <w:rsidRoot w:val="00B77F8A"/>
    <w:rsid w:val="00000284"/>
    <w:rsid w:val="000002C5"/>
    <w:rsid w:val="00000342"/>
    <w:rsid w:val="00000580"/>
    <w:rsid w:val="000008A6"/>
    <w:rsid w:val="000009D6"/>
    <w:rsid w:val="00000A9D"/>
    <w:rsid w:val="00000C13"/>
    <w:rsid w:val="00000EA4"/>
    <w:rsid w:val="00003080"/>
    <w:rsid w:val="000033B7"/>
    <w:rsid w:val="000034A9"/>
    <w:rsid w:val="00003ACA"/>
    <w:rsid w:val="000045C4"/>
    <w:rsid w:val="00006092"/>
    <w:rsid w:val="00006269"/>
    <w:rsid w:val="00006373"/>
    <w:rsid w:val="000063D1"/>
    <w:rsid w:val="000063DE"/>
    <w:rsid w:val="0000650B"/>
    <w:rsid w:val="0000694F"/>
    <w:rsid w:val="000077A8"/>
    <w:rsid w:val="00007B66"/>
    <w:rsid w:val="00007D66"/>
    <w:rsid w:val="00010D31"/>
    <w:rsid w:val="000111FC"/>
    <w:rsid w:val="00011994"/>
    <w:rsid w:val="000120AD"/>
    <w:rsid w:val="000121AC"/>
    <w:rsid w:val="000123DD"/>
    <w:rsid w:val="00012541"/>
    <w:rsid w:val="000128CB"/>
    <w:rsid w:val="00012F13"/>
    <w:rsid w:val="00012F34"/>
    <w:rsid w:val="00012FDD"/>
    <w:rsid w:val="00013216"/>
    <w:rsid w:val="0001387D"/>
    <w:rsid w:val="00014A35"/>
    <w:rsid w:val="00014AE4"/>
    <w:rsid w:val="00014D74"/>
    <w:rsid w:val="0001535F"/>
    <w:rsid w:val="000158F7"/>
    <w:rsid w:val="0001594B"/>
    <w:rsid w:val="00015B1D"/>
    <w:rsid w:val="00016AE1"/>
    <w:rsid w:val="00016D50"/>
    <w:rsid w:val="00020235"/>
    <w:rsid w:val="0002089E"/>
    <w:rsid w:val="000213A3"/>
    <w:rsid w:val="000214CA"/>
    <w:rsid w:val="0002160F"/>
    <w:rsid w:val="00021E87"/>
    <w:rsid w:val="000222F0"/>
    <w:rsid w:val="000223AF"/>
    <w:rsid w:val="0002311D"/>
    <w:rsid w:val="00023A77"/>
    <w:rsid w:val="00023E06"/>
    <w:rsid w:val="000242FA"/>
    <w:rsid w:val="000243D7"/>
    <w:rsid w:val="0002447F"/>
    <w:rsid w:val="00024954"/>
    <w:rsid w:val="00024AB0"/>
    <w:rsid w:val="00024BB3"/>
    <w:rsid w:val="00024E74"/>
    <w:rsid w:val="00024F85"/>
    <w:rsid w:val="000251B9"/>
    <w:rsid w:val="0002616D"/>
    <w:rsid w:val="00026433"/>
    <w:rsid w:val="00026ADF"/>
    <w:rsid w:val="00026C86"/>
    <w:rsid w:val="000273DD"/>
    <w:rsid w:val="00027536"/>
    <w:rsid w:val="0003010F"/>
    <w:rsid w:val="0003063C"/>
    <w:rsid w:val="00030EF3"/>
    <w:rsid w:val="00031D71"/>
    <w:rsid w:val="00032D3B"/>
    <w:rsid w:val="0003334E"/>
    <w:rsid w:val="00033B36"/>
    <w:rsid w:val="00033B7A"/>
    <w:rsid w:val="00034067"/>
    <w:rsid w:val="000340CA"/>
    <w:rsid w:val="00034650"/>
    <w:rsid w:val="000351B5"/>
    <w:rsid w:val="00035AFD"/>
    <w:rsid w:val="00036998"/>
    <w:rsid w:val="00036CC4"/>
    <w:rsid w:val="00036D40"/>
    <w:rsid w:val="00037246"/>
    <w:rsid w:val="00037FF2"/>
    <w:rsid w:val="0004018E"/>
    <w:rsid w:val="0004028D"/>
    <w:rsid w:val="00040428"/>
    <w:rsid w:val="0004065E"/>
    <w:rsid w:val="000407F3"/>
    <w:rsid w:val="00040A22"/>
    <w:rsid w:val="00040BBF"/>
    <w:rsid w:val="00040E37"/>
    <w:rsid w:val="00040E8A"/>
    <w:rsid w:val="0004121E"/>
    <w:rsid w:val="0004140A"/>
    <w:rsid w:val="000414B5"/>
    <w:rsid w:val="0004218F"/>
    <w:rsid w:val="0004265F"/>
    <w:rsid w:val="0004267E"/>
    <w:rsid w:val="00042741"/>
    <w:rsid w:val="00042A63"/>
    <w:rsid w:val="00043FBC"/>
    <w:rsid w:val="0004422A"/>
    <w:rsid w:val="000449CA"/>
    <w:rsid w:val="00044C39"/>
    <w:rsid w:val="00044C43"/>
    <w:rsid w:val="0004516B"/>
    <w:rsid w:val="000452F3"/>
    <w:rsid w:val="00045582"/>
    <w:rsid w:val="000455FC"/>
    <w:rsid w:val="00046126"/>
    <w:rsid w:val="0004617F"/>
    <w:rsid w:val="0004635C"/>
    <w:rsid w:val="00046495"/>
    <w:rsid w:val="000468FD"/>
    <w:rsid w:val="00046C29"/>
    <w:rsid w:val="00046DA5"/>
    <w:rsid w:val="00047ACE"/>
    <w:rsid w:val="00047ECB"/>
    <w:rsid w:val="000502F2"/>
    <w:rsid w:val="000503DD"/>
    <w:rsid w:val="00050C31"/>
    <w:rsid w:val="00050ECF"/>
    <w:rsid w:val="0005154C"/>
    <w:rsid w:val="00052C56"/>
    <w:rsid w:val="00052E37"/>
    <w:rsid w:val="00052E68"/>
    <w:rsid w:val="00052E7C"/>
    <w:rsid w:val="0005320D"/>
    <w:rsid w:val="00053282"/>
    <w:rsid w:val="00053F0A"/>
    <w:rsid w:val="00055036"/>
    <w:rsid w:val="00055503"/>
    <w:rsid w:val="00055A88"/>
    <w:rsid w:val="00055EB3"/>
    <w:rsid w:val="000562A6"/>
    <w:rsid w:val="00056AE2"/>
    <w:rsid w:val="00056FB3"/>
    <w:rsid w:val="000575E7"/>
    <w:rsid w:val="00057986"/>
    <w:rsid w:val="000601D8"/>
    <w:rsid w:val="000602D4"/>
    <w:rsid w:val="0006090C"/>
    <w:rsid w:val="00060912"/>
    <w:rsid w:val="00060A6C"/>
    <w:rsid w:val="00060CD4"/>
    <w:rsid w:val="00060D59"/>
    <w:rsid w:val="0006132E"/>
    <w:rsid w:val="000620DE"/>
    <w:rsid w:val="00062381"/>
    <w:rsid w:val="00062688"/>
    <w:rsid w:val="0006273B"/>
    <w:rsid w:val="00062A5D"/>
    <w:rsid w:val="00063404"/>
    <w:rsid w:val="00063A2E"/>
    <w:rsid w:val="00065045"/>
    <w:rsid w:val="000655A9"/>
    <w:rsid w:val="00066433"/>
    <w:rsid w:val="000666BB"/>
    <w:rsid w:val="000669AA"/>
    <w:rsid w:val="00067109"/>
    <w:rsid w:val="000679D4"/>
    <w:rsid w:val="000705D8"/>
    <w:rsid w:val="00071151"/>
    <w:rsid w:val="0007116C"/>
    <w:rsid w:val="0007243E"/>
    <w:rsid w:val="00072886"/>
    <w:rsid w:val="00073B3E"/>
    <w:rsid w:val="000740E9"/>
    <w:rsid w:val="00074146"/>
    <w:rsid w:val="000741F2"/>
    <w:rsid w:val="000745D7"/>
    <w:rsid w:val="00075E48"/>
    <w:rsid w:val="00076181"/>
    <w:rsid w:val="00076E4A"/>
    <w:rsid w:val="00077299"/>
    <w:rsid w:val="0008039A"/>
    <w:rsid w:val="000805F1"/>
    <w:rsid w:val="000806E7"/>
    <w:rsid w:val="0008071D"/>
    <w:rsid w:val="00080ABA"/>
    <w:rsid w:val="00080C68"/>
    <w:rsid w:val="00081348"/>
    <w:rsid w:val="00081574"/>
    <w:rsid w:val="0008175D"/>
    <w:rsid w:val="0008183F"/>
    <w:rsid w:val="00081F1A"/>
    <w:rsid w:val="0008219F"/>
    <w:rsid w:val="00082C2C"/>
    <w:rsid w:val="00083150"/>
    <w:rsid w:val="00083398"/>
    <w:rsid w:val="000833B2"/>
    <w:rsid w:val="00083997"/>
    <w:rsid w:val="00083A58"/>
    <w:rsid w:val="000841BA"/>
    <w:rsid w:val="00084562"/>
    <w:rsid w:val="00084C26"/>
    <w:rsid w:val="000851D5"/>
    <w:rsid w:val="000851DE"/>
    <w:rsid w:val="000853A4"/>
    <w:rsid w:val="00085B57"/>
    <w:rsid w:val="00085E9F"/>
    <w:rsid w:val="000866AD"/>
    <w:rsid w:val="00086E57"/>
    <w:rsid w:val="000875F0"/>
    <w:rsid w:val="00090277"/>
    <w:rsid w:val="00090A75"/>
    <w:rsid w:val="00090CE1"/>
    <w:rsid w:val="00090EE0"/>
    <w:rsid w:val="00091398"/>
    <w:rsid w:val="000917F6"/>
    <w:rsid w:val="00092D9D"/>
    <w:rsid w:val="00092EA0"/>
    <w:rsid w:val="00093D19"/>
    <w:rsid w:val="00093D79"/>
    <w:rsid w:val="000941F1"/>
    <w:rsid w:val="00094249"/>
    <w:rsid w:val="00094704"/>
    <w:rsid w:val="00094880"/>
    <w:rsid w:val="00095D30"/>
    <w:rsid w:val="00095E2F"/>
    <w:rsid w:val="00096326"/>
    <w:rsid w:val="000965A5"/>
    <w:rsid w:val="000969FB"/>
    <w:rsid w:val="00096C91"/>
    <w:rsid w:val="00097619"/>
    <w:rsid w:val="000A095F"/>
    <w:rsid w:val="000A0AA3"/>
    <w:rsid w:val="000A16F6"/>
    <w:rsid w:val="000A2282"/>
    <w:rsid w:val="000A2C5C"/>
    <w:rsid w:val="000A3130"/>
    <w:rsid w:val="000A31FA"/>
    <w:rsid w:val="000A3221"/>
    <w:rsid w:val="000A3412"/>
    <w:rsid w:val="000A37C2"/>
    <w:rsid w:val="000A3C43"/>
    <w:rsid w:val="000A3EF0"/>
    <w:rsid w:val="000A4494"/>
    <w:rsid w:val="000A54E0"/>
    <w:rsid w:val="000A5CE1"/>
    <w:rsid w:val="000A6A2E"/>
    <w:rsid w:val="000A7A76"/>
    <w:rsid w:val="000A7BCD"/>
    <w:rsid w:val="000B07DF"/>
    <w:rsid w:val="000B07F2"/>
    <w:rsid w:val="000B0C61"/>
    <w:rsid w:val="000B1151"/>
    <w:rsid w:val="000B13CB"/>
    <w:rsid w:val="000B14C2"/>
    <w:rsid w:val="000B183F"/>
    <w:rsid w:val="000B1B55"/>
    <w:rsid w:val="000B24FA"/>
    <w:rsid w:val="000B2974"/>
    <w:rsid w:val="000B37BA"/>
    <w:rsid w:val="000B3B12"/>
    <w:rsid w:val="000B4863"/>
    <w:rsid w:val="000B4CEB"/>
    <w:rsid w:val="000B5C4C"/>
    <w:rsid w:val="000B5DE4"/>
    <w:rsid w:val="000B5E1A"/>
    <w:rsid w:val="000B6366"/>
    <w:rsid w:val="000B6DDB"/>
    <w:rsid w:val="000B710A"/>
    <w:rsid w:val="000B7E10"/>
    <w:rsid w:val="000C042E"/>
    <w:rsid w:val="000C116D"/>
    <w:rsid w:val="000C13C8"/>
    <w:rsid w:val="000C1AB4"/>
    <w:rsid w:val="000C1AC2"/>
    <w:rsid w:val="000C1BAB"/>
    <w:rsid w:val="000C1CA1"/>
    <w:rsid w:val="000C1DB4"/>
    <w:rsid w:val="000C307F"/>
    <w:rsid w:val="000C368E"/>
    <w:rsid w:val="000C3D83"/>
    <w:rsid w:val="000C4331"/>
    <w:rsid w:val="000C44F2"/>
    <w:rsid w:val="000C45C3"/>
    <w:rsid w:val="000C4C90"/>
    <w:rsid w:val="000C5A6C"/>
    <w:rsid w:val="000C5C8F"/>
    <w:rsid w:val="000C6410"/>
    <w:rsid w:val="000C69D3"/>
    <w:rsid w:val="000C76CC"/>
    <w:rsid w:val="000C7828"/>
    <w:rsid w:val="000D01F9"/>
    <w:rsid w:val="000D0337"/>
    <w:rsid w:val="000D0D3E"/>
    <w:rsid w:val="000D0E96"/>
    <w:rsid w:val="000D11D4"/>
    <w:rsid w:val="000D1684"/>
    <w:rsid w:val="000D1B5E"/>
    <w:rsid w:val="000D1D29"/>
    <w:rsid w:val="000D20AD"/>
    <w:rsid w:val="000D2723"/>
    <w:rsid w:val="000D2727"/>
    <w:rsid w:val="000D33C1"/>
    <w:rsid w:val="000D3567"/>
    <w:rsid w:val="000D3AEB"/>
    <w:rsid w:val="000D417C"/>
    <w:rsid w:val="000D4A56"/>
    <w:rsid w:val="000D4D51"/>
    <w:rsid w:val="000D4DE5"/>
    <w:rsid w:val="000D4E4F"/>
    <w:rsid w:val="000D579C"/>
    <w:rsid w:val="000D5EDB"/>
    <w:rsid w:val="000D665C"/>
    <w:rsid w:val="000D6C63"/>
    <w:rsid w:val="000D7197"/>
    <w:rsid w:val="000E1219"/>
    <w:rsid w:val="000E1FC8"/>
    <w:rsid w:val="000E22D3"/>
    <w:rsid w:val="000E251D"/>
    <w:rsid w:val="000E2ADD"/>
    <w:rsid w:val="000E2F53"/>
    <w:rsid w:val="000E3681"/>
    <w:rsid w:val="000E373F"/>
    <w:rsid w:val="000E39D7"/>
    <w:rsid w:val="000E3E5E"/>
    <w:rsid w:val="000E4343"/>
    <w:rsid w:val="000E4B6F"/>
    <w:rsid w:val="000E5417"/>
    <w:rsid w:val="000E660E"/>
    <w:rsid w:val="000E6699"/>
    <w:rsid w:val="000E67D5"/>
    <w:rsid w:val="000E6DD0"/>
    <w:rsid w:val="000E73B1"/>
    <w:rsid w:val="000E748D"/>
    <w:rsid w:val="000E7D1B"/>
    <w:rsid w:val="000F029F"/>
    <w:rsid w:val="000F1124"/>
    <w:rsid w:val="000F1473"/>
    <w:rsid w:val="000F177D"/>
    <w:rsid w:val="000F20AB"/>
    <w:rsid w:val="000F2374"/>
    <w:rsid w:val="000F35F5"/>
    <w:rsid w:val="000F36CD"/>
    <w:rsid w:val="000F4542"/>
    <w:rsid w:val="000F4FD4"/>
    <w:rsid w:val="000F51DB"/>
    <w:rsid w:val="000F5B2A"/>
    <w:rsid w:val="000F5B94"/>
    <w:rsid w:val="000F6589"/>
    <w:rsid w:val="000F69DA"/>
    <w:rsid w:val="000F6F3F"/>
    <w:rsid w:val="000F6FE9"/>
    <w:rsid w:val="000F71BA"/>
    <w:rsid w:val="000F756F"/>
    <w:rsid w:val="000F7833"/>
    <w:rsid w:val="000F79BF"/>
    <w:rsid w:val="000F7DD4"/>
    <w:rsid w:val="0010002A"/>
    <w:rsid w:val="00100AFF"/>
    <w:rsid w:val="00101C11"/>
    <w:rsid w:val="00102680"/>
    <w:rsid w:val="001028C0"/>
    <w:rsid w:val="00102B82"/>
    <w:rsid w:val="00102DA5"/>
    <w:rsid w:val="00102FB1"/>
    <w:rsid w:val="00103190"/>
    <w:rsid w:val="00103830"/>
    <w:rsid w:val="0010404A"/>
    <w:rsid w:val="0010406F"/>
    <w:rsid w:val="00104ABF"/>
    <w:rsid w:val="001051C6"/>
    <w:rsid w:val="00105B32"/>
    <w:rsid w:val="00105C96"/>
    <w:rsid w:val="001068D4"/>
    <w:rsid w:val="0010711E"/>
    <w:rsid w:val="00107D5E"/>
    <w:rsid w:val="0011003C"/>
    <w:rsid w:val="001108EC"/>
    <w:rsid w:val="001109CE"/>
    <w:rsid w:val="00110E9C"/>
    <w:rsid w:val="00110F4D"/>
    <w:rsid w:val="00111590"/>
    <w:rsid w:val="001118AF"/>
    <w:rsid w:val="001128AF"/>
    <w:rsid w:val="00113182"/>
    <w:rsid w:val="00113802"/>
    <w:rsid w:val="00113988"/>
    <w:rsid w:val="00113F81"/>
    <w:rsid w:val="001145CA"/>
    <w:rsid w:val="00114779"/>
    <w:rsid w:val="001148C1"/>
    <w:rsid w:val="00114C1D"/>
    <w:rsid w:val="00114FF4"/>
    <w:rsid w:val="00115562"/>
    <w:rsid w:val="001155B1"/>
    <w:rsid w:val="001159DE"/>
    <w:rsid w:val="00116217"/>
    <w:rsid w:val="00116E97"/>
    <w:rsid w:val="00117079"/>
    <w:rsid w:val="001175FF"/>
    <w:rsid w:val="00117859"/>
    <w:rsid w:val="00117DB2"/>
    <w:rsid w:val="00120033"/>
    <w:rsid w:val="00120A95"/>
    <w:rsid w:val="00122545"/>
    <w:rsid w:val="001228CE"/>
    <w:rsid w:val="00122983"/>
    <w:rsid w:val="00123413"/>
    <w:rsid w:val="00124415"/>
    <w:rsid w:val="0012498E"/>
    <w:rsid w:val="001257A6"/>
    <w:rsid w:val="0012593B"/>
    <w:rsid w:val="00125DB7"/>
    <w:rsid w:val="00126104"/>
    <w:rsid w:val="0012620C"/>
    <w:rsid w:val="00127B3D"/>
    <w:rsid w:val="00127E16"/>
    <w:rsid w:val="001301BB"/>
    <w:rsid w:val="00130895"/>
    <w:rsid w:val="00130D5B"/>
    <w:rsid w:val="00130FD8"/>
    <w:rsid w:val="001310A3"/>
    <w:rsid w:val="001312B0"/>
    <w:rsid w:val="00131356"/>
    <w:rsid w:val="00131639"/>
    <w:rsid w:val="00131D68"/>
    <w:rsid w:val="00131E82"/>
    <w:rsid w:val="00132736"/>
    <w:rsid w:val="00132B73"/>
    <w:rsid w:val="00133217"/>
    <w:rsid w:val="00134311"/>
    <w:rsid w:val="001343B4"/>
    <w:rsid w:val="00134ABB"/>
    <w:rsid w:val="00134DB8"/>
    <w:rsid w:val="00135B73"/>
    <w:rsid w:val="00135C12"/>
    <w:rsid w:val="001364F5"/>
    <w:rsid w:val="001368C3"/>
    <w:rsid w:val="00137745"/>
    <w:rsid w:val="00140F51"/>
    <w:rsid w:val="00140FEC"/>
    <w:rsid w:val="001412FA"/>
    <w:rsid w:val="00141B5D"/>
    <w:rsid w:val="0014203F"/>
    <w:rsid w:val="0014238F"/>
    <w:rsid w:val="0014239C"/>
    <w:rsid w:val="00142528"/>
    <w:rsid w:val="00142C08"/>
    <w:rsid w:val="001435E5"/>
    <w:rsid w:val="00144139"/>
    <w:rsid w:val="001461D3"/>
    <w:rsid w:val="001473F7"/>
    <w:rsid w:val="00147835"/>
    <w:rsid w:val="001478CB"/>
    <w:rsid w:val="00147BD5"/>
    <w:rsid w:val="00147CC4"/>
    <w:rsid w:val="00147D76"/>
    <w:rsid w:val="00147DB5"/>
    <w:rsid w:val="00147EFD"/>
    <w:rsid w:val="00150056"/>
    <w:rsid w:val="001505B5"/>
    <w:rsid w:val="00150617"/>
    <w:rsid w:val="001518F2"/>
    <w:rsid w:val="00153575"/>
    <w:rsid w:val="00153941"/>
    <w:rsid w:val="00153F65"/>
    <w:rsid w:val="00154155"/>
    <w:rsid w:val="001543F5"/>
    <w:rsid w:val="001546D7"/>
    <w:rsid w:val="00154EF2"/>
    <w:rsid w:val="001556AF"/>
    <w:rsid w:val="00155B40"/>
    <w:rsid w:val="00155D0B"/>
    <w:rsid w:val="00156F16"/>
    <w:rsid w:val="001601E3"/>
    <w:rsid w:val="00160C66"/>
    <w:rsid w:val="0016101D"/>
    <w:rsid w:val="001610CA"/>
    <w:rsid w:val="001623F0"/>
    <w:rsid w:val="0016263C"/>
    <w:rsid w:val="00162B11"/>
    <w:rsid w:val="00162BD3"/>
    <w:rsid w:val="0016445B"/>
    <w:rsid w:val="00164CA9"/>
    <w:rsid w:val="00164FDF"/>
    <w:rsid w:val="00165A03"/>
    <w:rsid w:val="00165CD4"/>
    <w:rsid w:val="00165E66"/>
    <w:rsid w:val="00165F31"/>
    <w:rsid w:val="001660F2"/>
    <w:rsid w:val="001662D0"/>
    <w:rsid w:val="00166684"/>
    <w:rsid w:val="001666A4"/>
    <w:rsid w:val="00166835"/>
    <w:rsid w:val="00166EFB"/>
    <w:rsid w:val="00167E19"/>
    <w:rsid w:val="001701AF"/>
    <w:rsid w:val="00170F1C"/>
    <w:rsid w:val="001715AA"/>
    <w:rsid w:val="00171B72"/>
    <w:rsid w:val="00171F60"/>
    <w:rsid w:val="001726B7"/>
    <w:rsid w:val="00172792"/>
    <w:rsid w:val="00172B8F"/>
    <w:rsid w:val="00172C27"/>
    <w:rsid w:val="001742FA"/>
    <w:rsid w:val="00174505"/>
    <w:rsid w:val="00174E58"/>
    <w:rsid w:val="00175875"/>
    <w:rsid w:val="001764D6"/>
    <w:rsid w:val="001768E7"/>
    <w:rsid w:val="00176982"/>
    <w:rsid w:val="0017730F"/>
    <w:rsid w:val="00177605"/>
    <w:rsid w:val="00177688"/>
    <w:rsid w:val="00180495"/>
    <w:rsid w:val="00180E3F"/>
    <w:rsid w:val="00181298"/>
    <w:rsid w:val="00181533"/>
    <w:rsid w:val="0018252E"/>
    <w:rsid w:val="00182887"/>
    <w:rsid w:val="00182D82"/>
    <w:rsid w:val="00182F9E"/>
    <w:rsid w:val="001837B7"/>
    <w:rsid w:val="00184BCD"/>
    <w:rsid w:val="00185624"/>
    <w:rsid w:val="00185F8F"/>
    <w:rsid w:val="001864F0"/>
    <w:rsid w:val="00186A24"/>
    <w:rsid w:val="001870F7"/>
    <w:rsid w:val="001871E4"/>
    <w:rsid w:val="001873F9"/>
    <w:rsid w:val="00187F7D"/>
    <w:rsid w:val="0019041C"/>
    <w:rsid w:val="00190643"/>
    <w:rsid w:val="00190761"/>
    <w:rsid w:val="0019230E"/>
    <w:rsid w:val="00193264"/>
    <w:rsid w:val="001939FA"/>
    <w:rsid w:val="00193B8B"/>
    <w:rsid w:val="00193D2F"/>
    <w:rsid w:val="0019412A"/>
    <w:rsid w:val="00194D39"/>
    <w:rsid w:val="00194EBC"/>
    <w:rsid w:val="001950D7"/>
    <w:rsid w:val="00195B6B"/>
    <w:rsid w:val="00195BF9"/>
    <w:rsid w:val="001A082D"/>
    <w:rsid w:val="001A0B11"/>
    <w:rsid w:val="001A1229"/>
    <w:rsid w:val="001A12BE"/>
    <w:rsid w:val="001A1905"/>
    <w:rsid w:val="001A1C30"/>
    <w:rsid w:val="001A1EB1"/>
    <w:rsid w:val="001A1F3F"/>
    <w:rsid w:val="001A31F0"/>
    <w:rsid w:val="001A33A3"/>
    <w:rsid w:val="001A3A52"/>
    <w:rsid w:val="001A3CF3"/>
    <w:rsid w:val="001A4113"/>
    <w:rsid w:val="001A4D36"/>
    <w:rsid w:val="001A5116"/>
    <w:rsid w:val="001A511A"/>
    <w:rsid w:val="001A5289"/>
    <w:rsid w:val="001A71F1"/>
    <w:rsid w:val="001A76DC"/>
    <w:rsid w:val="001A771B"/>
    <w:rsid w:val="001A78D3"/>
    <w:rsid w:val="001A7E96"/>
    <w:rsid w:val="001B02C4"/>
    <w:rsid w:val="001B0B6D"/>
    <w:rsid w:val="001B1793"/>
    <w:rsid w:val="001B1BA5"/>
    <w:rsid w:val="001B23F5"/>
    <w:rsid w:val="001B2CF3"/>
    <w:rsid w:val="001B309C"/>
    <w:rsid w:val="001B3239"/>
    <w:rsid w:val="001B33D0"/>
    <w:rsid w:val="001B34DB"/>
    <w:rsid w:val="001B356F"/>
    <w:rsid w:val="001B362F"/>
    <w:rsid w:val="001B39B4"/>
    <w:rsid w:val="001B4B8A"/>
    <w:rsid w:val="001B5298"/>
    <w:rsid w:val="001B63BC"/>
    <w:rsid w:val="001B66FC"/>
    <w:rsid w:val="001B6C56"/>
    <w:rsid w:val="001B6F28"/>
    <w:rsid w:val="001B7C2A"/>
    <w:rsid w:val="001C00DE"/>
    <w:rsid w:val="001C0945"/>
    <w:rsid w:val="001C1442"/>
    <w:rsid w:val="001C171C"/>
    <w:rsid w:val="001C1CB7"/>
    <w:rsid w:val="001C2A08"/>
    <w:rsid w:val="001C3268"/>
    <w:rsid w:val="001C32CF"/>
    <w:rsid w:val="001C3784"/>
    <w:rsid w:val="001C48B2"/>
    <w:rsid w:val="001C4D8C"/>
    <w:rsid w:val="001C4F9D"/>
    <w:rsid w:val="001C5693"/>
    <w:rsid w:val="001C57AF"/>
    <w:rsid w:val="001C5904"/>
    <w:rsid w:val="001C6160"/>
    <w:rsid w:val="001C69C7"/>
    <w:rsid w:val="001C6A13"/>
    <w:rsid w:val="001C6C55"/>
    <w:rsid w:val="001C755A"/>
    <w:rsid w:val="001C7B75"/>
    <w:rsid w:val="001D04B2"/>
    <w:rsid w:val="001D0951"/>
    <w:rsid w:val="001D0C2E"/>
    <w:rsid w:val="001D10CA"/>
    <w:rsid w:val="001D1367"/>
    <w:rsid w:val="001D150E"/>
    <w:rsid w:val="001D155A"/>
    <w:rsid w:val="001D17A8"/>
    <w:rsid w:val="001D232D"/>
    <w:rsid w:val="001D28E6"/>
    <w:rsid w:val="001D32EE"/>
    <w:rsid w:val="001D339C"/>
    <w:rsid w:val="001D3BD1"/>
    <w:rsid w:val="001D3E4F"/>
    <w:rsid w:val="001D4086"/>
    <w:rsid w:val="001D452B"/>
    <w:rsid w:val="001D4617"/>
    <w:rsid w:val="001D48AA"/>
    <w:rsid w:val="001D4E22"/>
    <w:rsid w:val="001D57D8"/>
    <w:rsid w:val="001D59B4"/>
    <w:rsid w:val="001D62EA"/>
    <w:rsid w:val="001D664E"/>
    <w:rsid w:val="001D68CD"/>
    <w:rsid w:val="001D7106"/>
    <w:rsid w:val="001D792C"/>
    <w:rsid w:val="001E00AB"/>
    <w:rsid w:val="001E071D"/>
    <w:rsid w:val="001E0CF6"/>
    <w:rsid w:val="001E0FAC"/>
    <w:rsid w:val="001E1158"/>
    <w:rsid w:val="001E1BE0"/>
    <w:rsid w:val="001E2116"/>
    <w:rsid w:val="001E27E1"/>
    <w:rsid w:val="001E317A"/>
    <w:rsid w:val="001E3845"/>
    <w:rsid w:val="001E3A3E"/>
    <w:rsid w:val="001E3A6E"/>
    <w:rsid w:val="001E3B09"/>
    <w:rsid w:val="001E3EF5"/>
    <w:rsid w:val="001E438E"/>
    <w:rsid w:val="001E4604"/>
    <w:rsid w:val="001E4861"/>
    <w:rsid w:val="001E492F"/>
    <w:rsid w:val="001E6411"/>
    <w:rsid w:val="001E64D7"/>
    <w:rsid w:val="001E699F"/>
    <w:rsid w:val="001E69CF"/>
    <w:rsid w:val="001E6A8E"/>
    <w:rsid w:val="001E72DA"/>
    <w:rsid w:val="001E7413"/>
    <w:rsid w:val="001F0336"/>
    <w:rsid w:val="001F0B3D"/>
    <w:rsid w:val="001F1394"/>
    <w:rsid w:val="001F14E0"/>
    <w:rsid w:val="001F19E6"/>
    <w:rsid w:val="001F1BAF"/>
    <w:rsid w:val="001F26BA"/>
    <w:rsid w:val="001F29EF"/>
    <w:rsid w:val="001F2A81"/>
    <w:rsid w:val="001F2D71"/>
    <w:rsid w:val="001F2E13"/>
    <w:rsid w:val="001F33AF"/>
    <w:rsid w:val="001F3588"/>
    <w:rsid w:val="001F3CB2"/>
    <w:rsid w:val="001F3D73"/>
    <w:rsid w:val="001F425A"/>
    <w:rsid w:val="001F4557"/>
    <w:rsid w:val="001F5236"/>
    <w:rsid w:val="001F5612"/>
    <w:rsid w:val="001F5AA8"/>
    <w:rsid w:val="001F5D70"/>
    <w:rsid w:val="001F5DBA"/>
    <w:rsid w:val="001F5E3D"/>
    <w:rsid w:val="001F5F55"/>
    <w:rsid w:val="001F61BD"/>
    <w:rsid w:val="001F6443"/>
    <w:rsid w:val="001F6C2B"/>
    <w:rsid w:val="001F6D06"/>
    <w:rsid w:val="002008C5"/>
    <w:rsid w:val="00200AE9"/>
    <w:rsid w:val="00200DC3"/>
    <w:rsid w:val="0020101F"/>
    <w:rsid w:val="00201571"/>
    <w:rsid w:val="002017D2"/>
    <w:rsid w:val="00201873"/>
    <w:rsid w:val="00201928"/>
    <w:rsid w:val="00201FAA"/>
    <w:rsid w:val="0020201C"/>
    <w:rsid w:val="0020226E"/>
    <w:rsid w:val="00202427"/>
    <w:rsid w:val="00202486"/>
    <w:rsid w:val="00202747"/>
    <w:rsid w:val="00203750"/>
    <w:rsid w:val="0020387D"/>
    <w:rsid w:val="00203FAC"/>
    <w:rsid w:val="002050B8"/>
    <w:rsid w:val="00205743"/>
    <w:rsid w:val="00205E04"/>
    <w:rsid w:val="002066CF"/>
    <w:rsid w:val="00206733"/>
    <w:rsid w:val="002070F7"/>
    <w:rsid w:val="002076B6"/>
    <w:rsid w:val="00207C55"/>
    <w:rsid w:val="002105D8"/>
    <w:rsid w:val="0021078A"/>
    <w:rsid w:val="00210D4B"/>
    <w:rsid w:val="00211151"/>
    <w:rsid w:val="0021129A"/>
    <w:rsid w:val="0021135B"/>
    <w:rsid w:val="0021144B"/>
    <w:rsid w:val="002123B5"/>
    <w:rsid w:val="0021252C"/>
    <w:rsid w:val="002125CE"/>
    <w:rsid w:val="0021268B"/>
    <w:rsid w:val="00213A82"/>
    <w:rsid w:val="0021455F"/>
    <w:rsid w:val="00214D89"/>
    <w:rsid w:val="00214D8F"/>
    <w:rsid w:val="00215457"/>
    <w:rsid w:val="00215DE4"/>
    <w:rsid w:val="00216570"/>
    <w:rsid w:val="00217325"/>
    <w:rsid w:val="0021748F"/>
    <w:rsid w:val="00217744"/>
    <w:rsid w:val="00217A6D"/>
    <w:rsid w:val="00217F14"/>
    <w:rsid w:val="002203C7"/>
    <w:rsid w:val="0022093B"/>
    <w:rsid w:val="00220AC4"/>
    <w:rsid w:val="002214CA"/>
    <w:rsid w:val="0022185D"/>
    <w:rsid w:val="002221A2"/>
    <w:rsid w:val="002226B9"/>
    <w:rsid w:val="002227E9"/>
    <w:rsid w:val="00222CEC"/>
    <w:rsid w:val="00222EC1"/>
    <w:rsid w:val="0022316C"/>
    <w:rsid w:val="002236CB"/>
    <w:rsid w:val="00223A2B"/>
    <w:rsid w:val="00223A5B"/>
    <w:rsid w:val="00224C21"/>
    <w:rsid w:val="00224FB1"/>
    <w:rsid w:val="00225061"/>
    <w:rsid w:val="0022525E"/>
    <w:rsid w:val="002254A4"/>
    <w:rsid w:val="002258DC"/>
    <w:rsid w:val="00225A74"/>
    <w:rsid w:val="00225D98"/>
    <w:rsid w:val="00226950"/>
    <w:rsid w:val="00226BCE"/>
    <w:rsid w:val="002300DB"/>
    <w:rsid w:val="00230774"/>
    <w:rsid w:val="002308EF"/>
    <w:rsid w:val="0023094A"/>
    <w:rsid w:val="00230AB9"/>
    <w:rsid w:val="002313E1"/>
    <w:rsid w:val="002321E4"/>
    <w:rsid w:val="00232723"/>
    <w:rsid w:val="00234327"/>
    <w:rsid w:val="00234FBA"/>
    <w:rsid w:val="00235188"/>
    <w:rsid w:val="00235679"/>
    <w:rsid w:val="002356FA"/>
    <w:rsid w:val="0023613C"/>
    <w:rsid w:val="00237272"/>
    <w:rsid w:val="002375F9"/>
    <w:rsid w:val="002378CF"/>
    <w:rsid w:val="0023795E"/>
    <w:rsid w:val="00237B30"/>
    <w:rsid w:val="00237D72"/>
    <w:rsid w:val="002403C0"/>
    <w:rsid w:val="00240E4B"/>
    <w:rsid w:val="00240ECF"/>
    <w:rsid w:val="002414CA"/>
    <w:rsid w:val="00241939"/>
    <w:rsid w:val="00241B78"/>
    <w:rsid w:val="0024233B"/>
    <w:rsid w:val="002424A9"/>
    <w:rsid w:val="00242FEE"/>
    <w:rsid w:val="00243091"/>
    <w:rsid w:val="002437AF"/>
    <w:rsid w:val="00244403"/>
    <w:rsid w:val="002449E7"/>
    <w:rsid w:val="00245519"/>
    <w:rsid w:val="00245C51"/>
    <w:rsid w:val="00245DAD"/>
    <w:rsid w:val="00245EE1"/>
    <w:rsid w:val="00246786"/>
    <w:rsid w:val="00247007"/>
    <w:rsid w:val="002470A8"/>
    <w:rsid w:val="00247966"/>
    <w:rsid w:val="00247CDA"/>
    <w:rsid w:val="002505B8"/>
    <w:rsid w:val="00251392"/>
    <w:rsid w:val="00251FE5"/>
    <w:rsid w:val="002522C8"/>
    <w:rsid w:val="002527ED"/>
    <w:rsid w:val="002530B5"/>
    <w:rsid w:val="0025350B"/>
    <w:rsid w:val="00253B1A"/>
    <w:rsid w:val="00253C7A"/>
    <w:rsid w:val="00254048"/>
    <w:rsid w:val="00254073"/>
    <w:rsid w:val="002541C7"/>
    <w:rsid w:val="00254367"/>
    <w:rsid w:val="00255ACB"/>
    <w:rsid w:val="00255FF2"/>
    <w:rsid w:val="002565A1"/>
    <w:rsid w:val="0025769F"/>
    <w:rsid w:val="00257A33"/>
    <w:rsid w:val="00257B65"/>
    <w:rsid w:val="002604AB"/>
    <w:rsid w:val="002604E7"/>
    <w:rsid w:val="00260710"/>
    <w:rsid w:val="00260925"/>
    <w:rsid w:val="00260BF8"/>
    <w:rsid w:val="00260D49"/>
    <w:rsid w:val="00261070"/>
    <w:rsid w:val="002612EB"/>
    <w:rsid w:val="00262268"/>
    <w:rsid w:val="002629D0"/>
    <w:rsid w:val="00263089"/>
    <w:rsid w:val="0026358C"/>
    <w:rsid w:val="002646B2"/>
    <w:rsid w:val="0026562D"/>
    <w:rsid w:val="00265B90"/>
    <w:rsid w:val="00265D95"/>
    <w:rsid w:val="00267874"/>
    <w:rsid w:val="00267C20"/>
    <w:rsid w:val="00270181"/>
    <w:rsid w:val="002701A4"/>
    <w:rsid w:val="00270B70"/>
    <w:rsid w:val="002719D1"/>
    <w:rsid w:val="002726CC"/>
    <w:rsid w:val="00272D82"/>
    <w:rsid w:val="00272DEC"/>
    <w:rsid w:val="002734C8"/>
    <w:rsid w:val="0027399C"/>
    <w:rsid w:val="00274798"/>
    <w:rsid w:val="0027493E"/>
    <w:rsid w:val="00274A71"/>
    <w:rsid w:val="00275249"/>
    <w:rsid w:val="00275300"/>
    <w:rsid w:val="00275400"/>
    <w:rsid w:val="002755A5"/>
    <w:rsid w:val="00275A3A"/>
    <w:rsid w:val="002760F2"/>
    <w:rsid w:val="0027635E"/>
    <w:rsid w:val="002763F3"/>
    <w:rsid w:val="00276502"/>
    <w:rsid w:val="00276A57"/>
    <w:rsid w:val="00276D00"/>
    <w:rsid w:val="002774FC"/>
    <w:rsid w:val="00277EB1"/>
    <w:rsid w:val="0028064A"/>
    <w:rsid w:val="00280901"/>
    <w:rsid w:val="002814AE"/>
    <w:rsid w:val="0028168A"/>
    <w:rsid w:val="00281C62"/>
    <w:rsid w:val="00281D31"/>
    <w:rsid w:val="002827D4"/>
    <w:rsid w:val="00282985"/>
    <w:rsid w:val="00282DE8"/>
    <w:rsid w:val="00283139"/>
    <w:rsid w:val="0028318D"/>
    <w:rsid w:val="0028332E"/>
    <w:rsid w:val="002836B9"/>
    <w:rsid w:val="00283DC7"/>
    <w:rsid w:val="00283F62"/>
    <w:rsid w:val="0028482F"/>
    <w:rsid w:val="00284C82"/>
    <w:rsid w:val="00284CBF"/>
    <w:rsid w:val="00284EAE"/>
    <w:rsid w:val="00284F0F"/>
    <w:rsid w:val="0028544A"/>
    <w:rsid w:val="00285A2A"/>
    <w:rsid w:val="00286D6E"/>
    <w:rsid w:val="002871A6"/>
    <w:rsid w:val="00287506"/>
    <w:rsid w:val="002876AD"/>
    <w:rsid w:val="00287DC6"/>
    <w:rsid w:val="0029033C"/>
    <w:rsid w:val="002906B8"/>
    <w:rsid w:val="002908A5"/>
    <w:rsid w:val="00290D6B"/>
    <w:rsid w:val="00292487"/>
    <w:rsid w:val="002931AF"/>
    <w:rsid w:val="00293701"/>
    <w:rsid w:val="002937BD"/>
    <w:rsid w:val="00293834"/>
    <w:rsid w:val="00293C9D"/>
    <w:rsid w:val="0029429B"/>
    <w:rsid w:val="00294D5A"/>
    <w:rsid w:val="002956CB"/>
    <w:rsid w:val="00295860"/>
    <w:rsid w:val="002959F0"/>
    <w:rsid w:val="00295AE5"/>
    <w:rsid w:val="002967E8"/>
    <w:rsid w:val="00296B90"/>
    <w:rsid w:val="00297EFF"/>
    <w:rsid w:val="002A0FC6"/>
    <w:rsid w:val="002A0FF1"/>
    <w:rsid w:val="002A155C"/>
    <w:rsid w:val="002A2210"/>
    <w:rsid w:val="002A2BD4"/>
    <w:rsid w:val="002A3117"/>
    <w:rsid w:val="002A4AAE"/>
    <w:rsid w:val="002A4B5C"/>
    <w:rsid w:val="002A4C94"/>
    <w:rsid w:val="002A5A98"/>
    <w:rsid w:val="002A5AC1"/>
    <w:rsid w:val="002A68AF"/>
    <w:rsid w:val="002A6DC7"/>
    <w:rsid w:val="002A71B9"/>
    <w:rsid w:val="002A7752"/>
    <w:rsid w:val="002A7976"/>
    <w:rsid w:val="002B0230"/>
    <w:rsid w:val="002B028D"/>
    <w:rsid w:val="002B07E2"/>
    <w:rsid w:val="002B1908"/>
    <w:rsid w:val="002B1E86"/>
    <w:rsid w:val="002B1EE5"/>
    <w:rsid w:val="002B21F9"/>
    <w:rsid w:val="002B26E6"/>
    <w:rsid w:val="002B3283"/>
    <w:rsid w:val="002B3D00"/>
    <w:rsid w:val="002B3DD6"/>
    <w:rsid w:val="002B3F0B"/>
    <w:rsid w:val="002B41D2"/>
    <w:rsid w:val="002B494D"/>
    <w:rsid w:val="002B531C"/>
    <w:rsid w:val="002B5345"/>
    <w:rsid w:val="002B56C9"/>
    <w:rsid w:val="002B631D"/>
    <w:rsid w:val="002B63EC"/>
    <w:rsid w:val="002B673C"/>
    <w:rsid w:val="002B68B4"/>
    <w:rsid w:val="002B7099"/>
    <w:rsid w:val="002B75B8"/>
    <w:rsid w:val="002C0128"/>
    <w:rsid w:val="002C0680"/>
    <w:rsid w:val="002C1D0E"/>
    <w:rsid w:val="002C1DE5"/>
    <w:rsid w:val="002C25A6"/>
    <w:rsid w:val="002C2B7D"/>
    <w:rsid w:val="002C2BC2"/>
    <w:rsid w:val="002C3655"/>
    <w:rsid w:val="002C39E8"/>
    <w:rsid w:val="002C3FE4"/>
    <w:rsid w:val="002C3FF3"/>
    <w:rsid w:val="002C4A8D"/>
    <w:rsid w:val="002C4B00"/>
    <w:rsid w:val="002C5827"/>
    <w:rsid w:val="002C5A2E"/>
    <w:rsid w:val="002C5FAC"/>
    <w:rsid w:val="002C62B9"/>
    <w:rsid w:val="002C62BF"/>
    <w:rsid w:val="002C6680"/>
    <w:rsid w:val="002C6696"/>
    <w:rsid w:val="002C7986"/>
    <w:rsid w:val="002C7A72"/>
    <w:rsid w:val="002D0104"/>
    <w:rsid w:val="002D0308"/>
    <w:rsid w:val="002D03E5"/>
    <w:rsid w:val="002D0D6D"/>
    <w:rsid w:val="002D1265"/>
    <w:rsid w:val="002D16E3"/>
    <w:rsid w:val="002D1CD7"/>
    <w:rsid w:val="002D216A"/>
    <w:rsid w:val="002D2AD0"/>
    <w:rsid w:val="002D2C5E"/>
    <w:rsid w:val="002D36CA"/>
    <w:rsid w:val="002D3EBD"/>
    <w:rsid w:val="002D40A0"/>
    <w:rsid w:val="002D41EA"/>
    <w:rsid w:val="002D452D"/>
    <w:rsid w:val="002D46C9"/>
    <w:rsid w:val="002D47F3"/>
    <w:rsid w:val="002D494F"/>
    <w:rsid w:val="002D5382"/>
    <w:rsid w:val="002D5929"/>
    <w:rsid w:val="002D5E88"/>
    <w:rsid w:val="002D6FBD"/>
    <w:rsid w:val="002D7187"/>
    <w:rsid w:val="002D75EC"/>
    <w:rsid w:val="002D7C3B"/>
    <w:rsid w:val="002E02B0"/>
    <w:rsid w:val="002E0464"/>
    <w:rsid w:val="002E0C81"/>
    <w:rsid w:val="002E1B68"/>
    <w:rsid w:val="002E1D1A"/>
    <w:rsid w:val="002E249B"/>
    <w:rsid w:val="002E34CB"/>
    <w:rsid w:val="002E3630"/>
    <w:rsid w:val="002E5174"/>
    <w:rsid w:val="002E55ED"/>
    <w:rsid w:val="002E57F9"/>
    <w:rsid w:val="002E672F"/>
    <w:rsid w:val="002E683B"/>
    <w:rsid w:val="002E6AC0"/>
    <w:rsid w:val="002E71AA"/>
    <w:rsid w:val="002E753D"/>
    <w:rsid w:val="002E7AF9"/>
    <w:rsid w:val="002E7D61"/>
    <w:rsid w:val="002E7FC5"/>
    <w:rsid w:val="002F042D"/>
    <w:rsid w:val="002F11D3"/>
    <w:rsid w:val="002F120B"/>
    <w:rsid w:val="002F1F9E"/>
    <w:rsid w:val="002F2342"/>
    <w:rsid w:val="002F2588"/>
    <w:rsid w:val="002F2E5B"/>
    <w:rsid w:val="002F34F7"/>
    <w:rsid w:val="002F37B9"/>
    <w:rsid w:val="002F386D"/>
    <w:rsid w:val="002F4E69"/>
    <w:rsid w:val="002F60CC"/>
    <w:rsid w:val="002F6C96"/>
    <w:rsid w:val="002F6E51"/>
    <w:rsid w:val="002F7360"/>
    <w:rsid w:val="002F795A"/>
    <w:rsid w:val="002F7A00"/>
    <w:rsid w:val="002F7D65"/>
    <w:rsid w:val="002F7E7C"/>
    <w:rsid w:val="00300136"/>
    <w:rsid w:val="00300473"/>
    <w:rsid w:val="00301FBE"/>
    <w:rsid w:val="00302282"/>
    <w:rsid w:val="00302BF8"/>
    <w:rsid w:val="00302C4A"/>
    <w:rsid w:val="003030D9"/>
    <w:rsid w:val="00303184"/>
    <w:rsid w:val="0030347E"/>
    <w:rsid w:val="0030351F"/>
    <w:rsid w:val="00303948"/>
    <w:rsid w:val="003040CF"/>
    <w:rsid w:val="00304A64"/>
    <w:rsid w:val="00304A85"/>
    <w:rsid w:val="00304D7E"/>
    <w:rsid w:val="00305367"/>
    <w:rsid w:val="00305943"/>
    <w:rsid w:val="00305C20"/>
    <w:rsid w:val="00307028"/>
    <w:rsid w:val="003075EB"/>
    <w:rsid w:val="00307EF3"/>
    <w:rsid w:val="003101C9"/>
    <w:rsid w:val="0031021B"/>
    <w:rsid w:val="00310ECF"/>
    <w:rsid w:val="00312410"/>
    <w:rsid w:val="0031290A"/>
    <w:rsid w:val="00312E42"/>
    <w:rsid w:val="00312F84"/>
    <w:rsid w:val="00312FC8"/>
    <w:rsid w:val="003132B7"/>
    <w:rsid w:val="0031343C"/>
    <w:rsid w:val="0031379A"/>
    <w:rsid w:val="00313CF0"/>
    <w:rsid w:val="00314439"/>
    <w:rsid w:val="00314A4E"/>
    <w:rsid w:val="003153E2"/>
    <w:rsid w:val="003153ED"/>
    <w:rsid w:val="003155C3"/>
    <w:rsid w:val="00317080"/>
    <w:rsid w:val="00317258"/>
    <w:rsid w:val="00317BB8"/>
    <w:rsid w:val="00317C1E"/>
    <w:rsid w:val="00320476"/>
    <w:rsid w:val="003204C4"/>
    <w:rsid w:val="00321130"/>
    <w:rsid w:val="003214BA"/>
    <w:rsid w:val="00321D1D"/>
    <w:rsid w:val="003221BA"/>
    <w:rsid w:val="0032288E"/>
    <w:rsid w:val="00323DA2"/>
    <w:rsid w:val="00324B64"/>
    <w:rsid w:val="00324DEC"/>
    <w:rsid w:val="003252C1"/>
    <w:rsid w:val="00325342"/>
    <w:rsid w:val="00325831"/>
    <w:rsid w:val="003263DE"/>
    <w:rsid w:val="00327349"/>
    <w:rsid w:val="00327521"/>
    <w:rsid w:val="00327DCE"/>
    <w:rsid w:val="00327EE6"/>
    <w:rsid w:val="00330464"/>
    <w:rsid w:val="003316B1"/>
    <w:rsid w:val="003319AF"/>
    <w:rsid w:val="00331E7A"/>
    <w:rsid w:val="00331FB4"/>
    <w:rsid w:val="003326E8"/>
    <w:rsid w:val="00333AD5"/>
    <w:rsid w:val="003341CE"/>
    <w:rsid w:val="00334D9D"/>
    <w:rsid w:val="00334DE7"/>
    <w:rsid w:val="0033518B"/>
    <w:rsid w:val="0033558F"/>
    <w:rsid w:val="003357AF"/>
    <w:rsid w:val="00335FBE"/>
    <w:rsid w:val="0033616B"/>
    <w:rsid w:val="00336B00"/>
    <w:rsid w:val="00336F94"/>
    <w:rsid w:val="00340460"/>
    <w:rsid w:val="003404C0"/>
    <w:rsid w:val="003409EE"/>
    <w:rsid w:val="00341115"/>
    <w:rsid w:val="00342D65"/>
    <w:rsid w:val="003438A7"/>
    <w:rsid w:val="003439FE"/>
    <w:rsid w:val="00343CA8"/>
    <w:rsid w:val="0034431B"/>
    <w:rsid w:val="00344667"/>
    <w:rsid w:val="003453B3"/>
    <w:rsid w:val="003453E1"/>
    <w:rsid w:val="003455DC"/>
    <w:rsid w:val="003458D0"/>
    <w:rsid w:val="0034594A"/>
    <w:rsid w:val="00345C5D"/>
    <w:rsid w:val="00346334"/>
    <w:rsid w:val="003463B1"/>
    <w:rsid w:val="003468A2"/>
    <w:rsid w:val="00347F57"/>
    <w:rsid w:val="00347FFA"/>
    <w:rsid w:val="003509D0"/>
    <w:rsid w:val="00350B5B"/>
    <w:rsid w:val="00350B6B"/>
    <w:rsid w:val="00350D6C"/>
    <w:rsid w:val="00350E90"/>
    <w:rsid w:val="003513CE"/>
    <w:rsid w:val="0035153F"/>
    <w:rsid w:val="0035175F"/>
    <w:rsid w:val="00351DE0"/>
    <w:rsid w:val="003526C7"/>
    <w:rsid w:val="00352A5B"/>
    <w:rsid w:val="00352B95"/>
    <w:rsid w:val="00353208"/>
    <w:rsid w:val="00353236"/>
    <w:rsid w:val="003537B5"/>
    <w:rsid w:val="00353E0A"/>
    <w:rsid w:val="00354098"/>
    <w:rsid w:val="00354ABF"/>
    <w:rsid w:val="0035576A"/>
    <w:rsid w:val="00355989"/>
    <w:rsid w:val="00355D78"/>
    <w:rsid w:val="00356962"/>
    <w:rsid w:val="00356E5F"/>
    <w:rsid w:val="00357432"/>
    <w:rsid w:val="00357DFE"/>
    <w:rsid w:val="003601EA"/>
    <w:rsid w:val="00360747"/>
    <w:rsid w:val="003609C0"/>
    <w:rsid w:val="00360FC4"/>
    <w:rsid w:val="0036145E"/>
    <w:rsid w:val="0036186D"/>
    <w:rsid w:val="00361D86"/>
    <w:rsid w:val="00362476"/>
    <w:rsid w:val="003625BC"/>
    <w:rsid w:val="003625F4"/>
    <w:rsid w:val="00362DEF"/>
    <w:rsid w:val="003636B6"/>
    <w:rsid w:val="00364811"/>
    <w:rsid w:val="00364B2E"/>
    <w:rsid w:val="00364F7E"/>
    <w:rsid w:val="0036563A"/>
    <w:rsid w:val="00365F0A"/>
    <w:rsid w:val="003660DF"/>
    <w:rsid w:val="00366136"/>
    <w:rsid w:val="00366562"/>
    <w:rsid w:val="00366598"/>
    <w:rsid w:val="00366639"/>
    <w:rsid w:val="00366C90"/>
    <w:rsid w:val="00366DDA"/>
    <w:rsid w:val="00367491"/>
    <w:rsid w:val="00370876"/>
    <w:rsid w:val="00370BA0"/>
    <w:rsid w:val="003716BD"/>
    <w:rsid w:val="00371F32"/>
    <w:rsid w:val="0037203A"/>
    <w:rsid w:val="00372250"/>
    <w:rsid w:val="003727B2"/>
    <w:rsid w:val="003729AB"/>
    <w:rsid w:val="003735E1"/>
    <w:rsid w:val="0037360A"/>
    <w:rsid w:val="0037365F"/>
    <w:rsid w:val="003736DA"/>
    <w:rsid w:val="003738E8"/>
    <w:rsid w:val="00373A4E"/>
    <w:rsid w:val="0037443D"/>
    <w:rsid w:val="00374738"/>
    <w:rsid w:val="0037511A"/>
    <w:rsid w:val="0037550D"/>
    <w:rsid w:val="00375582"/>
    <w:rsid w:val="00375B0C"/>
    <w:rsid w:val="00375B21"/>
    <w:rsid w:val="00376C89"/>
    <w:rsid w:val="00377083"/>
    <w:rsid w:val="003773F6"/>
    <w:rsid w:val="0037752E"/>
    <w:rsid w:val="003775AE"/>
    <w:rsid w:val="003776F7"/>
    <w:rsid w:val="003779D7"/>
    <w:rsid w:val="00380187"/>
    <w:rsid w:val="003802FF"/>
    <w:rsid w:val="00380838"/>
    <w:rsid w:val="00380C2B"/>
    <w:rsid w:val="00380FC6"/>
    <w:rsid w:val="003813F6"/>
    <w:rsid w:val="003817B5"/>
    <w:rsid w:val="00381C26"/>
    <w:rsid w:val="00382997"/>
    <w:rsid w:val="00383098"/>
    <w:rsid w:val="00383508"/>
    <w:rsid w:val="00383E8A"/>
    <w:rsid w:val="003849CA"/>
    <w:rsid w:val="00384C1D"/>
    <w:rsid w:val="00384E73"/>
    <w:rsid w:val="0038586A"/>
    <w:rsid w:val="003870A1"/>
    <w:rsid w:val="00387D13"/>
    <w:rsid w:val="00387E1B"/>
    <w:rsid w:val="00390CCB"/>
    <w:rsid w:val="00390F8D"/>
    <w:rsid w:val="003918B7"/>
    <w:rsid w:val="00391A3E"/>
    <w:rsid w:val="00391F6C"/>
    <w:rsid w:val="003922A7"/>
    <w:rsid w:val="003928D0"/>
    <w:rsid w:val="00392D1D"/>
    <w:rsid w:val="00392D5C"/>
    <w:rsid w:val="00392F4B"/>
    <w:rsid w:val="00393172"/>
    <w:rsid w:val="00393823"/>
    <w:rsid w:val="00393CEC"/>
    <w:rsid w:val="003942FC"/>
    <w:rsid w:val="0039438C"/>
    <w:rsid w:val="00394D1F"/>
    <w:rsid w:val="00394EE1"/>
    <w:rsid w:val="003952A0"/>
    <w:rsid w:val="003955D1"/>
    <w:rsid w:val="00395BD2"/>
    <w:rsid w:val="0039714E"/>
    <w:rsid w:val="00397790"/>
    <w:rsid w:val="00397CF2"/>
    <w:rsid w:val="003A08F1"/>
    <w:rsid w:val="003A0A46"/>
    <w:rsid w:val="003A0CA3"/>
    <w:rsid w:val="003A0D14"/>
    <w:rsid w:val="003A0E4A"/>
    <w:rsid w:val="003A11B0"/>
    <w:rsid w:val="003A175F"/>
    <w:rsid w:val="003A280D"/>
    <w:rsid w:val="003A29BE"/>
    <w:rsid w:val="003A34D2"/>
    <w:rsid w:val="003A3529"/>
    <w:rsid w:val="003A3E51"/>
    <w:rsid w:val="003A3F39"/>
    <w:rsid w:val="003A425D"/>
    <w:rsid w:val="003A433F"/>
    <w:rsid w:val="003A4D2F"/>
    <w:rsid w:val="003A50B6"/>
    <w:rsid w:val="003A52C3"/>
    <w:rsid w:val="003A62E8"/>
    <w:rsid w:val="003A6B92"/>
    <w:rsid w:val="003A6C7F"/>
    <w:rsid w:val="003A6E36"/>
    <w:rsid w:val="003A7C61"/>
    <w:rsid w:val="003B010A"/>
    <w:rsid w:val="003B0B36"/>
    <w:rsid w:val="003B146B"/>
    <w:rsid w:val="003B165F"/>
    <w:rsid w:val="003B1EC9"/>
    <w:rsid w:val="003B1FC0"/>
    <w:rsid w:val="003B269A"/>
    <w:rsid w:val="003B2DD9"/>
    <w:rsid w:val="003B31A6"/>
    <w:rsid w:val="003B35C1"/>
    <w:rsid w:val="003B370E"/>
    <w:rsid w:val="003B3899"/>
    <w:rsid w:val="003B3CEB"/>
    <w:rsid w:val="003B4101"/>
    <w:rsid w:val="003B4114"/>
    <w:rsid w:val="003B454B"/>
    <w:rsid w:val="003B4973"/>
    <w:rsid w:val="003B4A54"/>
    <w:rsid w:val="003B4B3A"/>
    <w:rsid w:val="003B513C"/>
    <w:rsid w:val="003B5422"/>
    <w:rsid w:val="003B5473"/>
    <w:rsid w:val="003B5757"/>
    <w:rsid w:val="003B5C3A"/>
    <w:rsid w:val="003B62A9"/>
    <w:rsid w:val="003B6548"/>
    <w:rsid w:val="003C0CED"/>
    <w:rsid w:val="003C2261"/>
    <w:rsid w:val="003C2A5F"/>
    <w:rsid w:val="003C30C5"/>
    <w:rsid w:val="003C3352"/>
    <w:rsid w:val="003C3639"/>
    <w:rsid w:val="003C3CC3"/>
    <w:rsid w:val="003C3E40"/>
    <w:rsid w:val="003C400E"/>
    <w:rsid w:val="003C426A"/>
    <w:rsid w:val="003C59C9"/>
    <w:rsid w:val="003C5DCB"/>
    <w:rsid w:val="003C5F0A"/>
    <w:rsid w:val="003C72F9"/>
    <w:rsid w:val="003C7339"/>
    <w:rsid w:val="003C752C"/>
    <w:rsid w:val="003C7616"/>
    <w:rsid w:val="003C7689"/>
    <w:rsid w:val="003C7A4F"/>
    <w:rsid w:val="003D00A0"/>
    <w:rsid w:val="003D0272"/>
    <w:rsid w:val="003D049F"/>
    <w:rsid w:val="003D19D9"/>
    <w:rsid w:val="003D1C3A"/>
    <w:rsid w:val="003D34BC"/>
    <w:rsid w:val="003D365B"/>
    <w:rsid w:val="003D3C80"/>
    <w:rsid w:val="003D3DEA"/>
    <w:rsid w:val="003D4007"/>
    <w:rsid w:val="003D43E1"/>
    <w:rsid w:val="003D4EAC"/>
    <w:rsid w:val="003D566B"/>
    <w:rsid w:val="003D604F"/>
    <w:rsid w:val="003D63E6"/>
    <w:rsid w:val="003D6BAB"/>
    <w:rsid w:val="003D6FC2"/>
    <w:rsid w:val="003D719A"/>
    <w:rsid w:val="003D7250"/>
    <w:rsid w:val="003D7673"/>
    <w:rsid w:val="003D7DF8"/>
    <w:rsid w:val="003E0465"/>
    <w:rsid w:val="003E096D"/>
    <w:rsid w:val="003E0C64"/>
    <w:rsid w:val="003E18DE"/>
    <w:rsid w:val="003E1D7C"/>
    <w:rsid w:val="003E3887"/>
    <w:rsid w:val="003E39A3"/>
    <w:rsid w:val="003E3F73"/>
    <w:rsid w:val="003E403E"/>
    <w:rsid w:val="003E411E"/>
    <w:rsid w:val="003E415A"/>
    <w:rsid w:val="003E4AC7"/>
    <w:rsid w:val="003E4DD3"/>
    <w:rsid w:val="003E50C8"/>
    <w:rsid w:val="003E5BA4"/>
    <w:rsid w:val="003E5E5B"/>
    <w:rsid w:val="003E6743"/>
    <w:rsid w:val="003E6976"/>
    <w:rsid w:val="003E6A52"/>
    <w:rsid w:val="003E7272"/>
    <w:rsid w:val="003F1A1C"/>
    <w:rsid w:val="003F1EDC"/>
    <w:rsid w:val="003F3212"/>
    <w:rsid w:val="003F46A4"/>
    <w:rsid w:val="003F7372"/>
    <w:rsid w:val="003F770F"/>
    <w:rsid w:val="003F7794"/>
    <w:rsid w:val="003F77FA"/>
    <w:rsid w:val="00400377"/>
    <w:rsid w:val="0040041F"/>
    <w:rsid w:val="00400A2D"/>
    <w:rsid w:val="00400F5E"/>
    <w:rsid w:val="00401741"/>
    <w:rsid w:val="00401C13"/>
    <w:rsid w:val="00401F7C"/>
    <w:rsid w:val="00402574"/>
    <w:rsid w:val="00402E14"/>
    <w:rsid w:val="004032FE"/>
    <w:rsid w:val="004037D0"/>
    <w:rsid w:val="00404883"/>
    <w:rsid w:val="00405116"/>
    <w:rsid w:val="00405944"/>
    <w:rsid w:val="004066FE"/>
    <w:rsid w:val="00406F4C"/>
    <w:rsid w:val="0040721B"/>
    <w:rsid w:val="00407C47"/>
    <w:rsid w:val="00407D63"/>
    <w:rsid w:val="00407E97"/>
    <w:rsid w:val="00410859"/>
    <w:rsid w:val="00411141"/>
    <w:rsid w:val="00411B63"/>
    <w:rsid w:val="004120E7"/>
    <w:rsid w:val="004126E4"/>
    <w:rsid w:val="00413210"/>
    <w:rsid w:val="004134FD"/>
    <w:rsid w:val="00413DB3"/>
    <w:rsid w:val="00414318"/>
    <w:rsid w:val="00414798"/>
    <w:rsid w:val="004148A8"/>
    <w:rsid w:val="00414C40"/>
    <w:rsid w:val="0041509B"/>
    <w:rsid w:val="00415467"/>
    <w:rsid w:val="00417048"/>
    <w:rsid w:val="004175BE"/>
    <w:rsid w:val="00417B2A"/>
    <w:rsid w:val="00420006"/>
    <w:rsid w:val="00420C9E"/>
    <w:rsid w:val="004214C3"/>
    <w:rsid w:val="00421866"/>
    <w:rsid w:val="00421A45"/>
    <w:rsid w:val="00421C3A"/>
    <w:rsid w:val="00422100"/>
    <w:rsid w:val="00422B69"/>
    <w:rsid w:val="00422B9D"/>
    <w:rsid w:val="0042345B"/>
    <w:rsid w:val="004234C8"/>
    <w:rsid w:val="00423C47"/>
    <w:rsid w:val="00424933"/>
    <w:rsid w:val="00425395"/>
    <w:rsid w:val="004257A4"/>
    <w:rsid w:val="004258D7"/>
    <w:rsid w:val="00426873"/>
    <w:rsid w:val="004269BA"/>
    <w:rsid w:val="00426AD2"/>
    <w:rsid w:val="00427561"/>
    <w:rsid w:val="00427C48"/>
    <w:rsid w:val="00427DFE"/>
    <w:rsid w:val="00430363"/>
    <w:rsid w:val="00430472"/>
    <w:rsid w:val="00430ACF"/>
    <w:rsid w:val="00431495"/>
    <w:rsid w:val="00431B0E"/>
    <w:rsid w:val="00432166"/>
    <w:rsid w:val="004322A8"/>
    <w:rsid w:val="004322F3"/>
    <w:rsid w:val="0043240E"/>
    <w:rsid w:val="004326F3"/>
    <w:rsid w:val="004327A9"/>
    <w:rsid w:val="00432B2C"/>
    <w:rsid w:val="00433371"/>
    <w:rsid w:val="004339BD"/>
    <w:rsid w:val="00433BB1"/>
    <w:rsid w:val="004342F2"/>
    <w:rsid w:val="00435DF8"/>
    <w:rsid w:val="00436C46"/>
    <w:rsid w:val="004375BF"/>
    <w:rsid w:val="004400EB"/>
    <w:rsid w:val="00440139"/>
    <w:rsid w:val="00440468"/>
    <w:rsid w:val="00440AC4"/>
    <w:rsid w:val="004416F9"/>
    <w:rsid w:val="0044221E"/>
    <w:rsid w:val="00442942"/>
    <w:rsid w:val="00442CFB"/>
    <w:rsid w:val="00442EDC"/>
    <w:rsid w:val="00443487"/>
    <w:rsid w:val="004439C0"/>
    <w:rsid w:val="00443CA8"/>
    <w:rsid w:val="00443E85"/>
    <w:rsid w:val="00443F36"/>
    <w:rsid w:val="00444D7C"/>
    <w:rsid w:val="00444EE2"/>
    <w:rsid w:val="00445106"/>
    <w:rsid w:val="00445CE8"/>
    <w:rsid w:val="004469DD"/>
    <w:rsid w:val="00446FBF"/>
    <w:rsid w:val="004474F1"/>
    <w:rsid w:val="00447627"/>
    <w:rsid w:val="00450265"/>
    <w:rsid w:val="00450692"/>
    <w:rsid w:val="004518F3"/>
    <w:rsid w:val="00451AF6"/>
    <w:rsid w:val="004521DE"/>
    <w:rsid w:val="004524C9"/>
    <w:rsid w:val="0045262D"/>
    <w:rsid w:val="00453244"/>
    <w:rsid w:val="00453779"/>
    <w:rsid w:val="00453DF6"/>
    <w:rsid w:val="004542CE"/>
    <w:rsid w:val="004543FF"/>
    <w:rsid w:val="00454887"/>
    <w:rsid w:val="00455715"/>
    <w:rsid w:val="00456D1C"/>
    <w:rsid w:val="00456DCF"/>
    <w:rsid w:val="0045700A"/>
    <w:rsid w:val="0045777B"/>
    <w:rsid w:val="00457957"/>
    <w:rsid w:val="004600DF"/>
    <w:rsid w:val="0046058F"/>
    <w:rsid w:val="00460E85"/>
    <w:rsid w:val="004619E0"/>
    <w:rsid w:val="00461AC4"/>
    <w:rsid w:val="004620A1"/>
    <w:rsid w:val="00462156"/>
    <w:rsid w:val="00462B3B"/>
    <w:rsid w:val="0046334E"/>
    <w:rsid w:val="004639B1"/>
    <w:rsid w:val="00463D76"/>
    <w:rsid w:val="00464739"/>
    <w:rsid w:val="00464CE5"/>
    <w:rsid w:val="00464E11"/>
    <w:rsid w:val="00465357"/>
    <w:rsid w:val="00466133"/>
    <w:rsid w:val="0046632C"/>
    <w:rsid w:val="004664E5"/>
    <w:rsid w:val="004669A5"/>
    <w:rsid w:val="0046726A"/>
    <w:rsid w:val="00467B78"/>
    <w:rsid w:val="004700C8"/>
    <w:rsid w:val="00471CBE"/>
    <w:rsid w:val="0047210B"/>
    <w:rsid w:val="00472717"/>
    <w:rsid w:val="00473543"/>
    <w:rsid w:val="0047381E"/>
    <w:rsid w:val="00473A83"/>
    <w:rsid w:val="00473F9B"/>
    <w:rsid w:val="00474AB2"/>
    <w:rsid w:val="00474E54"/>
    <w:rsid w:val="00474F17"/>
    <w:rsid w:val="00475061"/>
    <w:rsid w:val="004751D0"/>
    <w:rsid w:val="00475A51"/>
    <w:rsid w:val="00475C46"/>
    <w:rsid w:val="00476711"/>
    <w:rsid w:val="004771CC"/>
    <w:rsid w:val="00477274"/>
    <w:rsid w:val="0047779B"/>
    <w:rsid w:val="00480683"/>
    <w:rsid w:val="00480A7C"/>
    <w:rsid w:val="00480EA5"/>
    <w:rsid w:val="00480F05"/>
    <w:rsid w:val="00481123"/>
    <w:rsid w:val="00481278"/>
    <w:rsid w:val="00481BEC"/>
    <w:rsid w:val="00481E4F"/>
    <w:rsid w:val="0048225B"/>
    <w:rsid w:val="00482335"/>
    <w:rsid w:val="00482DA1"/>
    <w:rsid w:val="0048307D"/>
    <w:rsid w:val="00483A3E"/>
    <w:rsid w:val="00483C3F"/>
    <w:rsid w:val="00483D17"/>
    <w:rsid w:val="00484140"/>
    <w:rsid w:val="00484A56"/>
    <w:rsid w:val="00485004"/>
    <w:rsid w:val="00485182"/>
    <w:rsid w:val="004857D3"/>
    <w:rsid w:val="00485C5F"/>
    <w:rsid w:val="00485D78"/>
    <w:rsid w:val="004860CA"/>
    <w:rsid w:val="00486B3D"/>
    <w:rsid w:val="00487076"/>
    <w:rsid w:val="0048778E"/>
    <w:rsid w:val="00490250"/>
    <w:rsid w:val="004904C6"/>
    <w:rsid w:val="004909FD"/>
    <w:rsid w:val="00490D67"/>
    <w:rsid w:val="00491909"/>
    <w:rsid w:val="00491AE1"/>
    <w:rsid w:val="00491DDD"/>
    <w:rsid w:val="00491F78"/>
    <w:rsid w:val="004929CA"/>
    <w:rsid w:val="0049300C"/>
    <w:rsid w:val="00493DBB"/>
    <w:rsid w:val="004947D3"/>
    <w:rsid w:val="004953D2"/>
    <w:rsid w:val="00495BA5"/>
    <w:rsid w:val="00495CC8"/>
    <w:rsid w:val="00495DA0"/>
    <w:rsid w:val="00495E80"/>
    <w:rsid w:val="00496456"/>
    <w:rsid w:val="00496933"/>
    <w:rsid w:val="00496B6C"/>
    <w:rsid w:val="00497678"/>
    <w:rsid w:val="004979C0"/>
    <w:rsid w:val="00497AE2"/>
    <w:rsid w:val="004A0204"/>
    <w:rsid w:val="004A1346"/>
    <w:rsid w:val="004A1888"/>
    <w:rsid w:val="004A1B67"/>
    <w:rsid w:val="004A1C3D"/>
    <w:rsid w:val="004A20D8"/>
    <w:rsid w:val="004A2746"/>
    <w:rsid w:val="004A2BF4"/>
    <w:rsid w:val="004A2E8F"/>
    <w:rsid w:val="004A3418"/>
    <w:rsid w:val="004A34E6"/>
    <w:rsid w:val="004A3646"/>
    <w:rsid w:val="004A3EE8"/>
    <w:rsid w:val="004A3FD4"/>
    <w:rsid w:val="004A43FB"/>
    <w:rsid w:val="004A4562"/>
    <w:rsid w:val="004A4DF1"/>
    <w:rsid w:val="004A5E28"/>
    <w:rsid w:val="004A5F2D"/>
    <w:rsid w:val="004A5FBE"/>
    <w:rsid w:val="004A6025"/>
    <w:rsid w:val="004A6123"/>
    <w:rsid w:val="004A6384"/>
    <w:rsid w:val="004A67A1"/>
    <w:rsid w:val="004A6AE1"/>
    <w:rsid w:val="004A7103"/>
    <w:rsid w:val="004B05DD"/>
    <w:rsid w:val="004B0DD0"/>
    <w:rsid w:val="004B191E"/>
    <w:rsid w:val="004B1B75"/>
    <w:rsid w:val="004B1EFE"/>
    <w:rsid w:val="004B2292"/>
    <w:rsid w:val="004B2DD4"/>
    <w:rsid w:val="004B37F6"/>
    <w:rsid w:val="004B3CD3"/>
    <w:rsid w:val="004B3E46"/>
    <w:rsid w:val="004B4019"/>
    <w:rsid w:val="004B4877"/>
    <w:rsid w:val="004B4ABD"/>
    <w:rsid w:val="004B594E"/>
    <w:rsid w:val="004B5ABA"/>
    <w:rsid w:val="004B5D54"/>
    <w:rsid w:val="004B5F14"/>
    <w:rsid w:val="004B740C"/>
    <w:rsid w:val="004B75F0"/>
    <w:rsid w:val="004B7A8A"/>
    <w:rsid w:val="004C0A4C"/>
    <w:rsid w:val="004C0BAA"/>
    <w:rsid w:val="004C0C61"/>
    <w:rsid w:val="004C11CB"/>
    <w:rsid w:val="004C1456"/>
    <w:rsid w:val="004C1BA5"/>
    <w:rsid w:val="004C1EEF"/>
    <w:rsid w:val="004C20A7"/>
    <w:rsid w:val="004C2164"/>
    <w:rsid w:val="004C25FA"/>
    <w:rsid w:val="004C340F"/>
    <w:rsid w:val="004C3883"/>
    <w:rsid w:val="004C44D2"/>
    <w:rsid w:val="004C4FF9"/>
    <w:rsid w:val="004C5400"/>
    <w:rsid w:val="004C5DDA"/>
    <w:rsid w:val="004C5EAF"/>
    <w:rsid w:val="004C694C"/>
    <w:rsid w:val="004C6C69"/>
    <w:rsid w:val="004C6E07"/>
    <w:rsid w:val="004C7CC0"/>
    <w:rsid w:val="004D02F4"/>
    <w:rsid w:val="004D082D"/>
    <w:rsid w:val="004D1089"/>
    <w:rsid w:val="004D1274"/>
    <w:rsid w:val="004D1441"/>
    <w:rsid w:val="004D2420"/>
    <w:rsid w:val="004D2D53"/>
    <w:rsid w:val="004D39F0"/>
    <w:rsid w:val="004D3ADF"/>
    <w:rsid w:val="004D3C41"/>
    <w:rsid w:val="004D40B1"/>
    <w:rsid w:val="004D410D"/>
    <w:rsid w:val="004D4B51"/>
    <w:rsid w:val="004D4D41"/>
    <w:rsid w:val="004D5B2F"/>
    <w:rsid w:val="004D65B4"/>
    <w:rsid w:val="004D7A5C"/>
    <w:rsid w:val="004E0C23"/>
    <w:rsid w:val="004E37F4"/>
    <w:rsid w:val="004E3D60"/>
    <w:rsid w:val="004E4515"/>
    <w:rsid w:val="004E490D"/>
    <w:rsid w:val="004E508D"/>
    <w:rsid w:val="004E5B15"/>
    <w:rsid w:val="004E5E01"/>
    <w:rsid w:val="004E618C"/>
    <w:rsid w:val="004E695E"/>
    <w:rsid w:val="004E6D16"/>
    <w:rsid w:val="004E771A"/>
    <w:rsid w:val="004E7ACA"/>
    <w:rsid w:val="004E7DDC"/>
    <w:rsid w:val="004E7FC1"/>
    <w:rsid w:val="004F007A"/>
    <w:rsid w:val="004F0172"/>
    <w:rsid w:val="004F031A"/>
    <w:rsid w:val="004F03AE"/>
    <w:rsid w:val="004F054B"/>
    <w:rsid w:val="004F061B"/>
    <w:rsid w:val="004F0874"/>
    <w:rsid w:val="004F1AC5"/>
    <w:rsid w:val="004F1C46"/>
    <w:rsid w:val="004F1CF6"/>
    <w:rsid w:val="004F25D1"/>
    <w:rsid w:val="004F2B6A"/>
    <w:rsid w:val="004F31BD"/>
    <w:rsid w:val="004F354D"/>
    <w:rsid w:val="004F3C99"/>
    <w:rsid w:val="004F3CC9"/>
    <w:rsid w:val="004F411E"/>
    <w:rsid w:val="004F42E4"/>
    <w:rsid w:val="004F5143"/>
    <w:rsid w:val="004F54AB"/>
    <w:rsid w:val="004F5F7F"/>
    <w:rsid w:val="004F69A5"/>
    <w:rsid w:val="004F6B78"/>
    <w:rsid w:val="004F7092"/>
    <w:rsid w:val="005002D7"/>
    <w:rsid w:val="00500391"/>
    <w:rsid w:val="005007FF"/>
    <w:rsid w:val="005008EC"/>
    <w:rsid w:val="00500F63"/>
    <w:rsid w:val="00501325"/>
    <w:rsid w:val="005017EC"/>
    <w:rsid w:val="005026A1"/>
    <w:rsid w:val="005026BE"/>
    <w:rsid w:val="00502DC4"/>
    <w:rsid w:val="005034F2"/>
    <w:rsid w:val="00504049"/>
    <w:rsid w:val="00505CA3"/>
    <w:rsid w:val="00505D7D"/>
    <w:rsid w:val="00506A90"/>
    <w:rsid w:val="005074A5"/>
    <w:rsid w:val="00507C82"/>
    <w:rsid w:val="00510A45"/>
    <w:rsid w:val="00510AF9"/>
    <w:rsid w:val="00510C4A"/>
    <w:rsid w:val="00510F0C"/>
    <w:rsid w:val="005111A8"/>
    <w:rsid w:val="00511D25"/>
    <w:rsid w:val="00512B87"/>
    <w:rsid w:val="00513221"/>
    <w:rsid w:val="0051355B"/>
    <w:rsid w:val="0051399E"/>
    <w:rsid w:val="00513D2F"/>
    <w:rsid w:val="0051404C"/>
    <w:rsid w:val="00514173"/>
    <w:rsid w:val="005141B5"/>
    <w:rsid w:val="00514246"/>
    <w:rsid w:val="00515103"/>
    <w:rsid w:val="00515C6C"/>
    <w:rsid w:val="00515F66"/>
    <w:rsid w:val="00515FF5"/>
    <w:rsid w:val="0051601E"/>
    <w:rsid w:val="00516231"/>
    <w:rsid w:val="00516892"/>
    <w:rsid w:val="00516DA5"/>
    <w:rsid w:val="0051705C"/>
    <w:rsid w:val="005206FE"/>
    <w:rsid w:val="00520BF7"/>
    <w:rsid w:val="005215BE"/>
    <w:rsid w:val="00522028"/>
    <w:rsid w:val="00522453"/>
    <w:rsid w:val="0052274C"/>
    <w:rsid w:val="00522832"/>
    <w:rsid w:val="005228EE"/>
    <w:rsid w:val="00522A27"/>
    <w:rsid w:val="00523B39"/>
    <w:rsid w:val="00523D77"/>
    <w:rsid w:val="00523DFF"/>
    <w:rsid w:val="005241F7"/>
    <w:rsid w:val="00524615"/>
    <w:rsid w:val="00524B7E"/>
    <w:rsid w:val="00524BFE"/>
    <w:rsid w:val="00524D2F"/>
    <w:rsid w:val="0052522C"/>
    <w:rsid w:val="00525AD5"/>
    <w:rsid w:val="00525F6D"/>
    <w:rsid w:val="00526637"/>
    <w:rsid w:val="00526CD0"/>
    <w:rsid w:val="005270B8"/>
    <w:rsid w:val="0052743E"/>
    <w:rsid w:val="00527653"/>
    <w:rsid w:val="00527D59"/>
    <w:rsid w:val="00530397"/>
    <w:rsid w:val="00530A85"/>
    <w:rsid w:val="00531DE3"/>
    <w:rsid w:val="0053218E"/>
    <w:rsid w:val="005330B7"/>
    <w:rsid w:val="00533A12"/>
    <w:rsid w:val="00533D2A"/>
    <w:rsid w:val="00533EE7"/>
    <w:rsid w:val="00534073"/>
    <w:rsid w:val="0053548F"/>
    <w:rsid w:val="005369D5"/>
    <w:rsid w:val="00536B6D"/>
    <w:rsid w:val="00536CBF"/>
    <w:rsid w:val="00536D1A"/>
    <w:rsid w:val="00536D70"/>
    <w:rsid w:val="00536FB9"/>
    <w:rsid w:val="00537998"/>
    <w:rsid w:val="00537A27"/>
    <w:rsid w:val="00537B17"/>
    <w:rsid w:val="00540192"/>
    <w:rsid w:val="00540580"/>
    <w:rsid w:val="00540D03"/>
    <w:rsid w:val="00541F82"/>
    <w:rsid w:val="0054227E"/>
    <w:rsid w:val="00542743"/>
    <w:rsid w:val="00542E58"/>
    <w:rsid w:val="00543016"/>
    <w:rsid w:val="005435C9"/>
    <w:rsid w:val="00543BDB"/>
    <w:rsid w:val="00543C34"/>
    <w:rsid w:val="00543CA9"/>
    <w:rsid w:val="00544164"/>
    <w:rsid w:val="005446D3"/>
    <w:rsid w:val="005446DD"/>
    <w:rsid w:val="00544997"/>
    <w:rsid w:val="00544FA3"/>
    <w:rsid w:val="00545961"/>
    <w:rsid w:val="005459A6"/>
    <w:rsid w:val="00545AA7"/>
    <w:rsid w:val="00546920"/>
    <w:rsid w:val="00546A5F"/>
    <w:rsid w:val="00547255"/>
    <w:rsid w:val="00547E6E"/>
    <w:rsid w:val="005504D6"/>
    <w:rsid w:val="00550568"/>
    <w:rsid w:val="00551187"/>
    <w:rsid w:val="0055130D"/>
    <w:rsid w:val="00551F68"/>
    <w:rsid w:val="005521D3"/>
    <w:rsid w:val="00552F7F"/>
    <w:rsid w:val="00552F92"/>
    <w:rsid w:val="00552FDD"/>
    <w:rsid w:val="00553296"/>
    <w:rsid w:val="0055399E"/>
    <w:rsid w:val="005542AC"/>
    <w:rsid w:val="00554397"/>
    <w:rsid w:val="00555065"/>
    <w:rsid w:val="00555D12"/>
    <w:rsid w:val="00555E3F"/>
    <w:rsid w:val="005561AE"/>
    <w:rsid w:val="0055668F"/>
    <w:rsid w:val="00556CDF"/>
    <w:rsid w:val="00556FD2"/>
    <w:rsid w:val="005571A9"/>
    <w:rsid w:val="00557961"/>
    <w:rsid w:val="005579D8"/>
    <w:rsid w:val="00557EB0"/>
    <w:rsid w:val="00560723"/>
    <w:rsid w:val="00560A38"/>
    <w:rsid w:val="00560A8B"/>
    <w:rsid w:val="00560AA9"/>
    <w:rsid w:val="00560E4B"/>
    <w:rsid w:val="00561040"/>
    <w:rsid w:val="0056137D"/>
    <w:rsid w:val="005613B9"/>
    <w:rsid w:val="0056158E"/>
    <w:rsid w:val="00561AD2"/>
    <w:rsid w:val="00561B20"/>
    <w:rsid w:val="005631FC"/>
    <w:rsid w:val="005635B2"/>
    <w:rsid w:val="00563C64"/>
    <w:rsid w:val="00564855"/>
    <w:rsid w:val="00564902"/>
    <w:rsid w:val="00564951"/>
    <w:rsid w:val="00566DEC"/>
    <w:rsid w:val="005676E2"/>
    <w:rsid w:val="005677D0"/>
    <w:rsid w:val="00567A85"/>
    <w:rsid w:val="00570420"/>
    <w:rsid w:val="005709B8"/>
    <w:rsid w:val="005712C8"/>
    <w:rsid w:val="00571812"/>
    <w:rsid w:val="0057182A"/>
    <w:rsid w:val="0057188D"/>
    <w:rsid w:val="00572229"/>
    <w:rsid w:val="0057257B"/>
    <w:rsid w:val="00572619"/>
    <w:rsid w:val="00573802"/>
    <w:rsid w:val="005741BE"/>
    <w:rsid w:val="00574B96"/>
    <w:rsid w:val="00575B22"/>
    <w:rsid w:val="00576139"/>
    <w:rsid w:val="00576158"/>
    <w:rsid w:val="005761FE"/>
    <w:rsid w:val="005763D8"/>
    <w:rsid w:val="00576847"/>
    <w:rsid w:val="00576C8C"/>
    <w:rsid w:val="00576D01"/>
    <w:rsid w:val="00577D71"/>
    <w:rsid w:val="0058014B"/>
    <w:rsid w:val="0058017E"/>
    <w:rsid w:val="00580763"/>
    <w:rsid w:val="0058099B"/>
    <w:rsid w:val="0058107C"/>
    <w:rsid w:val="00581641"/>
    <w:rsid w:val="005820F7"/>
    <w:rsid w:val="0058246A"/>
    <w:rsid w:val="00582881"/>
    <w:rsid w:val="0058304D"/>
    <w:rsid w:val="0058364D"/>
    <w:rsid w:val="00583AAD"/>
    <w:rsid w:val="00583D72"/>
    <w:rsid w:val="00583F57"/>
    <w:rsid w:val="005843F5"/>
    <w:rsid w:val="00584411"/>
    <w:rsid w:val="00584BA6"/>
    <w:rsid w:val="005851D1"/>
    <w:rsid w:val="005862BF"/>
    <w:rsid w:val="0058631B"/>
    <w:rsid w:val="00586C81"/>
    <w:rsid w:val="00586DFB"/>
    <w:rsid w:val="005870BD"/>
    <w:rsid w:val="00590944"/>
    <w:rsid w:val="00591705"/>
    <w:rsid w:val="0059258D"/>
    <w:rsid w:val="00593387"/>
    <w:rsid w:val="00593875"/>
    <w:rsid w:val="00593BBE"/>
    <w:rsid w:val="00593F35"/>
    <w:rsid w:val="00594B89"/>
    <w:rsid w:val="00594DBE"/>
    <w:rsid w:val="00595542"/>
    <w:rsid w:val="00595812"/>
    <w:rsid w:val="00595A31"/>
    <w:rsid w:val="00596006"/>
    <w:rsid w:val="00596163"/>
    <w:rsid w:val="005964FF"/>
    <w:rsid w:val="00596D75"/>
    <w:rsid w:val="00596E63"/>
    <w:rsid w:val="00597DD5"/>
    <w:rsid w:val="005A0EA7"/>
    <w:rsid w:val="005A155B"/>
    <w:rsid w:val="005A1C33"/>
    <w:rsid w:val="005A1D3F"/>
    <w:rsid w:val="005A2548"/>
    <w:rsid w:val="005A27E4"/>
    <w:rsid w:val="005A3A08"/>
    <w:rsid w:val="005A4EF9"/>
    <w:rsid w:val="005A5051"/>
    <w:rsid w:val="005A5896"/>
    <w:rsid w:val="005A5D8D"/>
    <w:rsid w:val="005A65F4"/>
    <w:rsid w:val="005A671E"/>
    <w:rsid w:val="005A6ACD"/>
    <w:rsid w:val="005A6E9A"/>
    <w:rsid w:val="005A77DC"/>
    <w:rsid w:val="005A7A77"/>
    <w:rsid w:val="005A7C10"/>
    <w:rsid w:val="005B0857"/>
    <w:rsid w:val="005B0A8F"/>
    <w:rsid w:val="005B0B04"/>
    <w:rsid w:val="005B0E31"/>
    <w:rsid w:val="005B12E5"/>
    <w:rsid w:val="005B1F0B"/>
    <w:rsid w:val="005B2232"/>
    <w:rsid w:val="005B22FE"/>
    <w:rsid w:val="005B2589"/>
    <w:rsid w:val="005B2FCF"/>
    <w:rsid w:val="005B31A4"/>
    <w:rsid w:val="005B34A5"/>
    <w:rsid w:val="005B398E"/>
    <w:rsid w:val="005B501B"/>
    <w:rsid w:val="005B5080"/>
    <w:rsid w:val="005B53E2"/>
    <w:rsid w:val="005B5616"/>
    <w:rsid w:val="005B6873"/>
    <w:rsid w:val="005B6AE4"/>
    <w:rsid w:val="005B789B"/>
    <w:rsid w:val="005C05FA"/>
    <w:rsid w:val="005C14B0"/>
    <w:rsid w:val="005C1EF3"/>
    <w:rsid w:val="005C24ED"/>
    <w:rsid w:val="005C36B4"/>
    <w:rsid w:val="005C3C6C"/>
    <w:rsid w:val="005C3DBA"/>
    <w:rsid w:val="005C42EE"/>
    <w:rsid w:val="005C441B"/>
    <w:rsid w:val="005C45C2"/>
    <w:rsid w:val="005C46B4"/>
    <w:rsid w:val="005C57DD"/>
    <w:rsid w:val="005C5F24"/>
    <w:rsid w:val="005C6CB9"/>
    <w:rsid w:val="005C724B"/>
    <w:rsid w:val="005C75C5"/>
    <w:rsid w:val="005D0C47"/>
    <w:rsid w:val="005D1241"/>
    <w:rsid w:val="005D15AA"/>
    <w:rsid w:val="005D1720"/>
    <w:rsid w:val="005D18B1"/>
    <w:rsid w:val="005D1D3F"/>
    <w:rsid w:val="005D2367"/>
    <w:rsid w:val="005D2569"/>
    <w:rsid w:val="005D3B8E"/>
    <w:rsid w:val="005D3CC8"/>
    <w:rsid w:val="005D4BE7"/>
    <w:rsid w:val="005D4E29"/>
    <w:rsid w:val="005D5051"/>
    <w:rsid w:val="005D5871"/>
    <w:rsid w:val="005D5B3A"/>
    <w:rsid w:val="005D5CE6"/>
    <w:rsid w:val="005D5FD0"/>
    <w:rsid w:val="005D64CC"/>
    <w:rsid w:val="005D71B9"/>
    <w:rsid w:val="005D7ECA"/>
    <w:rsid w:val="005E0238"/>
    <w:rsid w:val="005E05D1"/>
    <w:rsid w:val="005E08DB"/>
    <w:rsid w:val="005E0D01"/>
    <w:rsid w:val="005E1A4B"/>
    <w:rsid w:val="005E2855"/>
    <w:rsid w:val="005E37B4"/>
    <w:rsid w:val="005E39BB"/>
    <w:rsid w:val="005E4080"/>
    <w:rsid w:val="005E4278"/>
    <w:rsid w:val="005E4BDC"/>
    <w:rsid w:val="005E5642"/>
    <w:rsid w:val="005E59DA"/>
    <w:rsid w:val="005E6146"/>
    <w:rsid w:val="005E6891"/>
    <w:rsid w:val="005E68F8"/>
    <w:rsid w:val="005E6E79"/>
    <w:rsid w:val="005E7105"/>
    <w:rsid w:val="005E72B1"/>
    <w:rsid w:val="005E72E7"/>
    <w:rsid w:val="005E74BA"/>
    <w:rsid w:val="005E7A73"/>
    <w:rsid w:val="005F0A8E"/>
    <w:rsid w:val="005F0C33"/>
    <w:rsid w:val="005F135B"/>
    <w:rsid w:val="005F22A6"/>
    <w:rsid w:val="005F3A6B"/>
    <w:rsid w:val="005F3B26"/>
    <w:rsid w:val="005F3D20"/>
    <w:rsid w:val="005F4FB4"/>
    <w:rsid w:val="005F50B1"/>
    <w:rsid w:val="005F60F6"/>
    <w:rsid w:val="005F650A"/>
    <w:rsid w:val="005F693F"/>
    <w:rsid w:val="005F6E9D"/>
    <w:rsid w:val="005F6EF3"/>
    <w:rsid w:val="005F73D6"/>
    <w:rsid w:val="005F76D7"/>
    <w:rsid w:val="005F7F35"/>
    <w:rsid w:val="006000CD"/>
    <w:rsid w:val="0060074B"/>
    <w:rsid w:val="00600C12"/>
    <w:rsid w:val="00600EB4"/>
    <w:rsid w:val="00601096"/>
    <w:rsid w:val="00601520"/>
    <w:rsid w:val="00601588"/>
    <w:rsid w:val="00601BD2"/>
    <w:rsid w:val="00601EE9"/>
    <w:rsid w:val="00602269"/>
    <w:rsid w:val="0060234E"/>
    <w:rsid w:val="00602393"/>
    <w:rsid w:val="00602952"/>
    <w:rsid w:val="00602964"/>
    <w:rsid w:val="00602A05"/>
    <w:rsid w:val="00602ADF"/>
    <w:rsid w:val="00602B45"/>
    <w:rsid w:val="00602F53"/>
    <w:rsid w:val="00603D76"/>
    <w:rsid w:val="00604B4D"/>
    <w:rsid w:val="006056E8"/>
    <w:rsid w:val="00605A4F"/>
    <w:rsid w:val="00605F60"/>
    <w:rsid w:val="00606025"/>
    <w:rsid w:val="00606264"/>
    <w:rsid w:val="006064E5"/>
    <w:rsid w:val="006071B4"/>
    <w:rsid w:val="00607407"/>
    <w:rsid w:val="006079BF"/>
    <w:rsid w:val="00607BA3"/>
    <w:rsid w:val="00607C5D"/>
    <w:rsid w:val="00610C7C"/>
    <w:rsid w:val="0061108D"/>
    <w:rsid w:val="006110E3"/>
    <w:rsid w:val="00611BA1"/>
    <w:rsid w:val="006127F5"/>
    <w:rsid w:val="006129EE"/>
    <w:rsid w:val="00612B10"/>
    <w:rsid w:val="00612F19"/>
    <w:rsid w:val="00612FB5"/>
    <w:rsid w:val="00613D8B"/>
    <w:rsid w:val="00614ABC"/>
    <w:rsid w:val="00615033"/>
    <w:rsid w:val="00615A19"/>
    <w:rsid w:val="00615CD5"/>
    <w:rsid w:val="00615E0F"/>
    <w:rsid w:val="00615F33"/>
    <w:rsid w:val="00615FB9"/>
    <w:rsid w:val="00616062"/>
    <w:rsid w:val="006167E0"/>
    <w:rsid w:val="00616C2E"/>
    <w:rsid w:val="00616C84"/>
    <w:rsid w:val="00616E4B"/>
    <w:rsid w:val="00616FAA"/>
    <w:rsid w:val="006174CD"/>
    <w:rsid w:val="006179F3"/>
    <w:rsid w:val="00617C05"/>
    <w:rsid w:val="00617EAB"/>
    <w:rsid w:val="006204B2"/>
    <w:rsid w:val="006208E7"/>
    <w:rsid w:val="0062185B"/>
    <w:rsid w:val="00621AAD"/>
    <w:rsid w:val="00621EF6"/>
    <w:rsid w:val="00623A70"/>
    <w:rsid w:val="00624441"/>
    <w:rsid w:val="00624DBC"/>
    <w:rsid w:val="0062570A"/>
    <w:rsid w:val="006258C4"/>
    <w:rsid w:val="00625CBA"/>
    <w:rsid w:val="00625CD5"/>
    <w:rsid w:val="00626205"/>
    <w:rsid w:val="00626891"/>
    <w:rsid w:val="00627D69"/>
    <w:rsid w:val="00627F91"/>
    <w:rsid w:val="00630EDE"/>
    <w:rsid w:val="006315A4"/>
    <w:rsid w:val="00631BBB"/>
    <w:rsid w:val="0063259A"/>
    <w:rsid w:val="00632D98"/>
    <w:rsid w:val="00632E64"/>
    <w:rsid w:val="006334D1"/>
    <w:rsid w:val="00633AE6"/>
    <w:rsid w:val="00633D47"/>
    <w:rsid w:val="006340A8"/>
    <w:rsid w:val="006341FC"/>
    <w:rsid w:val="006344E6"/>
    <w:rsid w:val="00634C58"/>
    <w:rsid w:val="0063595D"/>
    <w:rsid w:val="00635B70"/>
    <w:rsid w:val="00635FF5"/>
    <w:rsid w:val="00636037"/>
    <w:rsid w:val="0063682D"/>
    <w:rsid w:val="00636918"/>
    <w:rsid w:val="00636CD3"/>
    <w:rsid w:val="00637070"/>
    <w:rsid w:val="0063732A"/>
    <w:rsid w:val="00637570"/>
    <w:rsid w:val="00637597"/>
    <w:rsid w:val="00637FFB"/>
    <w:rsid w:val="006401FF"/>
    <w:rsid w:val="006413AD"/>
    <w:rsid w:val="00641575"/>
    <w:rsid w:val="00641947"/>
    <w:rsid w:val="00641A92"/>
    <w:rsid w:val="00641FE5"/>
    <w:rsid w:val="006427C9"/>
    <w:rsid w:val="006439A3"/>
    <w:rsid w:val="00643B5B"/>
    <w:rsid w:val="00644264"/>
    <w:rsid w:val="00644DC4"/>
    <w:rsid w:val="00645357"/>
    <w:rsid w:val="00645725"/>
    <w:rsid w:val="00645C2A"/>
    <w:rsid w:val="00646234"/>
    <w:rsid w:val="00646657"/>
    <w:rsid w:val="00646787"/>
    <w:rsid w:val="006467C3"/>
    <w:rsid w:val="00646AB1"/>
    <w:rsid w:val="00646AEF"/>
    <w:rsid w:val="00646DF6"/>
    <w:rsid w:val="00646EAB"/>
    <w:rsid w:val="00647C60"/>
    <w:rsid w:val="00647E75"/>
    <w:rsid w:val="00650434"/>
    <w:rsid w:val="006510C4"/>
    <w:rsid w:val="006510DA"/>
    <w:rsid w:val="00651913"/>
    <w:rsid w:val="00651B1B"/>
    <w:rsid w:val="0065208C"/>
    <w:rsid w:val="006529C3"/>
    <w:rsid w:val="00652ABA"/>
    <w:rsid w:val="00652E09"/>
    <w:rsid w:val="006531F1"/>
    <w:rsid w:val="00653802"/>
    <w:rsid w:val="006541A6"/>
    <w:rsid w:val="00654257"/>
    <w:rsid w:val="00654381"/>
    <w:rsid w:val="00654FE0"/>
    <w:rsid w:val="00655026"/>
    <w:rsid w:val="0065583D"/>
    <w:rsid w:val="00655E30"/>
    <w:rsid w:val="00655FD0"/>
    <w:rsid w:val="00656487"/>
    <w:rsid w:val="00657582"/>
    <w:rsid w:val="00657EB0"/>
    <w:rsid w:val="006605FE"/>
    <w:rsid w:val="006607DD"/>
    <w:rsid w:val="00660B0B"/>
    <w:rsid w:val="006616DD"/>
    <w:rsid w:val="00661BDC"/>
    <w:rsid w:val="00662DE9"/>
    <w:rsid w:val="006631DA"/>
    <w:rsid w:val="006653CE"/>
    <w:rsid w:val="006655BD"/>
    <w:rsid w:val="00666823"/>
    <w:rsid w:val="00666DC5"/>
    <w:rsid w:val="0066734B"/>
    <w:rsid w:val="00667712"/>
    <w:rsid w:val="0066778D"/>
    <w:rsid w:val="0067019C"/>
    <w:rsid w:val="006710E5"/>
    <w:rsid w:val="0067174C"/>
    <w:rsid w:val="00671823"/>
    <w:rsid w:val="00671C4C"/>
    <w:rsid w:val="00671C9D"/>
    <w:rsid w:val="00672B7E"/>
    <w:rsid w:val="00672F59"/>
    <w:rsid w:val="00673999"/>
    <w:rsid w:val="00673A2D"/>
    <w:rsid w:val="00674AA3"/>
    <w:rsid w:val="00674CC2"/>
    <w:rsid w:val="00674EA3"/>
    <w:rsid w:val="00675B4E"/>
    <w:rsid w:val="00675F53"/>
    <w:rsid w:val="006762AB"/>
    <w:rsid w:val="00676509"/>
    <w:rsid w:val="0067669B"/>
    <w:rsid w:val="00676EAD"/>
    <w:rsid w:val="00676ED4"/>
    <w:rsid w:val="00677B5B"/>
    <w:rsid w:val="00677CD4"/>
    <w:rsid w:val="00677E21"/>
    <w:rsid w:val="00680DD3"/>
    <w:rsid w:val="00680E79"/>
    <w:rsid w:val="0068130E"/>
    <w:rsid w:val="00681438"/>
    <w:rsid w:val="006816E4"/>
    <w:rsid w:val="006816E6"/>
    <w:rsid w:val="00682A43"/>
    <w:rsid w:val="00683766"/>
    <w:rsid w:val="00684323"/>
    <w:rsid w:val="006845C6"/>
    <w:rsid w:val="0068528E"/>
    <w:rsid w:val="0068554A"/>
    <w:rsid w:val="00685D44"/>
    <w:rsid w:val="00685F49"/>
    <w:rsid w:val="006864D0"/>
    <w:rsid w:val="00686A52"/>
    <w:rsid w:val="00687F7F"/>
    <w:rsid w:val="00690105"/>
    <w:rsid w:val="00690A86"/>
    <w:rsid w:val="0069117B"/>
    <w:rsid w:val="006923A1"/>
    <w:rsid w:val="00692CDB"/>
    <w:rsid w:val="00692E5F"/>
    <w:rsid w:val="00692F9B"/>
    <w:rsid w:val="00693A8D"/>
    <w:rsid w:val="00693B8C"/>
    <w:rsid w:val="00693DDE"/>
    <w:rsid w:val="00693EA0"/>
    <w:rsid w:val="006944AA"/>
    <w:rsid w:val="006945CC"/>
    <w:rsid w:val="00694D90"/>
    <w:rsid w:val="00696D39"/>
    <w:rsid w:val="00697D11"/>
    <w:rsid w:val="00697D6E"/>
    <w:rsid w:val="006A03A1"/>
    <w:rsid w:val="006A0D47"/>
    <w:rsid w:val="006A15E9"/>
    <w:rsid w:val="006A1632"/>
    <w:rsid w:val="006A1897"/>
    <w:rsid w:val="006A236B"/>
    <w:rsid w:val="006A2B01"/>
    <w:rsid w:val="006A32C3"/>
    <w:rsid w:val="006A340C"/>
    <w:rsid w:val="006A3665"/>
    <w:rsid w:val="006A3865"/>
    <w:rsid w:val="006A3F8C"/>
    <w:rsid w:val="006A426F"/>
    <w:rsid w:val="006A4512"/>
    <w:rsid w:val="006A47D1"/>
    <w:rsid w:val="006A4B5B"/>
    <w:rsid w:val="006A4F27"/>
    <w:rsid w:val="006A5716"/>
    <w:rsid w:val="006A5912"/>
    <w:rsid w:val="006A6CB8"/>
    <w:rsid w:val="006A7173"/>
    <w:rsid w:val="006A72CE"/>
    <w:rsid w:val="006A72D0"/>
    <w:rsid w:val="006A7567"/>
    <w:rsid w:val="006A7F74"/>
    <w:rsid w:val="006B01DB"/>
    <w:rsid w:val="006B0BB1"/>
    <w:rsid w:val="006B0E7E"/>
    <w:rsid w:val="006B2AD1"/>
    <w:rsid w:val="006B34B8"/>
    <w:rsid w:val="006B35A3"/>
    <w:rsid w:val="006B39B6"/>
    <w:rsid w:val="006B444C"/>
    <w:rsid w:val="006B552D"/>
    <w:rsid w:val="006B59EA"/>
    <w:rsid w:val="006B5C07"/>
    <w:rsid w:val="006B5EC4"/>
    <w:rsid w:val="006B650E"/>
    <w:rsid w:val="006B6D70"/>
    <w:rsid w:val="006B70E9"/>
    <w:rsid w:val="006B7B59"/>
    <w:rsid w:val="006B7E19"/>
    <w:rsid w:val="006C0560"/>
    <w:rsid w:val="006C10C9"/>
    <w:rsid w:val="006C11C9"/>
    <w:rsid w:val="006C131C"/>
    <w:rsid w:val="006C1AE2"/>
    <w:rsid w:val="006C1D13"/>
    <w:rsid w:val="006C1EBB"/>
    <w:rsid w:val="006C24D3"/>
    <w:rsid w:val="006C2587"/>
    <w:rsid w:val="006C2B74"/>
    <w:rsid w:val="006C334F"/>
    <w:rsid w:val="006C348F"/>
    <w:rsid w:val="006C3A46"/>
    <w:rsid w:val="006C3BBB"/>
    <w:rsid w:val="006C4456"/>
    <w:rsid w:val="006C4EC4"/>
    <w:rsid w:val="006C528E"/>
    <w:rsid w:val="006C5397"/>
    <w:rsid w:val="006C5642"/>
    <w:rsid w:val="006C56B4"/>
    <w:rsid w:val="006C590B"/>
    <w:rsid w:val="006C5994"/>
    <w:rsid w:val="006C5B9B"/>
    <w:rsid w:val="006C6147"/>
    <w:rsid w:val="006C6DDB"/>
    <w:rsid w:val="006C6F60"/>
    <w:rsid w:val="006C715D"/>
    <w:rsid w:val="006C72FA"/>
    <w:rsid w:val="006C73BE"/>
    <w:rsid w:val="006C7A90"/>
    <w:rsid w:val="006C7BE5"/>
    <w:rsid w:val="006D00A3"/>
    <w:rsid w:val="006D08C0"/>
    <w:rsid w:val="006D21B4"/>
    <w:rsid w:val="006D3D87"/>
    <w:rsid w:val="006D3F27"/>
    <w:rsid w:val="006D40B3"/>
    <w:rsid w:val="006D4EAA"/>
    <w:rsid w:val="006D505A"/>
    <w:rsid w:val="006D5320"/>
    <w:rsid w:val="006D5699"/>
    <w:rsid w:val="006D58D6"/>
    <w:rsid w:val="006D6217"/>
    <w:rsid w:val="006D6490"/>
    <w:rsid w:val="006D68DD"/>
    <w:rsid w:val="006D6C01"/>
    <w:rsid w:val="006D700B"/>
    <w:rsid w:val="006D7020"/>
    <w:rsid w:val="006D7505"/>
    <w:rsid w:val="006D77D9"/>
    <w:rsid w:val="006D7FC4"/>
    <w:rsid w:val="006E0064"/>
    <w:rsid w:val="006E11DD"/>
    <w:rsid w:val="006E1349"/>
    <w:rsid w:val="006E1465"/>
    <w:rsid w:val="006E1AE8"/>
    <w:rsid w:val="006E2790"/>
    <w:rsid w:val="006E28FC"/>
    <w:rsid w:val="006E29F0"/>
    <w:rsid w:val="006E29FE"/>
    <w:rsid w:val="006E3083"/>
    <w:rsid w:val="006E3CB5"/>
    <w:rsid w:val="006E3D23"/>
    <w:rsid w:val="006E48CB"/>
    <w:rsid w:val="006E50DD"/>
    <w:rsid w:val="006E514C"/>
    <w:rsid w:val="006E5C4B"/>
    <w:rsid w:val="006E5C74"/>
    <w:rsid w:val="006E619A"/>
    <w:rsid w:val="006E637C"/>
    <w:rsid w:val="006E6489"/>
    <w:rsid w:val="006E65B3"/>
    <w:rsid w:val="006E76D8"/>
    <w:rsid w:val="006F0B2B"/>
    <w:rsid w:val="006F12E7"/>
    <w:rsid w:val="006F133B"/>
    <w:rsid w:val="006F158A"/>
    <w:rsid w:val="006F18AE"/>
    <w:rsid w:val="006F1915"/>
    <w:rsid w:val="006F1BF4"/>
    <w:rsid w:val="006F245D"/>
    <w:rsid w:val="006F2A2F"/>
    <w:rsid w:val="006F34B3"/>
    <w:rsid w:val="006F3638"/>
    <w:rsid w:val="006F4078"/>
    <w:rsid w:val="006F41A3"/>
    <w:rsid w:val="006F48D7"/>
    <w:rsid w:val="006F54CB"/>
    <w:rsid w:val="006F5FDA"/>
    <w:rsid w:val="006F7C2C"/>
    <w:rsid w:val="006F7F8C"/>
    <w:rsid w:val="0070040C"/>
    <w:rsid w:val="007017CB"/>
    <w:rsid w:val="00703A10"/>
    <w:rsid w:val="00703D0E"/>
    <w:rsid w:val="00703F25"/>
    <w:rsid w:val="0070488C"/>
    <w:rsid w:val="00704A7B"/>
    <w:rsid w:val="00704AAC"/>
    <w:rsid w:val="0070500D"/>
    <w:rsid w:val="0070523C"/>
    <w:rsid w:val="00705C71"/>
    <w:rsid w:val="007062DA"/>
    <w:rsid w:val="00706516"/>
    <w:rsid w:val="00707BFC"/>
    <w:rsid w:val="00707E95"/>
    <w:rsid w:val="007100ED"/>
    <w:rsid w:val="00710256"/>
    <w:rsid w:val="007112A5"/>
    <w:rsid w:val="00711B83"/>
    <w:rsid w:val="00711DD3"/>
    <w:rsid w:val="00711EA1"/>
    <w:rsid w:val="00713B8F"/>
    <w:rsid w:val="00714004"/>
    <w:rsid w:val="00714E5A"/>
    <w:rsid w:val="00714F5F"/>
    <w:rsid w:val="0071680F"/>
    <w:rsid w:val="00716C28"/>
    <w:rsid w:val="00716D2B"/>
    <w:rsid w:val="00716D40"/>
    <w:rsid w:val="0071706A"/>
    <w:rsid w:val="00717114"/>
    <w:rsid w:val="00717B1F"/>
    <w:rsid w:val="00717B52"/>
    <w:rsid w:val="00717EB6"/>
    <w:rsid w:val="00720080"/>
    <w:rsid w:val="007206AB"/>
    <w:rsid w:val="00721539"/>
    <w:rsid w:val="00721E30"/>
    <w:rsid w:val="00721EB9"/>
    <w:rsid w:val="00722102"/>
    <w:rsid w:val="0072241A"/>
    <w:rsid w:val="007226B3"/>
    <w:rsid w:val="0072270D"/>
    <w:rsid w:val="0072290A"/>
    <w:rsid w:val="007229A6"/>
    <w:rsid w:val="00722EBB"/>
    <w:rsid w:val="007234FB"/>
    <w:rsid w:val="007239A5"/>
    <w:rsid w:val="0072402E"/>
    <w:rsid w:val="00724518"/>
    <w:rsid w:val="00724924"/>
    <w:rsid w:val="00724B88"/>
    <w:rsid w:val="00725052"/>
    <w:rsid w:val="007255F2"/>
    <w:rsid w:val="00726435"/>
    <w:rsid w:val="00726BA8"/>
    <w:rsid w:val="00726C05"/>
    <w:rsid w:val="0072759A"/>
    <w:rsid w:val="00727B55"/>
    <w:rsid w:val="00727C4A"/>
    <w:rsid w:val="00727D7C"/>
    <w:rsid w:val="00727E97"/>
    <w:rsid w:val="007300A2"/>
    <w:rsid w:val="00730441"/>
    <w:rsid w:val="00730852"/>
    <w:rsid w:val="00730941"/>
    <w:rsid w:val="00730980"/>
    <w:rsid w:val="00730C37"/>
    <w:rsid w:val="00731649"/>
    <w:rsid w:val="007318E1"/>
    <w:rsid w:val="00731DF1"/>
    <w:rsid w:val="007322AB"/>
    <w:rsid w:val="007322C7"/>
    <w:rsid w:val="00732BE0"/>
    <w:rsid w:val="0073330A"/>
    <w:rsid w:val="007337E4"/>
    <w:rsid w:val="0073381F"/>
    <w:rsid w:val="00733839"/>
    <w:rsid w:val="00733A93"/>
    <w:rsid w:val="00734D51"/>
    <w:rsid w:val="00734DD9"/>
    <w:rsid w:val="00734E7D"/>
    <w:rsid w:val="00735100"/>
    <w:rsid w:val="00735D85"/>
    <w:rsid w:val="007360BA"/>
    <w:rsid w:val="007374D2"/>
    <w:rsid w:val="00737614"/>
    <w:rsid w:val="007378AE"/>
    <w:rsid w:val="0074065F"/>
    <w:rsid w:val="00740B23"/>
    <w:rsid w:val="00740B4B"/>
    <w:rsid w:val="00740FA4"/>
    <w:rsid w:val="00741ECB"/>
    <w:rsid w:val="00741F09"/>
    <w:rsid w:val="0074282E"/>
    <w:rsid w:val="00742F55"/>
    <w:rsid w:val="007431FE"/>
    <w:rsid w:val="00744126"/>
    <w:rsid w:val="0074432A"/>
    <w:rsid w:val="007445B8"/>
    <w:rsid w:val="007447F1"/>
    <w:rsid w:val="00744CA9"/>
    <w:rsid w:val="00745682"/>
    <w:rsid w:val="00745DD7"/>
    <w:rsid w:val="00746810"/>
    <w:rsid w:val="007469A1"/>
    <w:rsid w:val="007469A2"/>
    <w:rsid w:val="007469BB"/>
    <w:rsid w:val="00746BF0"/>
    <w:rsid w:val="00746DA1"/>
    <w:rsid w:val="00746F54"/>
    <w:rsid w:val="007477AF"/>
    <w:rsid w:val="0074782A"/>
    <w:rsid w:val="00750495"/>
    <w:rsid w:val="00750751"/>
    <w:rsid w:val="00751317"/>
    <w:rsid w:val="00751A25"/>
    <w:rsid w:val="00751D0D"/>
    <w:rsid w:val="00752742"/>
    <w:rsid w:val="007528BD"/>
    <w:rsid w:val="00752C89"/>
    <w:rsid w:val="007531DD"/>
    <w:rsid w:val="00753C00"/>
    <w:rsid w:val="00754B2A"/>
    <w:rsid w:val="00754CEE"/>
    <w:rsid w:val="007551BC"/>
    <w:rsid w:val="0075527E"/>
    <w:rsid w:val="00755C90"/>
    <w:rsid w:val="00756055"/>
    <w:rsid w:val="007569AD"/>
    <w:rsid w:val="00756B00"/>
    <w:rsid w:val="00756CE6"/>
    <w:rsid w:val="00756EE2"/>
    <w:rsid w:val="007578D3"/>
    <w:rsid w:val="00760045"/>
    <w:rsid w:val="00760E6D"/>
    <w:rsid w:val="007614AB"/>
    <w:rsid w:val="007619DA"/>
    <w:rsid w:val="007619DD"/>
    <w:rsid w:val="007620D1"/>
    <w:rsid w:val="0076257B"/>
    <w:rsid w:val="007629C4"/>
    <w:rsid w:val="00762E92"/>
    <w:rsid w:val="007635AC"/>
    <w:rsid w:val="00763746"/>
    <w:rsid w:val="00763D06"/>
    <w:rsid w:val="00764005"/>
    <w:rsid w:val="00764382"/>
    <w:rsid w:val="00764C4D"/>
    <w:rsid w:val="007650AE"/>
    <w:rsid w:val="0076518C"/>
    <w:rsid w:val="00765197"/>
    <w:rsid w:val="00765386"/>
    <w:rsid w:val="0076572A"/>
    <w:rsid w:val="007657A8"/>
    <w:rsid w:val="00765B7E"/>
    <w:rsid w:val="00765CCE"/>
    <w:rsid w:val="00765F0F"/>
    <w:rsid w:val="007673D2"/>
    <w:rsid w:val="00767F28"/>
    <w:rsid w:val="0077036C"/>
    <w:rsid w:val="007709E9"/>
    <w:rsid w:val="00770C57"/>
    <w:rsid w:val="00770E9A"/>
    <w:rsid w:val="00770F76"/>
    <w:rsid w:val="00770FF2"/>
    <w:rsid w:val="0077158B"/>
    <w:rsid w:val="00771B39"/>
    <w:rsid w:val="00771F8B"/>
    <w:rsid w:val="007724DB"/>
    <w:rsid w:val="00772C66"/>
    <w:rsid w:val="00773D38"/>
    <w:rsid w:val="00773DFA"/>
    <w:rsid w:val="007742C5"/>
    <w:rsid w:val="00774747"/>
    <w:rsid w:val="00775081"/>
    <w:rsid w:val="00775098"/>
    <w:rsid w:val="007752C0"/>
    <w:rsid w:val="00775785"/>
    <w:rsid w:val="00775912"/>
    <w:rsid w:val="007759D5"/>
    <w:rsid w:val="007761BA"/>
    <w:rsid w:val="00776CA6"/>
    <w:rsid w:val="00776F7D"/>
    <w:rsid w:val="00777824"/>
    <w:rsid w:val="00777E46"/>
    <w:rsid w:val="00777F31"/>
    <w:rsid w:val="0078088C"/>
    <w:rsid w:val="00780D7C"/>
    <w:rsid w:val="00780FD0"/>
    <w:rsid w:val="007815B5"/>
    <w:rsid w:val="00781B38"/>
    <w:rsid w:val="00781B63"/>
    <w:rsid w:val="00781DF4"/>
    <w:rsid w:val="00782126"/>
    <w:rsid w:val="00782B40"/>
    <w:rsid w:val="00782C9C"/>
    <w:rsid w:val="007830CB"/>
    <w:rsid w:val="00783840"/>
    <w:rsid w:val="00783D75"/>
    <w:rsid w:val="00784A9E"/>
    <w:rsid w:val="00784B50"/>
    <w:rsid w:val="00785F6C"/>
    <w:rsid w:val="0078605C"/>
    <w:rsid w:val="007863ED"/>
    <w:rsid w:val="007865C9"/>
    <w:rsid w:val="00786AE0"/>
    <w:rsid w:val="00787473"/>
    <w:rsid w:val="00787944"/>
    <w:rsid w:val="007879D7"/>
    <w:rsid w:val="0079031B"/>
    <w:rsid w:val="00790543"/>
    <w:rsid w:val="00791286"/>
    <w:rsid w:val="00791A67"/>
    <w:rsid w:val="00791AEA"/>
    <w:rsid w:val="00791E48"/>
    <w:rsid w:val="00792857"/>
    <w:rsid w:val="00792872"/>
    <w:rsid w:val="007928E1"/>
    <w:rsid w:val="00792967"/>
    <w:rsid w:val="00792D3A"/>
    <w:rsid w:val="00792E18"/>
    <w:rsid w:val="0079383A"/>
    <w:rsid w:val="0079386E"/>
    <w:rsid w:val="007939F2"/>
    <w:rsid w:val="00793AE0"/>
    <w:rsid w:val="00794A7A"/>
    <w:rsid w:val="00794F74"/>
    <w:rsid w:val="007951CE"/>
    <w:rsid w:val="00795569"/>
    <w:rsid w:val="00797020"/>
    <w:rsid w:val="007976DC"/>
    <w:rsid w:val="00797BA1"/>
    <w:rsid w:val="00797CD7"/>
    <w:rsid w:val="007A0884"/>
    <w:rsid w:val="007A1356"/>
    <w:rsid w:val="007A1C8C"/>
    <w:rsid w:val="007A1F12"/>
    <w:rsid w:val="007A25CB"/>
    <w:rsid w:val="007A2ACA"/>
    <w:rsid w:val="007A2F92"/>
    <w:rsid w:val="007A3028"/>
    <w:rsid w:val="007A3713"/>
    <w:rsid w:val="007A3B90"/>
    <w:rsid w:val="007A48AC"/>
    <w:rsid w:val="007A4DB4"/>
    <w:rsid w:val="007A4E1F"/>
    <w:rsid w:val="007A5D1E"/>
    <w:rsid w:val="007A7045"/>
    <w:rsid w:val="007A767E"/>
    <w:rsid w:val="007A77CF"/>
    <w:rsid w:val="007A7EE3"/>
    <w:rsid w:val="007B0195"/>
    <w:rsid w:val="007B1C1E"/>
    <w:rsid w:val="007B1C80"/>
    <w:rsid w:val="007B1EE9"/>
    <w:rsid w:val="007B258F"/>
    <w:rsid w:val="007B2663"/>
    <w:rsid w:val="007B30B9"/>
    <w:rsid w:val="007B30FB"/>
    <w:rsid w:val="007B3F5B"/>
    <w:rsid w:val="007B3F61"/>
    <w:rsid w:val="007B4072"/>
    <w:rsid w:val="007B49B8"/>
    <w:rsid w:val="007B527A"/>
    <w:rsid w:val="007B5587"/>
    <w:rsid w:val="007B5DA8"/>
    <w:rsid w:val="007B5E2B"/>
    <w:rsid w:val="007B66F3"/>
    <w:rsid w:val="007C0278"/>
    <w:rsid w:val="007C041F"/>
    <w:rsid w:val="007C1717"/>
    <w:rsid w:val="007C20EC"/>
    <w:rsid w:val="007C2225"/>
    <w:rsid w:val="007C2769"/>
    <w:rsid w:val="007C325A"/>
    <w:rsid w:val="007C34A9"/>
    <w:rsid w:val="007C4753"/>
    <w:rsid w:val="007C4C2D"/>
    <w:rsid w:val="007C55B4"/>
    <w:rsid w:val="007C5779"/>
    <w:rsid w:val="007C6110"/>
    <w:rsid w:val="007C6857"/>
    <w:rsid w:val="007C696E"/>
    <w:rsid w:val="007C6C39"/>
    <w:rsid w:val="007C76E2"/>
    <w:rsid w:val="007C7CB4"/>
    <w:rsid w:val="007D0387"/>
    <w:rsid w:val="007D0511"/>
    <w:rsid w:val="007D0794"/>
    <w:rsid w:val="007D161C"/>
    <w:rsid w:val="007D170D"/>
    <w:rsid w:val="007D1AF1"/>
    <w:rsid w:val="007D2811"/>
    <w:rsid w:val="007D2947"/>
    <w:rsid w:val="007D2DF3"/>
    <w:rsid w:val="007D3D2D"/>
    <w:rsid w:val="007D4BD0"/>
    <w:rsid w:val="007D5824"/>
    <w:rsid w:val="007D58E1"/>
    <w:rsid w:val="007D5AC3"/>
    <w:rsid w:val="007D5BE1"/>
    <w:rsid w:val="007D6296"/>
    <w:rsid w:val="007D69B9"/>
    <w:rsid w:val="007D6AD6"/>
    <w:rsid w:val="007D6D3C"/>
    <w:rsid w:val="007D6E34"/>
    <w:rsid w:val="007D70D7"/>
    <w:rsid w:val="007E092F"/>
    <w:rsid w:val="007E0C72"/>
    <w:rsid w:val="007E1623"/>
    <w:rsid w:val="007E1BE3"/>
    <w:rsid w:val="007E28BB"/>
    <w:rsid w:val="007E332C"/>
    <w:rsid w:val="007E3548"/>
    <w:rsid w:val="007E382F"/>
    <w:rsid w:val="007E3A8F"/>
    <w:rsid w:val="007E3CFB"/>
    <w:rsid w:val="007E3E1E"/>
    <w:rsid w:val="007E4130"/>
    <w:rsid w:val="007E4178"/>
    <w:rsid w:val="007E4D93"/>
    <w:rsid w:val="007E603C"/>
    <w:rsid w:val="007E6109"/>
    <w:rsid w:val="007E63A9"/>
    <w:rsid w:val="007E6673"/>
    <w:rsid w:val="007E685F"/>
    <w:rsid w:val="007E6A79"/>
    <w:rsid w:val="007E6B43"/>
    <w:rsid w:val="007E7213"/>
    <w:rsid w:val="007E722C"/>
    <w:rsid w:val="007E7E7A"/>
    <w:rsid w:val="007F0934"/>
    <w:rsid w:val="007F09C2"/>
    <w:rsid w:val="007F0C65"/>
    <w:rsid w:val="007F0C92"/>
    <w:rsid w:val="007F0E1D"/>
    <w:rsid w:val="007F1D80"/>
    <w:rsid w:val="007F1DA4"/>
    <w:rsid w:val="007F276D"/>
    <w:rsid w:val="007F3222"/>
    <w:rsid w:val="007F36C3"/>
    <w:rsid w:val="007F3C47"/>
    <w:rsid w:val="007F4549"/>
    <w:rsid w:val="007F4B29"/>
    <w:rsid w:val="007F527D"/>
    <w:rsid w:val="007F5412"/>
    <w:rsid w:val="007F546D"/>
    <w:rsid w:val="007F6754"/>
    <w:rsid w:val="007F7A26"/>
    <w:rsid w:val="007F7A3D"/>
    <w:rsid w:val="008000A9"/>
    <w:rsid w:val="0080013B"/>
    <w:rsid w:val="008007BA"/>
    <w:rsid w:val="00801023"/>
    <w:rsid w:val="0080142C"/>
    <w:rsid w:val="008016E3"/>
    <w:rsid w:val="00802A53"/>
    <w:rsid w:val="008035E0"/>
    <w:rsid w:val="008036E5"/>
    <w:rsid w:val="008041C0"/>
    <w:rsid w:val="0080470D"/>
    <w:rsid w:val="00805FF8"/>
    <w:rsid w:val="00806495"/>
    <w:rsid w:val="00806B0D"/>
    <w:rsid w:val="008070DA"/>
    <w:rsid w:val="00807642"/>
    <w:rsid w:val="008079AD"/>
    <w:rsid w:val="0081027F"/>
    <w:rsid w:val="008102E0"/>
    <w:rsid w:val="00811953"/>
    <w:rsid w:val="0081219F"/>
    <w:rsid w:val="00812598"/>
    <w:rsid w:val="00812A56"/>
    <w:rsid w:val="0081399B"/>
    <w:rsid w:val="00813C0B"/>
    <w:rsid w:val="0081426A"/>
    <w:rsid w:val="00815004"/>
    <w:rsid w:val="008156DF"/>
    <w:rsid w:val="00815BBC"/>
    <w:rsid w:val="00815E57"/>
    <w:rsid w:val="00816318"/>
    <w:rsid w:val="0081656B"/>
    <w:rsid w:val="0081724A"/>
    <w:rsid w:val="00817384"/>
    <w:rsid w:val="008173C4"/>
    <w:rsid w:val="0081744D"/>
    <w:rsid w:val="0081751C"/>
    <w:rsid w:val="0081766D"/>
    <w:rsid w:val="00817916"/>
    <w:rsid w:val="00820B0F"/>
    <w:rsid w:val="00820CB9"/>
    <w:rsid w:val="00820E58"/>
    <w:rsid w:val="0082142A"/>
    <w:rsid w:val="00821851"/>
    <w:rsid w:val="00821A4B"/>
    <w:rsid w:val="0082265E"/>
    <w:rsid w:val="008227E7"/>
    <w:rsid w:val="00823412"/>
    <w:rsid w:val="00823C29"/>
    <w:rsid w:val="008244E4"/>
    <w:rsid w:val="00824988"/>
    <w:rsid w:val="008249A1"/>
    <w:rsid w:val="00825314"/>
    <w:rsid w:val="00825C6B"/>
    <w:rsid w:val="00825CCB"/>
    <w:rsid w:val="00826505"/>
    <w:rsid w:val="008265AC"/>
    <w:rsid w:val="0082773F"/>
    <w:rsid w:val="00830473"/>
    <w:rsid w:val="00830BF6"/>
    <w:rsid w:val="00830DC9"/>
    <w:rsid w:val="00830F78"/>
    <w:rsid w:val="008314D9"/>
    <w:rsid w:val="00831B39"/>
    <w:rsid w:val="00832342"/>
    <w:rsid w:val="00832871"/>
    <w:rsid w:val="008329DD"/>
    <w:rsid w:val="0083377F"/>
    <w:rsid w:val="00833ADA"/>
    <w:rsid w:val="00833C05"/>
    <w:rsid w:val="0083401E"/>
    <w:rsid w:val="00834610"/>
    <w:rsid w:val="00834E12"/>
    <w:rsid w:val="00835269"/>
    <w:rsid w:val="0083564C"/>
    <w:rsid w:val="0083609B"/>
    <w:rsid w:val="008360BC"/>
    <w:rsid w:val="0083684B"/>
    <w:rsid w:val="00837984"/>
    <w:rsid w:val="0084021F"/>
    <w:rsid w:val="00840656"/>
    <w:rsid w:val="008419B6"/>
    <w:rsid w:val="00842E80"/>
    <w:rsid w:val="00842EE1"/>
    <w:rsid w:val="0084366C"/>
    <w:rsid w:val="00843E33"/>
    <w:rsid w:val="00843EF0"/>
    <w:rsid w:val="0084411B"/>
    <w:rsid w:val="008442AE"/>
    <w:rsid w:val="00844331"/>
    <w:rsid w:val="00845178"/>
    <w:rsid w:val="00845678"/>
    <w:rsid w:val="00845B59"/>
    <w:rsid w:val="00845CF4"/>
    <w:rsid w:val="00845D29"/>
    <w:rsid w:val="00845F33"/>
    <w:rsid w:val="008469A9"/>
    <w:rsid w:val="008475C1"/>
    <w:rsid w:val="00847721"/>
    <w:rsid w:val="008507C4"/>
    <w:rsid w:val="00850D13"/>
    <w:rsid w:val="00851257"/>
    <w:rsid w:val="00851945"/>
    <w:rsid w:val="008520AD"/>
    <w:rsid w:val="00852A9D"/>
    <w:rsid w:val="0085302C"/>
    <w:rsid w:val="00853F71"/>
    <w:rsid w:val="00854174"/>
    <w:rsid w:val="008547A9"/>
    <w:rsid w:val="008548F9"/>
    <w:rsid w:val="008552B0"/>
    <w:rsid w:val="008556C3"/>
    <w:rsid w:val="00855E05"/>
    <w:rsid w:val="00856434"/>
    <w:rsid w:val="00856FA1"/>
    <w:rsid w:val="00857990"/>
    <w:rsid w:val="00857AF7"/>
    <w:rsid w:val="00857E21"/>
    <w:rsid w:val="00860757"/>
    <w:rsid w:val="00860CA5"/>
    <w:rsid w:val="00860EE3"/>
    <w:rsid w:val="008619D8"/>
    <w:rsid w:val="00861D9B"/>
    <w:rsid w:val="0086210A"/>
    <w:rsid w:val="00862161"/>
    <w:rsid w:val="00862237"/>
    <w:rsid w:val="00862AB6"/>
    <w:rsid w:val="00862EA4"/>
    <w:rsid w:val="00863674"/>
    <w:rsid w:val="00863D5B"/>
    <w:rsid w:val="0086508F"/>
    <w:rsid w:val="0086553F"/>
    <w:rsid w:val="008658EC"/>
    <w:rsid w:val="00865F15"/>
    <w:rsid w:val="00866241"/>
    <w:rsid w:val="0086655C"/>
    <w:rsid w:val="00866564"/>
    <w:rsid w:val="00866BE6"/>
    <w:rsid w:val="0087079D"/>
    <w:rsid w:val="00870E1D"/>
    <w:rsid w:val="0087156C"/>
    <w:rsid w:val="00871DD7"/>
    <w:rsid w:val="00871DFC"/>
    <w:rsid w:val="00873743"/>
    <w:rsid w:val="00873AB4"/>
    <w:rsid w:val="00873E6A"/>
    <w:rsid w:val="00873FFF"/>
    <w:rsid w:val="0087405E"/>
    <w:rsid w:val="00874E83"/>
    <w:rsid w:val="00875396"/>
    <w:rsid w:val="008753F9"/>
    <w:rsid w:val="00875A8E"/>
    <w:rsid w:val="00875B22"/>
    <w:rsid w:val="00875CFE"/>
    <w:rsid w:val="00875EE6"/>
    <w:rsid w:val="00876AC1"/>
    <w:rsid w:val="0088118B"/>
    <w:rsid w:val="00882F52"/>
    <w:rsid w:val="008839F7"/>
    <w:rsid w:val="00883AE7"/>
    <w:rsid w:val="00883C5F"/>
    <w:rsid w:val="00883F43"/>
    <w:rsid w:val="0088472D"/>
    <w:rsid w:val="008853D2"/>
    <w:rsid w:val="0088560C"/>
    <w:rsid w:val="00885874"/>
    <w:rsid w:val="00885B0D"/>
    <w:rsid w:val="00885B93"/>
    <w:rsid w:val="00885DDF"/>
    <w:rsid w:val="00886516"/>
    <w:rsid w:val="00887107"/>
    <w:rsid w:val="008878BF"/>
    <w:rsid w:val="00887E0E"/>
    <w:rsid w:val="008902DF"/>
    <w:rsid w:val="0089154A"/>
    <w:rsid w:val="00891C55"/>
    <w:rsid w:val="00891CF9"/>
    <w:rsid w:val="0089249E"/>
    <w:rsid w:val="00892AF1"/>
    <w:rsid w:val="00892B6D"/>
    <w:rsid w:val="00893138"/>
    <w:rsid w:val="0089357A"/>
    <w:rsid w:val="0089655F"/>
    <w:rsid w:val="00896CAB"/>
    <w:rsid w:val="00896DA8"/>
    <w:rsid w:val="00897026"/>
    <w:rsid w:val="00897038"/>
    <w:rsid w:val="008971E7"/>
    <w:rsid w:val="00897E09"/>
    <w:rsid w:val="008A0206"/>
    <w:rsid w:val="008A02C3"/>
    <w:rsid w:val="008A048B"/>
    <w:rsid w:val="008A0521"/>
    <w:rsid w:val="008A070C"/>
    <w:rsid w:val="008A074D"/>
    <w:rsid w:val="008A07A8"/>
    <w:rsid w:val="008A15D8"/>
    <w:rsid w:val="008A1A51"/>
    <w:rsid w:val="008A261C"/>
    <w:rsid w:val="008A29E7"/>
    <w:rsid w:val="008A3189"/>
    <w:rsid w:val="008A3906"/>
    <w:rsid w:val="008A3B80"/>
    <w:rsid w:val="008A41C2"/>
    <w:rsid w:val="008A5102"/>
    <w:rsid w:val="008A54BF"/>
    <w:rsid w:val="008A5575"/>
    <w:rsid w:val="008A5893"/>
    <w:rsid w:val="008A5A75"/>
    <w:rsid w:val="008A5B8A"/>
    <w:rsid w:val="008A5BDA"/>
    <w:rsid w:val="008A5ED1"/>
    <w:rsid w:val="008A6490"/>
    <w:rsid w:val="008A71CD"/>
    <w:rsid w:val="008A725A"/>
    <w:rsid w:val="008A74A1"/>
    <w:rsid w:val="008A7785"/>
    <w:rsid w:val="008A7A45"/>
    <w:rsid w:val="008A7AD2"/>
    <w:rsid w:val="008A7E42"/>
    <w:rsid w:val="008B00F9"/>
    <w:rsid w:val="008B118B"/>
    <w:rsid w:val="008B1A9D"/>
    <w:rsid w:val="008B29B8"/>
    <w:rsid w:val="008B2F0F"/>
    <w:rsid w:val="008B30D7"/>
    <w:rsid w:val="008B35CF"/>
    <w:rsid w:val="008B3D49"/>
    <w:rsid w:val="008B4150"/>
    <w:rsid w:val="008B4BFF"/>
    <w:rsid w:val="008B4C5F"/>
    <w:rsid w:val="008B4F57"/>
    <w:rsid w:val="008B5C3F"/>
    <w:rsid w:val="008B6081"/>
    <w:rsid w:val="008B66CE"/>
    <w:rsid w:val="008B695C"/>
    <w:rsid w:val="008B69B6"/>
    <w:rsid w:val="008B6B51"/>
    <w:rsid w:val="008B6F1B"/>
    <w:rsid w:val="008B7101"/>
    <w:rsid w:val="008B724B"/>
    <w:rsid w:val="008B72E4"/>
    <w:rsid w:val="008B7FCB"/>
    <w:rsid w:val="008C0B3F"/>
    <w:rsid w:val="008C0C15"/>
    <w:rsid w:val="008C18B2"/>
    <w:rsid w:val="008C1BFA"/>
    <w:rsid w:val="008C23DB"/>
    <w:rsid w:val="008C2EF6"/>
    <w:rsid w:val="008C3021"/>
    <w:rsid w:val="008C30C8"/>
    <w:rsid w:val="008C42A1"/>
    <w:rsid w:val="008C450A"/>
    <w:rsid w:val="008C451F"/>
    <w:rsid w:val="008C4840"/>
    <w:rsid w:val="008C4CA1"/>
    <w:rsid w:val="008C4ED1"/>
    <w:rsid w:val="008C507F"/>
    <w:rsid w:val="008C5298"/>
    <w:rsid w:val="008C6044"/>
    <w:rsid w:val="008C6539"/>
    <w:rsid w:val="008C6E86"/>
    <w:rsid w:val="008C6EE7"/>
    <w:rsid w:val="008C71C7"/>
    <w:rsid w:val="008C78B0"/>
    <w:rsid w:val="008C7A76"/>
    <w:rsid w:val="008D01B3"/>
    <w:rsid w:val="008D0B02"/>
    <w:rsid w:val="008D0EF9"/>
    <w:rsid w:val="008D1800"/>
    <w:rsid w:val="008D248D"/>
    <w:rsid w:val="008D257E"/>
    <w:rsid w:val="008D3743"/>
    <w:rsid w:val="008D3CB5"/>
    <w:rsid w:val="008D4A11"/>
    <w:rsid w:val="008D4BB8"/>
    <w:rsid w:val="008D4EE7"/>
    <w:rsid w:val="008D5349"/>
    <w:rsid w:val="008D56BF"/>
    <w:rsid w:val="008D5824"/>
    <w:rsid w:val="008D64AA"/>
    <w:rsid w:val="008D7227"/>
    <w:rsid w:val="008D77FC"/>
    <w:rsid w:val="008D7CB2"/>
    <w:rsid w:val="008D7E32"/>
    <w:rsid w:val="008E1045"/>
    <w:rsid w:val="008E1369"/>
    <w:rsid w:val="008E13D0"/>
    <w:rsid w:val="008E1BEF"/>
    <w:rsid w:val="008E1E5C"/>
    <w:rsid w:val="008E2173"/>
    <w:rsid w:val="008E248B"/>
    <w:rsid w:val="008E28EF"/>
    <w:rsid w:val="008E3AE0"/>
    <w:rsid w:val="008E3C8C"/>
    <w:rsid w:val="008E4126"/>
    <w:rsid w:val="008E442A"/>
    <w:rsid w:val="008E4EC7"/>
    <w:rsid w:val="008E5068"/>
    <w:rsid w:val="008E571C"/>
    <w:rsid w:val="008E5A02"/>
    <w:rsid w:val="008E5D42"/>
    <w:rsid w:val="008E67AA"/>
    <w:rsid w:val="008E7011"/>
    <w:rsid w:val="008E706E"/>
    <w:rsid w:val="008E745B"/>
    <w:rsid w:val="008E7A08"/>
    <w:rsid w:val="008E7A41"/>
    <w:rsid w:val="008F0813"/>
    <w:rsid w:val="008F0F9C"/>
    <w:rsid w:val="008F1A4D"/>
    <w:rsid w:val="008F1E48"/>
    <w:rsid w:val="008F1FAE"/>
    <w:rsid w:val="008F2010"/>
    <w:rsid w:val="008F223B"/>
    <w:rsid w:val="008F228A"/>
    <w:rsid w:val="008F2875"/>
    <w:rsid w:val="008F2D5A"/>
    <w:rsid w:val="008F34ED"/>
    <w:rsid w:val="008F3535"/>
    <w:rsid w:val="008F493C"/>
    <w:rsid w:val="008F50A0"/>
    <w:rsid w:val="008F541D"/>
    <w:rsid w:val="008F56B5"/>
    <w:rsid w:val="008F5A0E"/>
    <w:rsid w:val="008F5BCD"/>
    <w:rsid w:val="008F6AB3"/>
    <w:rsid w:val="008F6D48"/>
    <w:rsid w:val="008F71EC"/>
    <w:rsid w:val="008F7DF4"/>
    <w:rsid w:val="009000E9"/>
    <w:rsid w:val="009000EA"/>
    <w:rsid w:val="00900777"/>
    <w:rsid w:val="00900A44"/>
    <w:rsid w:val="00900B9C"/>
    <w:rsid w:val="0090156E"/>
    <w:rsid w:val="00901741"/>
    <w:rsid w:val="009019F5"/>
    <w:rsid w:val="00901C03"/>
    <w:rsid w:val="00902313"/>
    <w:rsid w:val="00902501"/>
    <w:rsid w:val="00902BF5"/>
    <w:rsid w:val="00902C28"/>
    <w:rsid w:val="00903AF0"/>
    <w:rsid w:val="009046FB"/>
    <w:rsid w:val="00904CD2"/>
    <w:rsid w:val="0090574A"/>
    <w:rsid w:val="00905ACD"/>
    <w:rsid w:val="00905E11"/>
    <w:rsid w:val="00905E22"/>
    <w:rsid w:val="00906287"/>
    <w:rsid w:val="009065B7"/>
    <w:rsid w:val="0090677D"/>
    <w:rsid w:val="00907A0E"/>
    <w:rsid w:val="00907E63"/>
    <w:rsid w:val="00910E1F"/>
    <w:rsid w:val="00911CF9"/>
    <w:rsid w:val="00911D23"/>
    <w:rsid w:val="0091222E"/>
    <w:rsid w:val="00912303"/>
    <w:rsid w:val="009124A2"/>
    <w:rsid w:val="009124AA"/>
    <w:rsid w:val="0091254A"/>
    <w:rsid w:val="00912937"/>
    <w:rsid w:val="00912B09"/>
    <w:rsid w:val="00913A32"/>
    <w:rsid w:val="00913E4E"/>
    <w:rsid w:val="00913E71"/>
    <w:rsid w:val="00914009"/>
    <w:rsid w:val="009144BA"/>
    <w:rsid w:val="00914877"/>
    <w:rsid w:val="00914BA3"/>
    <w:rsid w:val="0091542B"/>
    <w:rsid w:val="00915770"/>
    <w:rsid w:val="00916193"/>
    <w:rsid w:val="009167A4"/>
    <w:rsid w:val="00916B31"/>
    <w:rsid w:val="00916BF6"/>
    <w:rsid w:val="00916F2C"/>
    <w:rsid w:val="009177AA"/>
    <w:rsid w:val="009200CC"/>
    <w:rsid w:val="0092015C"/>
    <w:rsid w:val="0092022E"/>
    <w:rsid w:val="00920872"/>
    <w:rsid w:val="0092113D"/>
    <w:rsid w:val="00921328"/>
    <w:rsid w:val="00921950"/>
    <w:rsid w:val="00922554"/>
    <w:rsid w:val="00922625"/>
    <w:rsid w:val="00923776"/>
    <w:rsid w:val="009245CD"/>
    <w:rsid w:val="00924DB6"/>
    <w:rsid w:val="00925D48"/>
    <w:rsid w:val="0092657D"/>
    <w:rsid w:val="00926B67"/>
    <w:rsid w:val="00927D8D"/>
    <w:rsid w:val="00927F5D"/>
    <w:rsid w:val="00930270"/>
    <w:rsid w:val="009303C9"/>
    <w:rsid w:val="00930681"/>
    <w:rsid w:val="00930847"/>
    <w:rsid w:val="009318C0"/>
    <w:rsid w:val="00931C5C"/>
    <w:rsid w:val="00931DDB"/>
    <w:rsid w:val="00932225"/>
    <w:rsid w:val="0093225B"/>
    <w:rsid w:val="00932B6C"/>
    <w:rsid w:val="00932BD2"/>
    <w:rsid w:val="00932F88"/>
    <w:rsid w:val="00933720"/>
    <w:rsid w:val="00933E77"/>
    <w:rsid w:val="0093407E"/>
    <w:rsid w:val="0093471A"/>
    <w:rsid w:val="009367EB"/>
    <w:rsid w:val="00936FAC"/>
    <w:rsid w:val="0093717C"/>
    <w:rsid w:val="0093767A"/>
    <w:rsid w:val="00937930"/>
    <w:rsid w:val="00937BA7"/>
    <w:rsid w:val="009401A8"/>
    <w:rsid w:val="00940339"/>
    <w:rsid w:val="009417C7"/>
    <w:rsid w:val="009419CB"/>
    <w:rsid w:val="0094224A"/>
    <w:rsid w:val="00942586"/>
    <w:rsid w:val="00943261"/>
    <w:rsid w:val="009432FF"/>
    <w:rsid w:val="00943463"/>
    <w:rsid w:val="00943810"/>
    <w:rsid w:val="009438C2"/>
    <w:rsid w:val="00945532"/>
    <w:rsid w:val="00945615"/>
    <w:rsid w:val="009459F6"/>
    <w:rsid w:val="00945BD8"/>
    <w:rsid w:val="00945EE3"/>
    <w:rsid w:val="00946AAD"/>
    <w:rsid w:val="00946DB4"/>
    <w:rsid w:val="0094731C"/>
    <w:rsid w:val="009476E3"/>
    <w:rsid w:val="00947D52"/>
    <w:rsid w:val="0095148A"/>
    <w:rsid w:val="0095223A"/>
    <w:rsid w:val="009524BB"/>
    <w:rsid w:val="009529C7"/>
    <w:rsid w:val="0095307E"/>
    <w:rsid w:val="0095320D"/>
    <w:rsid w:val="00953868"/>
    <w:rsid w:val="0095399A"/>
    <w:rsid w:val="00953B3E"/>
    <w:rsid w:val="0095438F"/>
    <w:rsid w:val="009547A3"/>
    <w:rsid w:val="0095498E"/>
    <w:rsid w:val="00954B21"/>
    <w:rsid w:val="00954CC3"/>
    <w:rsid w:val="00955956"/>
    <w:rsid w:val="00955BDE"/>
    <w:rsid w:val="0095602B"/>
    <w:rsid w:val="009560B2"/>
    <w:rsid w:val="00956391"/>
    <w:rsid w:val="00957740"/>
    <w:rsid w:val="00957DC3"/>
    <w:rsid w:val="00960C44"/>
    <w:rsid w:val="009618ED"/>
    <w:rsid w:val="00961976"/>
    <w:rsid w:val="00961BAB"/>
    <w:rsid w:val="00962313"/>
    <w:rsid w:val="009626B0"/>
    <w:rsid w:val="00962F58"/>
    <w:rsid w:val="009632F7"/>
    <w:rsid w:val="00964574"/>
    <w:rsid w:val="009645DA"/>
    <w:rsid w:val="00964D4A"/>
    <w:rsid w:val="0096504A"/>
    <w:rsid w:val="009651C5"/>
    <w:rsid w:val="009663D4"/>
    <w:rsid w:val="009665E7"/>
    <w:rsid w:val="00967010"/>
    <w:rsid w:val="00967E6D"/>
    <w:rsid w:val="00967F15"/>
    <w:rsid w:val="0097006A"/>
    <w:rsid w:val="00970EB4"/>
    <w:rsid w:val="0097155C"/>
    <w:rsid w:val="00971592"/>
    <w:rsid w:val="00971D7B"/>
    <w:rsid w:val="00972121"/>
    <w:rsid w:val="00972763"/>
    <w:rsid w:val="0097290A"/>
    <w:rsid w:val="00974623"/>
    <w:rsid w:val="00975569"/>
    <w:rsid w:val="009760DF"/>
    <w:rsid w:val="00976838"/>
    <w:rsid w:val="0097698F"/>
    <w:rsid w:val="00976B9C"/>
    <w:rsid w:val="00976D69"/>
    <w:rsid w:val="00977848"/>
    <w:rsid w:val="00977E97"/>
    <w:rsid w:val="00980018"/>
    <w:rsid w:val="00980069"/>
    <w:rsid w:val="0098035B"/>
    <w:rsid w:val="00980849"/>
    <w:rsid w:val="00980C5E"/>
    <w:rsid w:val="0098188C"/>
    <w:rsid w:val="00981F0B"/>
    <w:rsid w:val="00982ACC"/>
    <w:rsid w:val="00982C7C"/>
    <w:rsid w:val="00984855"/>
    <w:rsid w:val="00984BD8"/>
    <w:rsid w:val="00985053"/>
    <w:rsid w:val="00985A33"/>
    <w:rsid w:val="00985F29"/>
    <w:rsid w:val="0098615F"/>
    <w:rsid w:val="00987400"/>
    <w:rsid w:val="00987B2B"/>
    <w:rsid w:val="00987BE1"/>
    <w:rsid w:val="00990165"/>
    <w:rsid w:val="00990174"/>
    <w:rsid w:val="00990984"/>
    <w:rsid w:val="00991367"/>
    <w:rsid w:val="00991677"/>
    <w:rsid w:val="00991DD9"/>
    <w:rsid w:val="009920D8"/>
    <w:rsid w:val="00993652"/>
    <w:rsid w:val="00993D39"/>
    <w:rsid w:val="00993E96"/>
    <w:rsid w:val="00994CE2"/>
    <w:rsid w:val="00994F8D"/>
    <w:rsid w:val="0099513D"/>
    <w:rsid w:val="00995170"/>
    <w:rsid w:val="0099531F"/>
    <w:rsid w:val="00995534"/>
    <w:rsid w:val="00995F9A"/>
    <w:rsid w:val="009960AE"/>
    <w:rsid w:val="00996153"/>
    <w:rsid w:val="00996368"/>
    <w:rsid w:val="0099685F"/>
    <w:rsid w:val="009968F8"/>
    <w:rsid w:val="00996BD0"/>
    <w:rsid w:val="00996C49"/>
    <w:rsid w:val="00997074"/>
    <w:rsid w:val="0099717A"/>
    <w:rsid w:val="00997448"/>
    <w:rsid w:val="009976F8"/>
    <w:rsid w:val="0099773F"/>
    <w:rsid w:val="00997C26"/>
    <w:rsid w:val="009A08A6"/>
    <w:rsid w:val="009A0AD7"/>
    <w:rsid w:val="009A11F9"/>
    <w:rsid w:val="009A1410"/>
    <w:rsid w:val="009A1B66"/>
    <w:rsid w:val="009A22A1"/>
    <w:rsid w:val="009A2336"/>
    <w:rsid w:val="009A28CC"/>
    <w:rsid w:val="009A339E"/>
    <w:rsid w:val="009A3CDD"/>
    <w:rsid w:val="009A4631"/>
    <w:rsid w:val="009A4792"/>
    <w:rsid w:val="009A4E24"/>
    <w:rsid w:val="009A53D5"/>
    <w:rsid w:val="009A57AB"/>
    <w:rsid w:val="009A5DE8"/>
    <w:rsid w:val="009A61F4"/>
    <w:rsid w:val="009A6815"/>
    <w:rsid w:val="009A694E"/>
    <w:rsid w:val="009A6FC9"/>
    <w:rsid w:val="009A70AD"/>
    <w:rsid w:val="009A75A1"/>
    <w:rsid w:val="009A7AE6"/>
    <w:rsid w:val="009B0E77"/>
    <w:rsid w:val="009B1FE0"/>
    <w:rsid w:val="009B211A"/>
    <w:rsid w:val="009B240A"/>
    <w:rsid w:val="009B25FD"/>
    <w:rsid w:val="009B290A"/>
    <w:rsid w:val="009B2D0E"/>
    <w:rsid w:val="009B2F96"/>
    <w:rsid w:val="009B3375"/>
    <w:rsid w:val="009B3590"/>
    <w:rsid w:val="009B4430"/>
    <w:rsid w:val="009B4567"/>
    <w:rsid w:val="009B4645"/>
    <w:rsid w:val="009B484E"/>
    <w:rsid w:val="009B4B0D"/>
    <w:rsid w:val="009B57E1"/>
    <w:rsid w:val="009B5E49"/>
    <w:rsid w:val="009B6023"/>
    <w:rsid w:val="009B63EF"/>
    <w:rsid w:val="009B6598"/>
    <w:rsid w:val="009B6BF7"/>
    <w:rsid w:val="009B6EB2"/>
    <w:rsid w:val="009B705F"/>
    <w:rsid w:val="009B7736"/>
    <w:rsid w:val="009B779C"/>
    <w:rsid w:val="009B7871"/>
    <w:rsid w:val="009B7CD4"/>
    <w:rsid w:val="009C063C"/>
    <w:rsid w:val="009C122A"/>
    <w:rsid w:val="009C19F9"/>
    <w:rsid w:val="009C2DCA"/>
    <w:rsid w:val="009C351F"/>
    <w:rsid w:val="009C40D8"/>
    <w:rsid w:val="009C41D3"/>
    <w:rsid w:val="009C4ABF"/>
    <w:rsid w:val="009C4C2B"/>
    <w:rsid w:val="009C4D4B"/>
    <w:rsid w:val="009C4D63"/>
    <w:rsid w:val="009C53BD"/>
    <w:rsid w:val="009C5A51"/>
    <w:rsid w:val="009C5BF6"/>
    <w:rsid w:val="009C5D88"/>
    <w:rsid w:val="009C5FF4"/>
    <w:rsid w:val="009C7192"/>
    <w:rsid w:val="009C753E"/>
    <w:rsid w:val="009C77DD"/>
    <w:rsid w:val="009C7B96"/>
    <w:rsid w:val="009C7E51"/>
    <w:rsid w:val="009D0B78"/>
    <w:rsid w:val="009D10E9"/>
    <w:rsid w:val="009D1856"/>
    <w:rsid w:val="009D1996"/>
    <w:rsid w:val="009D35AC"/>
    <w:rsid w:val="009D3988"/>
    <w:rsid w:val="009D3A8C"/>
    <w:rsid w:val="009D400E"/>
    <w:rsid w:val="009D417D"/>
    <w:rsid w:val="009D4D60"/>
    <w:rsid w:val="009D556B"/>
    <w:rsid w:val="009D5950"/>
    <w:rsid w:val="009D6DEE"/>
    <w:rsid w:val="009D75D8"/>
    <w:rsid w:val="009D7EDD"/>
    <w:rsid w:val="009D7EF1"/>
    <w:rsid w:val="009E0163"/>
    <w:rsid w:val="009E08E2"/>
    <w:rsid w:val="009E0FDC"/>
    <w:rsid w:val="009E12BE"/>
    <w:rsid w:val="009E1332"/>
    <w:rsid w:val="009E1421"/>
    <w:rsid w:val="009E1EFE"/>
    <w:rsid w:val="009E209A"/>
    <w:rsid w:val="009E26B7"/>
    <w:rsid w:val="009E2C26"/>
    <w:rsid w:val="009E311E"/>
    <w:rsid w:val="009E3BF3"/>
    <w:rsid w:val="009E3D08"/>
    <w:rsid w:val="009E49D4"/>
    <w:rsid w:val="009E49EF"/>
    <w:rsid w:val="009E50E4"/>
    <w:rsid w:val="009E57FA"/>
    <w:rsid w:val="009E5CA2"/>
    <w:rsid w:val="009E61FE"/>
    <w:rsid w:val="009E66E1"/>
    <w:rsid w:val="009E6FC4"/>
    <w:rsid w:val="009E742C"/>
    <w:rsid w:val="009E78A0"/>
    <w:rsid w:val="009F0F45"/>
    <w:rsid w:val="009F17FE"/>
    <w:rsid w:val="009F1A24"/>
    <w:rsid w:val="009F1D1D"/>
    <w:rsid w:val="009F2196"/>
    <w:rsid w:val="009F29CF"/>
    <w:rsid w:val="009F2B7A"/>
    <w:rsid w:val="009F3289"/>
    <w:rsid w:val="009F36AC"/>
    <w:rsid w:val="009F38AD"/>
    <w:rsid w:val="009F3C81"/>
    <w:rsid w:val="009F4392"/>
    <w:rsid w:val="009F4C00"/>
    <w:rsid w:val="009F551F"/>
    <w:rsid w:val="009F5A6E"/>
    <w:rsid w:val="009F5DDC"/>
    <w:rsid w:val="009F5E41"/>
    <w:rsid w:val="009F5F5A"/>
    <w:rsid w:val="009F63E1"/>
    <w:rsid w:val="009F6995"/>
    <w:rsid w:val="009F6F31"/>
    <w:rsid w:val="009F7501"/>
    <w:rsid w:val="009F751D"/>
    <w:rsid w:val="009F7BBA"/>
    <w:rsid w:val="00A001C3"/>
    <w:rsid w:val="00A00796"/>
    <w:rsid w:val="00A00E3F"/>
    <w:rsid w:val="00A0144D"/>
    <w:rsid w:val="00A019A7"/>
    <w:rsid w:val="00A02634"/>
    <w:rsid w:val="00A02752"/>
    <w:rsid w:val="00A02893"/>
    <w:rsid w:val="00A02E77"/>
    <w:rsid w:val="00A0307F"/>
    <w:rsid w:val="00A030E2"/>
    <w:rsid w:val="00A03163"/>
    <w:rsid w:val="00A0376A"/>
    <w:rsid w:val="00A0402A"/>
    <w:rsid w:val="00A04106"/>
    <w:rsid w:val="00A04E24"/>
    <w:rsid w:val="00A061CB"/>
    <w:rsid w:val="00A06626"/>
    <w:rsid w:val="00A066D9"/>
    <w:rsid w:val="00A06B89"/>
    <w:rsid w:val="00A078FA"/>
    <w:rsid w:val="00A07D41"/>
    <w:rsid w:val="00A10A23"/>
    <w:rsid w:val="00A10B34"/>
    <w:rsid w:val="00A1108D"/>
    <w:rsid w:val="00A110F5"/>
    <w:rsid w:val="00A1119E"/>
    <w:rsid w:val="00A124A5"/>
    <w:rsid w:val="00A1263D"/>
    <w:rsid w:val="00A13AB2"/>
    <w:rsid w:val="00A140C5"/>
    <w:rsid w:val="00A14800"/>
    <w:rsid w:val="00A14E51"/>
    <w:rsid w:val="00A1502D"/>
    <w:rsid w:val="00A1610F"/>
    <w:rsid w:val="00A161C9"/>
    <w:rsid w:val="00A16DE7"/>
    <w:rsid w:val="00A16EDB"/>
    <w:rsid w:val="00A16F4D"/>
    <w:rsid w:val="00A17299"/>
    <w:rsid w:val="00A17374"/>
    <w:rsid w:val="00A17874"/>
    <w:rsid w:val="00A209C8"/>
    <w:rsid w:val="00A21674"/>
    <w:rsid w:val="00A21BFB"/>
    <w:rsid w:val="00A2221A"/>
    <w:rsid w:val="00A224DD"/>
    <w:rsid w:val="00A22575"/>
    <w:rsid w:val="00A2344F"/>
    <w:rsid w:val="00A23863"/>
    <w:rsid w:val="00A23AEC"/>
    <w:rsid w:val="00A23D8B"/>
    <w:rsid w:val="00A24331"/>
    <w:rsid w:val="00A25147"/>
    <w:rsid w:val="00A25717"/>
    <w:rsid w:val="00A25738"/>
    <w:rsid w:val="00A2578A"/>
    <w:rsid w:val="00A25DB0"/>
    <w:rsid w:val="00A25EA2"/>
    <w:rsid w:val="00A2693A"/>
    <w:rsid w:val="00A26B7E"/>
    <w:rsid w:val="00A30E4D"/>
    <w:rsid w:val="00A311A1"/>
    <w:rsid w:val="00A31298"/>
    <w:rsid w:val="00A3173B"/>
    <w:rsid w:val="00A31EAD"/>
    <w:rsid w:val="00A31EF6"/>
    <w:rsid w:val="00A32981"/>
    <w:rsid w:val="00A33284"/>
    <w:rsid w:val="00A332A3"/>
    <w:rsid w:val="00A332C9"/>
    <w:rsid w:val="00A334C9"/>
    <w:rsid w:val="00A337C6"/>
    <w:rsid w:val="00A33975"/>
    <w:rsid w:val="00A339CD"/>
    <w:rsid w:val="00A33F3B"/>
    <w:rsid w:val="00A35B47"/>
    <w:rsid w:val="00A3615E"/>
    <w:rsid w:val="00A361EA"/>
    <w:rsid w:val="00A3690D"/>
    <w:rsid w:val="00A36A8A"/>
    <w:rsid w:val="00A37049"/>
    <w:rsid w:val="00A373B4"/>
    <w:rsid w:val="00A3786B"/>
    <w:rsid w:val="00A37F61"/>
    <w:rsid w:val="00A403B6"/>
    <w:rsid w:val="00A4103A"/>
    <w:rsid w:val="00A412D2"/>
    <w:rsid w:val="00A42964"/>
    <w:rsid w:val="00A42A1E"/>
    <w:rsid w:val="00A42ED1"/>
    <w:rsid w:val="00A42F77"/>
    <w:rsid w:val="00A435D0"/>
    <w:rsid w:val="00A4390C"/>
    <w:rsid w:val="00A43C2F"/>
    <w:rsid w:val="00A4409C"/>
    <w:rsid w:val="00A44C75"/>
    <w:rsid w:val="00A4529F"/>
    <w:rsid w:val="00A45F9B"/>
    <w:rsid w:val="00A46455"/>
    <w:rsid w:val="00A46601"/>
    <w:rsid w:val="00A46764"/>
    <w:rsid w:val="00A4687C"/>
    <w:rsid w:val="00A47A5B"/>
    <w:rsid w:val="00A47FC7"/>
    <w:rsid w:val="00A50470"/>
    <w:rsid w:val="00A50839"/>
    <w:rsid w:val="00A50D5A"/>
    <w:rsid w:val="00A51557"/>
    <w:rsid w:val="00A51B3F"/>
    <w:rsid w:val="00A51DA4"/>
    <w:rsid w:val="00A51E47"/>
    <w:rsid w:val="00A51F56"/>
    <w:rsid w:val="00A52013"/>
    <w:rsid w:val="00A52C10"/>
    <w:rsid w:val="00A53501"/>
    <w:rsid w:val="00A53A2C"/>
    <w:rsid w:val="00A53C16"/>
    <w:rsid w:val="00A53ED4"/>
    <w:rsid w:val="00A53F8D"/>
    <w:rsid w:val="00A55902"/>
    <w:rsid w:val="00A55BAD"/>
    <w:rsid w:val="00A55C0C"/>
    <w:rsid w:val="00A55F4B"/>
    <w:rsid w:val="00A56087"/>
    <w:rsid w:val="00A5754C"/>
    <w:rsid w:val="00A57B66"/>
    <w:rsid w:val="00A60064"/>
    <w:rsid w:val="00A60716"/>
    <w:rsid w:val="00A61044"/>
    <w:rsid w:val="00A611C0"/>
    <w:rsid w:val="00A617EC"/>
    <w:rsid w:val="00A61AAE"/>
    <w:rsid w:val="00A61B06"/>
    <w:rsid w:val="00A61E06"/>
    <w:rsid w:val="00A61F3E"/>
    <w:rsid w:val="00A62409"/>
    <w:rsid w:val="00A62581"/>
    <w:rsid w:val="00A62ECF"/>
    <w:rsid w:val="00A63ECC"/>
    <w:rsid w:val="00A6454C"/>
    <w:rsid w:val="00A64A74"/>
    <w:rsid w:val="00A65F90"/>
    <w:rsid w:val="00A66270"/>
    <w:rsid w:val="00A6634D"/>
    <w:rsid w:val="00A663F2"/>
    <w:rsid w:val="00A664BD"/>
    <w:rsid w:val="00A66A38"/>
    <w:rsid w:val="00A6728B"/>
    <w:rsid w:val="00A67383"/>
    <w:rsid w:val="00A67447"/>
    <w:rsid w:val="00A67742"/>
    <w:rsid w:val="00A67D31"/>
    <w:rsid w:val="00A70265"/>
    <w:rsid w:val="00A70E4B"/>
    <w:rsid w:val="00A71CA4"/>
    <w:rsid w:val="00A72388"/>
    <w:rsid w:val="00A7250C"/>
    <w:rsid w:val="00A72788"/>
    <w:rsid w:val="00A72896"/>
    <w:rsid w:val="00A728C3"/>
    <w:rsid w:val="00A728D5"/>
    <w:rsid w:val="00A72C0A"/>
    <w:rsid w:val="00A72FCE"/>
    <w:rsid w:val="00A73532"/>
    <w:rsid w:val="00A73740"/>
    <w:rsid w:val="00A7499E"/>
    <w:rsid w:val="00A74DBC"/>
    <w:rsid w:val="00A74F21"/>
    <w:rsid w:val="00A758C5"/>
    <w:rsid w:val="00A7691F"/>
    <w:rsid w:val="00A76967"/>
    <w:rsid w:val="00A76CA0"/>
    <w:rsid w:val="00A773FA"/>
    <w:rsid w:val="00A777DB"/>
    <w:rsid w:val="00A80237"/>
    <w:rsid w:val="00A80CED"/>
    <w:rsid w:val="00A80FBB"/>
    <w:rsid w:val="00A81745"/>
    <w:rsid w:val="00A8184E"/>
    <w:rsid w:val="00A81EE5"/>
    <w:rsid w:val="00A82419"/>
    <w:rsid w:val="00A82A3C"/>
    <w:rsid w:val="00A82E72"/>
    <w:rsid w:val="00A82FB0"/>
    <w:rsid w:val="00A83047"/>
    <w:rsid w:val="00A83184"/>
    <w:rsid w:val="00A83214"/>
    <w:rsid w:val="00A8411F"/>
    <w:rsid w:val="00A84251"/>
    <w:rsid w:val="00A8475A"/>
    <w:rsid w:val="00A84C0D"/>
    <w:rsid w:val="00A84C6C"/>
    <w:rsid w:val="00A84CE5"/>
    <w:rsid w:val="00A84E43"/>
    <w:rsid w:val="00A84E7E"/>
    <w:rsid w:val="00A84EE2"/>
    <w:rsid w:val="00A85320"/>
    <w:rsid w:val="00A85F2E"/>
    <w:rsid w:val="00A874B7"/>
    <w:rsid w:val="00A87F4D"/>
    <w:rsid w:val="00A87F57"/>
    <w:rsid w:val="00A90852"/>
    <w:rsid w:val="00A9091C"/>
    <w:rsid w:val="00A911CC"/>
    <w:rsid w:val="00A917BD"/>
    <w:rsid w:val="00A92D10"/>
    <w:rsid w:val="00A930E9"/>
    <w:rsid w:val="00A933FC"/>
    <w:rsid w:val="00A937CA"/>
    <w:rsid w:val="00A94228"/>
    <w:rsid w:val="00A9438D"/>
    <w:rsid w:val="00A94399"/>
    <w:rsid w:val="00A94D97"/>
    <w:rsid w:val="00A958A5"/>
    <w:rsid w:val="00A95AF5"/>
    <w:rsid w:val="00A95CCE"/>
    <w:rsid w:val="00A962C6"/>
    <w:rsid w:val="00A9635F"/>
    <w:rsid w:val="00A965E1"/>
    <w:rsid w:val="00A968F6"/>
    <w:rsid w:val="00A9738C"/>
    <w:rsid w:val="00A97DB5"/>
    <w:rsid w:val="00AA0434"/>
    <w:rsid w:val="00AA0A5D"/>
    <w:rsid w:val="00AA14C7"/>
    <w:rsid w:val="00AA1636"/>
    <w:rsid w:val="00AA2ECA"/>
    <w:rsid w:val="00AA2F0E"/>
    <w:rsid w:val="00AA3168"/>
    <w:rsid w:val="00AA340A"/>
    <w:rsid w:val="00AA3575"/>
    <w:rsid w:val="00AA3718"/>
    <w:rsid w:val="00AA3F2E"/>
    <w:rsid w:val="00AA42E2"/>
    <w:rsid w:val="00AA4A20"/>
    <w:rsid w:val="00AA4BA2"/>
    <w:rsid w:val="00AA4FED"/>
    <w:rsid w:val="00AA5A2B"/>
    <w:rsid w:val="00AA5FEE"/>
    <w:rsid w:val="00AA64BA"/>
    <w:rsid w:val="00AA6F7E"/>
    <w:rsid w:val="00AA7146"/>
    <w:rsid w:val="00AA7421"/>
    <w:rsid w:val="00AA7F05"/>
    <w:rsid w:val="00AB076A"/>
    <w:rsid w:val="00AB1B51"/>
    <w:rsid w:val="00AB1F8F"/>
    <w:rsid w:val="00AB2049"/>
    <w:rsid w:val="00AB2B87"/>
    <w:rsid w:val="00AB2CB9"/>
    <w:rsid w:val="00AB389B"/>
    <w:rsid w:val="00AB3A09"/>
    <w:rsid w:val="00AB493C"/>
    <w:rsid w:val="00AB4959"/>
    <w:rsid w:val="00AB59CE"/>
    <w:rsid w:val="00AB5DE4"/>
    <w:rsid w:val="00AB633C"/>
    <w:rsid w:val="00AB759B"/>
    <w:rsid w:val="00AC01B5"/>
    <w:rsid w:val="00AC0DF8"/>
    <w:rsid w:val="00AC2589"/>
    <w:rsid w:val="00AC2ADB"/>
    <w:rsid w:val="00AC365F"/>
    <w:rsid w:val="00AC3D38"/>
    <w:rsid w:val="00AC3EE7"/>
    <w:rsid w:val="00AC40C3"/>
    <w:rsid w:val="00AC4C31"/>
    <w:rsid w:val="00AC523E"/>
    <w:rsid w:val="00AC5F08"/>
    <w:rsid w:val="00AC74DB"/>
    <w:rsid w:val="00AD1276"/>
    <w:rsid w:val="00AD25CB"/>
    <w:rsid w:val="00AD2834"/>
    <w:rsid w:val="00AD2D28"/>
    <w:rsid w:val="00AD30D3"/>
    <w:rsid w:val="00AD32DC"/>
    <w:rsid w:val="00AD36E9"/>
    <w:rsid w:val="00AD3747"/>
    <w:rsid w:val="00AD3A4F"/>
    <w:rsid w:val="00AD3EA6"/>
    <w:rsid w:val="00AD4037"/>
    <w:rsid w:val="00AD4711"/>
    <w:rsid w:val="00AD4AFF"/>
    <w:rsid w:val="00AD4D4C"/>
    <w:rsid w:val="00AD541A"/>
    <w:rsid w:val="00AD5A62"/>
    <w:rsid w:val="00AD641E"/>
    <w:rsid w:val="00AD6682"/>
    <w:rsid w:val="00AD6E6F"/>
    <w:rsid w:val="00AD7731"/>
    <w:rsid w:val="00AD77E4"/>
    <w:rsid w:val="00AD7975"/>
    <w:rsid w:val="00AD7B34"/>
    <w:rsid w:val="00AE00BA"/>
    <w:rsid w:val="00AE0292"/>
    <w:rsid w:val="00AE1145"/>
    <w:rsid w:val="00AE14F8"/>
    <w:rsid w:val="00AE1A07"/>
    <w:rsid w:val="00AE1F8F"/>
    <w:rsid w:val="00AE27C1"/>
    <w:rsid w:val="00AE2BE1"/>
    <w:rsid w:val="00AE37B4"/>
    <w:rsid w:val="00AE3A55"/>
    <w:rsid w:val="00AE4D5D"/>
    <w:rsid w:val="00AE4FAB"/>
    <w:rsid w:val="00AE5319"/>
    <w:rsid w:val="00AE5C4F"/>
    <w:rsid w:val="00AE6185"/>
    <w:rsid w:val="00AE650D"/>
    <w:rsid w:val="00AE66EF"/>
    <w:rsid w:val="00AE689C"/>
    <w:rsid w:val="00AE6DFC"/>
    <w:rsid w:val="00AE707D"/>
    <w:rsid w:val="00AE794A"/>
    <w:rsid w:val="00AF006A"/>
    <w:rsid w:val="00AF0200"/>
    <w:rsid w:val="00AF04A8"/>
    <w:rsid w:val="00AF0994"/>
    <w:rsid w:val="00AF0C32"/>
    <w:rsid w:val="00AF0F2F"/>
    <w:rsid w:val="00AF1253"/>
    <w:rsid w:val="00AF1310"/>
    <w:rsid w:val="00AF23E3"/>
    <w:rsid w:val="00AF2AF2"/>
    <w:rsid w:val="00AF2CBF"/>
    <w:rsid w:val="00AF2FAB"/>
    <w:rsid w:val="00AF3B88"/>
    <w:rsid w:val="00AF3FB3"/>
    <w:rsid w:val="00AF46B1"/>
    <w:rsid w:val="00AF47A8"/>
    <w:rsid w:val="00AF535E"/>
    <w:rsid w:val="00AF5495"/>
    <w:rsid w:val="00AF5716"/>
    <w:rsid w:val="00AF5BB2"/>
    <w:rsid w:val="00AF607B"/>
    <w:rsid w:val="00AF620A"/>
    <w:rsid w:val="00AF6543"/>
    <w:rsid w:val="00AF6D14"/>
    <w:rsid w:val="00AF7627"/>
    <w:rsid w:val="00AF77F4"/>
    <w:rsid w:val="00AF7C7A"/>
    <w:rsid w:val="00AF7CAD"/>
    <w:rsid w:val="00B00086"/>
    <w:rsid w:val="00B00D93"/>
    <w:rsid w:val="00B0146A"/>
    <w:rsid w:val="00B0150D"/>
    <w:rsid w:val="00B0292A"/>
    <w:rsid w:val="00B029C1"/>
    <w:rsid w:val="00B038A8"/>
    <w:rsid w:val="00B03CDB"/>
    <w:rsid w:val="00B04627"/>
    <w:rsid w:val="00B0470D"/>
    <w:rsid w:val="00B0482F"/>
    <w:rsid w:val="00B054E5"/>
    <w:rsid w:val="00B05969"/>
    <w:rsid w:val="00B05D04"/>
    <w:rsid w:val="00B0616F"/>
    <w:rsid w:val="00B0672C"/>
    <w:rsid w:val="00B0681C"/>
    <w:rsid w:val="00B07402"/>
    <w:rsid w:val="00B07D87"/>
    <w:rsid w:val="00B104D0"/>
    <w:rsid w:val="00B110A7"/>
    <w:rsid w:val="00B11145"/>
    <w:rsid w:val="00B11C6A"/>
    <w:rsid w:val="00B11CFB"/>
    <w:rsid w:val="00B11EA8"/>
    <w:rsid w:val="00B11F2A"/>
    <w:rsid w:val="00B1249A"/>
    <w:rsid w:val="00B12F09"/>
    <w:rsid w:val="00B13E01"/>
    <w:rsid w:val="00B1499D"/>
    <w:rsid w:val="00B14D22"/>
    <w:rsid w:val="00B14E19"/>
    <w:rsid w:val="00B1502E"/>
    <w:rsid w:val="00B157A7"/>
    <w:rsid w:val="00B15B95"/>
    <w:rsid w:val="00B16089"/>
    <w:rsid w:val="00B16C62"/>
    <w:rsid w:val="00B1757F"/>
    <w:rsid w:val="00B17C06"/>
    <w:rsid w:val="00B17C4C"/>
    <w:rsid w:val="00B20021"/>
    <w:rsid w:val="00B20057"/>
    <w:rsid w:val="00B20340"/>
    <w:rsid w:val="00B205CE"/>
    <w:rsid w:val="00B211B2"/>
    <w:rsid w:val="00B21FFF"/>
    <w:rsid w:val="00B23F61"/>
    <w:rsid w:val="00B244DC"/>
    <w:rsid w:val="00B24697"/>
    <w:rsid w:val="00B24A41"/>
    <w:rsid w:val="00B25238"/>
    <w:rsid w:val="00B254E2"/>
    <w:rsid w:val="00B25DB1"/>
    <w:rsid w:val="00B26067"/>
    <w:rsid w:val="00B26EE9"/>
    <w:rsid w:val="00B27FB6"/>
    <w:rsid w:val="00B30313"/>
    <w:rsid w:val="00B30551"/>
    <w:rsid w:val="00B30C40"/>
    <w:rsid w:val="00B315A2"/>
    <w:rsid w:val="00B318F4"/>
    <w:rsid w:val="00B31C4E"/>
    <w:rsid w:val="00B31EE5"/>
    <w:rsid w:val="00B3201D"/>
    <w:rsid w:val="00B32968"/>
    <w:rsid w:val="00B33002"/>
    <w:rsid w:val="00B33B56"/>
    <w:rsid w:val="00B3451F"/>
    <w:rsid w:val="00B34D33"/>
    <w:rsid w:val="00B36072"/>
    <w:rsid w:val="00B36BC2"/>
    <w:rsid w:val="00B404FF"/>
    <w:rsid w:val="00B40548"/>
    <w:rsid w:val="00B4059C"/>
    <w:rsid w:val="00B40EFA"/>
    <w:rsid w:val="00B4183E"/>
    <w:rsid w:val="00B419C1"/>
    <w:rsid w:val="00B41B0F"/>
    <w:rsid w:val="00B41EEC"/>
    <w:rsid w:val="00B420C9"/>
    <w:rsid w:val="00B424F0"/>
    <w:rsid w:val="00B42DF6"/>
    <w:rsid w:val="00B4347D"/>
    <w:rsid w:val="00B43844"/>
    <w:rsid w:val="00B43A07"/>
    <w:rsid w:val="00B4468F"/>
    <w:rsid w:val="00B44793"/>
    <w:rsid w:val="00B44824"/>
    <w:rsid w:val="00B44FCC"/>
    <w:rsid w:val="00B45947"/>
    <w:rsid w:val="00B45A61"/>
    <w:rsid w:val="00B45B78"/>
    <w:rsid w:val="00B462A6"/>
    <w:rsid w:val="00B46335"/>
    <w:rsid w:val="00B46378"/>
    <w:rsid w:val="00B464EF"/>
    <w:rsid w:val="00B46918"/>
    <w:rsid w:val="00B46923"/>
    <w:rsid w:val="00B46EB0"/>
    <w:rsid w:val="00B47835"/>
    <w:rsid w:val="00B47B13"/>
    <w:rsid w:val="00B47EB1"/>
    <w:rsid w:val="00B5013C"/>
    <w:rsid w:val="00B502F4"/>
    <w:rsid w:val="00B505D1"/>
    <w:rsid w:val="00B51702"/>
    <w:rsid w:val="00B51C85"/>
    <w:rsid w:val="00B521F1"/>
    <w:rsid w:val="00B52445"/>
    <w:rsid w:val="00B5256A"/>
    <w:rsid w:val="00B530E9"/>
    <w:rsid w:val="00B534AA"/>
    <w:rsid w:val="00B5380D"/>
    <w:rsid w:val="00B53D4B"/>
    <w:rsid w:val="00B53FF1"/>
    <w:rsid w:val="00B54019"/>
    <w:rsid w:val="00B5439F"/>
    <w:rsid w:val="00B543C3"/>
    <w:rsid w:val="00B54AE5"/>
    <w:rsid w:val="00B54F31"/>
    <w:rsid w:val="00B5586A"/>
    <w:rsid w:val="00B56F29"/>
    <w:rsid w:val="00B57028"/>
    <w:rsid w:val="00B57377"/>
    <w:rsid w:val="00B575A3"/>
    <w:rsid w:val="00B57FF3"/>
    <w:rsid w:val="00B60AFF"/>
    <w:rsid w:val="00B60FD1"/>
    <w:rsid w:val="00B614F9"/>
    <w:rsid w:val="00B620D9"/>
    <w:rsid w:val="00B621B6"/>
    <w:rsid w:val="00B62682"/>
    <w:rsid w:val="00B626D2"/>
    <w:rsid w:val="00B63B11"/>
    <w:rsid w:val="00B63C13"/>
    <w:rsid w:val="00B64DCC"/>
    <w:rsid w:val="00B64EC3"/>
    <w:rsid w:val="00B65621"/>
    <w:rsid w:val="00B6572B"/>
    <w:rsid w:val="00B66442"/>
    <w:rsid w:val="00B67569"/>
    <w:rsid w:val="00B679C6"/>
    <w:rsid w:val="00B721C0"/>
    <w:rsid w:val="00B72263"/>
    <w:rsid w:val="00B72B42"/>
    <w:rsid w:val="00B733B9"/>
    <w:rsid w:val="00B73463"/>
    <w:rsid w:val="00B734EF"/>
    <w:rsid w:val="00B73828"/>
    <w:rsid w:val="00B739E8"/>
    <w:rsid w:val="00B73CB5"/>
    <w:rsid w:val="00B73CF5"/>
    <w:rsid w:val="00B73F8E"/>
    <w:rsid w:val="00B7481E"/>
    <w:rsid w:val="00B74F0A"/>
    <w:rsid w:val="00B756C8"/>
    <w:rsid w:val="00B75879"/>
    <w:rsid w:val="00B769E0"/>
    <w:rsid w:val="00B76C2E"/>
    <w:rsid w:val="00B76DE0"/>
    <w:rsid w:val="00B77E7C"/>
    <w:rsid w:val="00B77F8A"/>
    <w:rsid w:val="00B8003B"/>
    <w:rsid w:val="00B8020A"/>
    <w:rsid w:val="00B80557"/>
    <w:rsid w:val="00B80C26"/>
    <w:rsid w:val="00B81F15"/>
    <w:rsid w:val="00B81FDF"/>
    <w:rsid w:val="00B82302"/>
    <w:rsid w:val="00B82B8A"/>
    <w:rsid w:val="00B830AB"/>
    <w:rsid w:val="00B83355"/>
    <w:rsid w:val="00B841BC"/>
    <w:rsid w:val="00B847D1"/>
    <w:rsid w:val="00B8497E"/>
    <w:rsid w:val="00B84F2D"/>
    <w:rsid w:val="00B85A0A"/>
    <w:rsid w:val="00B86680"/>
    <w:rsid w:val="00B8729A"/>
    <w:rsid w:val="00B904FB"/>
    <w:rsid w:val="00B90642"/>
    <w:rsid w:val="00B908D2"/>
    <w:rsid w:val="00B909F5"/>
    <w:rsid w:val="00B911B6"/>
    <w:rsid w:val="00B9156A"/>
    <w:rsid w:val="00B91AD4"/>
    <w:rsid w:val="00B93009"/>
    <w:rsid w:val="00B937F9"/>
    <w:rsid w:val="00B93EC9"/>
    <w:rsid w:val="00B949BA"/>
    <w:rsid w:val="00B94BAD"/>
    <w:rsid w:val="00B95997"/>
    <w:rsid w:val="00B967B1"/>
    <w:rsid w:val="00B968B8"/>
    <w:rsid w:val="00B96C0B"/>
    <w:rsid w:val="00B976B4"/>
    <w:rsid w:val="00B97A97"/>
    <w:rsid w:val="00B97ACD"/>
    <w:rsid w:val="00B97E09"/>
    <w:rsid w:val="00BA0019"/>
    <w:rsid w:val="00BA014C"/>
    <w:rsid w:val="00BA0151"/>
    <w:rsid w:val="00BA13FB"/>
    <w:rsid w:val="00BA25E4"/>
    <w:rsid w:val="00BA26E0"/>
    <w:rsid w:val="00BA4356"/>
    <w:rsid w:val="00BA4466"/>
    <w:rsid w:val="00BA46ED"/>
    <w:rsid w:val="00BA4E6D"/>
    <w:rsid w:val="00BA543F"/>
    <w:rsid w:val="00BA5812"/>
    <w:rsid w:val="00BA58AF"/>
    <w:rsid w:val="00BA623F"/>
    <w:rsid w:val="00BA64DC"/>
    <w:rsid w:val="00BA64F3"/>
    <w:rsid w:val="00BA67DE"/>
    <w:rsid w:val="00BA6CFD"/>
    <w:rsid w:val="00BA7914"/>
    <w:rsid w:val="00BA7A93"/>
    <w:rsid w:val="00BB004A"/>
    <w:rsid w:val="00BB08A0"/>
    <w:rsid w:val="00BB0D7B"/>
    <w:rsid w:val="00BB12E1"/>
    <w:rsid w:val="00BB1AA6"/>
    <w:rsid w:val="00BB1B5B"/>
    <w:rsid w:val="00BB370A"/>
    <w:rsid w:val="00BB38E8"/>
    <w:rsid w:val="00BB3967"/>
    <w:rsid w:val="00BB54DA"/>
    <w:rsid w:val="00BB57DB"/>
    <w:rsid w:val="00BB6563"/>
    <w:rsid w:val="00BB77B5"/>
    <w:rsid w:val="00BB7CBD"/>
    <w:rsid w:val="00BB7CC8"/>
    <w:rsid w:val="00BB7FC0"/>
    <w:rsid w:val="00BB7FD3"/>
    <w:rsid w:val="00BC0036"/>
    <w:rsid w:val="00BC0B44"/>
    <w:rsid w:val="00BC0C01"/>
    <w:rsid w:val="00BC137A"/>
    <w:rsid w:val="00BC1549"/>
    <w:rsid w:val="00BC156C"/>
    <w:rsid w:val="00BC1E92"/>
    <w:rsid w:val="00BC204E"/>
    <w:rsid w:val="00BC2278"/>
    <w:rsid w:val="00BC2A52"/>
    <w:rsid w:val="00BC2F43"/>
    <w:rsid w:val="00BC35BB"/>
    <w:rsid w:val="00BC3884"/>
    <w:rsid w:val="00BC39AD"/>
    <w:rsid w:val="00BC54F0"/>
    <w:rsid w:val="00BC5DBB"/>
    <w:rsid w:val="00BC5E39"/>
    <w:rsid w:val="00BC6684"/>
    <w:rsid w:val="00BC6B40"/>
    <w:rsid w:val="00BC6CF7"/>
    <w:rsid w:val="00BC7B60"/>
    <w:rsid w:val="00BC7CF3"/>
    <w:rsid w:val="00BC7ED7"/>
    <w:rsid w:val="00BD056D"/>
    <w:rsid w:val="00BD0ED3"/>
    <w:rsid w:val="00BD2043"/>
    <w:rsid w:val="00BD2172"/>
    <w:rsid w:val="00BD2324"/>
    <w:rsid w:val="00BD2351"/>
    <w:rsid w:val="00BD264C"/>
    <w:rsid w:val="00BD2C34"/>
    <w:rsid w:val="00BD2E40"/>
    <w:rsid w:val="00BD2EC0"/>
    <w:rsid w:val="00BD30FB"/>
    <w:rsid w:val="00BD3D77"/>
    <w:rsid w:val="00BD3FA0"/>
    <w:rsid w:val="00BD3FD8"/>
    <w:rsid w:val="00BD4A45"/>
    <w:rsid w:val="00BD5665"/>
    <w:rsid w:val="00BD56AF"/>
    <w:rsid w:val="00BD58A7"/>
    <w:rsid w:val="00BD5FB7"/>
    <w:rsid w:val="00BD6C7B"/>
    <w:rsid w:val="00BD6FDC"/>
    <w:rsid w:val="00BD7246"/>
    <w:rsid w:val="00BD76BA"/>
    <w:rsid w:val="00BE0845"/>
    <w:rsid w:val="00BE12B9"/>
    <w:rsid w:val="00BE1355"/>
    <w:rsid w:val="00BE26FC"/>
    <w:rsid w:val="00BE277D"/>
    <w:rsid w:val="00BE28AC"/>
    <w:rsid w:val="00BE294F"/>
    <w:rsid w:val="00BE3261"/>
    <w:rsid w:val="00BE3348"/>
    <w:rsid w:val="00BE3498"/>
    <w:rsid w:val="00BE3641"/>
    <w:rsid w:val="00BE377F"/>
    <w:rsid w:val="00BE3D5E"/>
    <w:rsid w:val="00BE4228"/>
    <w:rsid w:val="00BE4420"/>
    <w:rsid w:val="00BE4E5D"/>
    <w:rsid w:val="00BE5209"/>
    <w:rsid w:val="00BE5770"/>
    <w:rsid w:val="00BE5D1F"/>
    <w:rsid w:val="00BE6487"/>
    <w:rsid w:val="00BE64C9"/>
    <w:rsid w:val="00BE67DF"/>
    <w:rsid w:val="00BE6B58"/>
    <w:rsid w:val="00BE6E28"/>
    <w:rsid w:val="00BE6FB1"/>
    <w:rsid w:val="00BE7324"/>
    <w:rsid w:val="00BF0574"/>
    <w:rsid w:val="00BF085C"/>
    <w:rsid w:val="00BF0E39"/>
    <w:rsid w:val="00BF101A"/>
    <w:rsid w:val="00BF10BA"/>
    <w:rsid w:val="00BF1D0D"/>
    <w:rsid w:val="00BF22E0"/>
    <w:rsid w:val="00BF2427"/>
    <w:rsid w:val="00BF29F4"/>
    <w:rsid w:val="00BF38D0"/>
    <w:rsid w:val="00BF3DCD"/>
    <w:rsid w:val="00BF3E6E"/>
    <w:rsid w:val="00BF49C7"/>
    <w:rsid w:val="00BF50EA"/>
    <w:rsid w:val="00BF57B0"/>
    <w:rsid w:val="00BF57CC"/>
    <w:rsid w:val="00BF5DFA"/>
    <w:rsid w:val="00BF612D"/>
    <w:rsid w:val="00BF6193"/>
    <w:rsid w:val="00BF6195"/>
    <w:rsid w:val="00BF66AC"/>
    <w:rsid w:val="00BF673E"/>
    <w:rsid w:val="00BF6E00"/>
    <w:rsid w:val="00BF7558"/>
    <w:rsid w:val="00BF7807"/>
    <w:rsid w:val="00C0006B"/>
    <w:rsid w:val="00C00A42"/>
    <w:rsid w:val="00C00F65"/>
    <w:rsid w:val="00C014B4"/>
    <w:rsid w:val="00C01F80"/>
    <w:rsid w:val="00C03BD6"/>
    <w:rsid w:val="00C04130"/>
    <w:rsid w:val="00C04E8A"/>
    <w:rsid w:val="00C05156"/>
    <w:rsid w:val="00C05223"/>
    <w:rsid w:val="00C05C3F"/>
    <w:rsid w:val="00C062D1"/>
    <w:rsid w:val="00C06414"/>
    <w:rsid w:val="00C065FE"/>
    <w:rsid w:val="00C06D7F"/>
    <w:rsid w:val="00C10839"/>
    <w:rsid w:val="00C109DE"/>
    <w:rsid w:val="00C10AD4"/>
    <w:rsid w:val="00C10EBA"/>
    <w:rsid w:val="00C10FE5"/>
    <w:rsid w:val="00C123A0"/>
    <w:rsid w:val="00C136A2"/>
    <w:rsid w:val="00C1370F"/>
    <w:rsid w:val="00C1395D"/>
    <w:rsid w:val="00C14942"/>
    <w:rsid w:val="00C14C0B"/>
    <w:rsid w:val="00C1539A"/>
    <w:rsid w:val="00C158CC"/>
    <w:rsid w:val="00C16003"/>
    <w:rsid w:val="00C1620E"/>
    <w:rsid w:val="00C1671D"/>
    <w:rsid w:val="00C17016"/>
    <w:rsid w:val="00C17109"/>
    <w:rsid w:val="00C173AD"/>
    <w:rsid w:val="00C176EA"/>
    <w:rsid w:val="00C17E07"/>
    <w:rsid w:val="00C20829"/>
    <w:rsid w:val="00C20A91"/>
    <w:rsid w:val="00C20EF0"/>
    <w:rsid w:val="00C20F74"/>
    <w:rsid w:val="00C21108"/>
    <w:rsid w:val="00C213BC"/>
    <w:rsid w:val="00C220E9"/>
    <w:rsid w:val="00C229B4"/>
    <w:rsid w:val="00C22D93"/>
    <w:rsid w:val="00C23915"/>
    <w:rsid w:val="00C23F9A"/>
    <w:rsid w:val="00C24AFB"/>
    <w:rsid w:val="00C24B7D"/>
    <w:rsid w:val="00C24DBE"/>
    <w:rsid w:val="00C251EE"/>
    <w:rsid w:val="00C2528E"/>
    <w:rsid w:val="00C2585B"/>
    <w:rsid w:val="00C259A3"/>
    <w:rsid w:val="00C25A0E"/>
    <w:rsid w:val="00C25C45"/>
    <w:rsid w:val="00C26328"/>
    <w:rsid w:val="00C26785"/>
    <w:rsid w:val="00C27EB1"/>
    <w:rsid w:val="00C30E1F"/>
    <w:rsid w:val="00C31081"/>
    <w:rsid w:val="00C312A4"/>
    <w:rsid w:val="00C320B0"/>
    <w:rsid w:val="00C32670"/>
    <w:rsid w:val="00C32910"/>
    <w:rsid w:val="00C329DE"/>
    <w:rsid w:val="00C32C4D"/>
    <w:rsid w:val="00C33090"/>
    <w:rsid w:val="00C33639"/>
    <w:rsid w:val="00C3433E"/>
    <w:rsid w:val="00C34D08"/>
    <w:rsid w:val="00C34D82"/>
    <w:rsid w:val="00C34DFA"/>
    <w:rsid w:val="00C35ADC"/>
    <w:rsid w:val="00C367CC"/>
    <w:rsid w:val="00C36A34"/>
    <w:rsid w:val="00C36BC4"/>
    <w:rsid w:val="00C36D28"/>
    <w:rsid w:val="00C37CFA"/>
    <w:rsid w:val="00C4056C"/>
    <w:rsid w:val="00C410B9"/>
    <w:rsid w:val="00C411A4"/>
    <w:rsid w:val="00C412ED"/>
    <w:rsid w:val="00C41F64"/>
    <w:rsid w:val="00C42032"/>
    <w:rsid w:val="00C42D1C"/>
    <w:rsid w:val="00C4365B"/>
    <w:rsid w:val="00C437F5"/>
    <w:rsid w:val="00C43886"/>
    <w:rsid w:val="00C43E03"/>
    <w:rsid w:val="00C44302"/>
    <w:rsid w:val="00C45186"/>
    <w:rsid w:val="00C453A1"/>
    <w:rsid w:val="00C46576"/>
    <w:rsid w:val="00C47009"/>
    <w:rsid w:val="00C47658"/>
    <w:rsid w:val="00C47846"/>
    <w:rsid w:val="00C47FA1"/>
    <w:rsid w:val="00C5075A"/>
    <w:rsid w:val="00C51377"/>
    <w:rsid w:val="00C51898"/>
    <w:rsid w:val="00C51A5D"/>
    <w:rsid w:val="00C51C0A"/>
    <w:rsid w:val="00C51DE1"/>
    <w:rsid w:val="00C54035"/>
    <w:rsid w:val="00C5456F"/>
    <w:rsid w:val="00C55145"/>
    <w:rsid w:val="00C55419"/>
    <w:rsid w:val="00C55463"/>
    <w:rsid w:val="00C568AB"/>
    <w:rsid w:val="00C569DF"/>
    <w:rsid w:val="00C56B9C"/>
    <w:rsid w:val="00C57414"/>
    <w:rsid w:val="00C57802"/>
    <w:rsid w:val="00C579DB"/>
    <w:rsid w:val="00C61884"/>
    <w:rsid w:val="00C619EF"/>
    <w:rsid w:val="00C61A9B"/>
    <w:rsid w:val="00C61BF1"/>
    <w:rsid w:val="00C61C1C"/>
    <w:rsid w:val="00C61C46"/>
    <w:rsid w:val="00C61DDD"/>
    <w:rsid w:val="00C62F6B"/>
    <w:rsid w:val="00C63499"/>
    <w:rsid w:val="00C63780"/>
    <w:rsid w:val="00C63C07"/>
    <w:rsid w:val="00C63F38"/>
    <w:rsid w:val="00C64046"/>
    <w:rsid w:val="00C6409A"/>
    <w:rsid w:val="00C640AA"/>
    <w:rsid w:val="00C6411E"/>
    <w:rsid w:val="00C646B0"/>
    <w:rsid w:val="00C64DFF"/>
    <w:rsid w:val="00C64F44"/>
    <w:rsid w:val="00C65959"/>
    <w:rsid w:val="00C65A74"/>
    <w:rsid w:val="00C65CE5"/>
    <w:rsid w:val="00C65F18"/>
    <w:rsid w:val="00C66549"/>
    <w:rsid w:val="00C66574"/>
    <w:rsid w:val="00C66E9A"/>
    <w:rsid w:val="00C67102"/>
    <w:rsid w:val="00C676F4"/>
    <w:rsid w:val="00C70C67"/>
    <w:rsid w:val="00C71C07"/>
    <w:rsid w:val="00C7321D"/>
    <w:rsid w:val="00C735DE"/>
    <w:rsid w:val="00C736BA"/>
    <w:rsid w:val="00C737C4"/>
    <w:rsid w:val="00C74A98"/>
    <w:rsid w:val="00C74AAE"/>
    <w:rsid w:val="00C74C32"/>
    <w:rsid w:val="00C75362"/>
    <w:rsid w:val="00C75F6C"/>
    <w:rsid w:val="00C76ADF"/>
    <w:rsid w:val="00C76C2A"/>
    <w:rsid w:val="00C80D76"/>
    <w:rsid w:val="00C80E5D"/>
    <w:rsid w:val="00C811C9"/>
    <w:rsid w:val="00C81401"/>
    <w:rsid w:val="00C81CEB"/>
    <w:rsid w:val="00C821C2"/>
    <w:rsid w:val="00C82310"/>
    <w:rsid w:val="00C83155"/>
    <w:rsid w:val="00C8337B"/>
    <w:rsid w:val="00C837A0"/>
    <w:rsid w:val="00C83C0C"/>
    <w:rsid w:val="00C83C3F"/>
    <w:rsid w:val="00C83DDC"/>
    <w:rsid w:val="00C841FA"/>
    <w:rsid w:val="00C842CA"/>
    <w:rsid w:val="00C843EA"/>
    <w:rsid w:val="00C85093"/>
    <w:rsid w:val="00C85A63"/>
    <w:rsid w:val="00C862F6"/>
    <w:rsid w:val="00C8658F"/>
    <w:rsid w:val="00C86770"/>
    <w:rsid w:val="00C8795E"/>
    <w:rsid w:val="00C87C5B"/>
    <w:rsid w:val="00C87FEC"/>
    <w:rsid w:val="00C90153"/>
    <w:rsid w:val="00C9029C"/>
    <w:rsid w:val="00C906C3"/>
    <w:rsid w:val="00C908CC"/>
    <w:rsid w:val="00C909E9"/>
    <w:rsid w:val="00C90AA5"/>
    <w:rsid w:val="00C90EB2"/>
    <w:rsid w:val="00C9159A"/>
    <w:rsid w:val="00C91634"/>
    <w:rsid w:val="00C91E7F"/>
    <w:rsid w:val="00C93717"/>
    <w:rsid w:val="00C93940"/>
    <w:rsid w:val="00C93A4F"/>
    <w:rsid w:val="00C93B3A"/>
    <w:rsid w:val="00C93B60"/>
    <w:rsid w:val="00C9441F"/>
    <w:rsid w:val="00C94BB2"/>
    <w:rsid w:val="00C94CC4"/>
    <w:rsid w:val="00C94E09"/>
    <w:rsid w:val="00C962AA"/>
    <w:rsid w:val="00C96573"/>
    <w:rsid w:val="00C96956"/>
    <w:rsid w:val="00C96E6A"/>
    <w:rsid w:val="00C9728A"/>
    <w:rsid w:val="00C977A9"/>
    <w:rsid w:val="00C97D6D"/>
    <w:rsid w:val="00CA0491"/>
    <w:rsid w:val="00CA0807"/>
    <w:rsid w:val="00CA0E06"/>
    <w:rsid w:val="00CA172D"/>
    <w:rsid w:val="00CA2338"/>
    <w:rsid w:val="00CA24E1"/>
    <w:rsid w:val="00CA2CEC"/>
    <w:rsid w:val="00CA2F05"/>
    <w:rsid w:val="00CA3190"/>
    <w:rsid w:val="00CA3EF9"/>
    <w:rsid w:val="00CA4029"/>
    <w:rsid w:val="00CA437D"/>
    <w:rsid w:val="00CA4934"/>
    <w:rsid w:val="00CA6131"/>
    <w:rsid w:val="00CA6E9E"/>
    <w:rsid w:val="00CB04BF"/>
    <w:rsid w:val="00CB066E"/>
    <w:rsid w:val="00CB0BB8"/>
    <w:rsid w:val="00CB11F4"/>
    <w:rsid w:val="00CB2002"/>
    <w:rsid w:val="00CB2178"/>
    <w:rsid w:val="00CB2203"/>
    <w:rsid w:val="00CB3A0D"/>
    <w:rsid w:val="00CB3DA6"/>
    <w:rsid w:val="00CB4578"/>
    <w:rsid w:val="00CB4EBC"/>
    <w:rsid w:val="00CB5585"/>
    <w:rsid w:val="00CB5918"/>
    <w:rsid w:val="00CB596E"/>
    <w:rsid w:val="00CB60EB"/>
    <w:rsid w:val="00CB6261"/>
    <w:rsid w:val="00CB645A"/>
    <w:rsid w:val="00CB65B6"/>
    <w:rsid w:val="00CB68F4"/>
    <w:rsid w:val="00CB6DDA"/>
    <w:rsid w:val="00CB7278"/>
    <w:rsid w:val="00CB7704"/>
    <w:rsid w:val="00CB7946"/>
    <w:rsid w:val="00CC00BA"/>
    <w:rsid w:val="00CC0106"/>
    <w:rsid w:val="00CC11BC"/>
    <w:rsid w:val="00CC26C2"/>
    <w:rsid w:val="00CC2EC1"/>
    <w:rsid w:val="00CC32A2"/>
    <w:rsid w:val="00CC33E6"/>
    <w:rsid w:val="00CC3B8C"/>
    <w:rsid w:val="00CC3B9B"/>
    <w:rsid w:val="00CC3EB5"/>
    <w:rsid w:val="00CC40C0"/>
    <w:rsid w:val="00CC499D"/>
    <w:rsid w:val="00CC5C2E"/>
    <w:rsid w:val="00CC6050"/>
    <w:rsid w:val="00CC6364"/>
    <w:rsid w:val="00CC68BE"/>
    <w:rsid w:val="00CC6B51"/>
    <w:rsid w:val="00CC7678"/>
    <w:rsid w:val="00CC7E3F"/>
    <w:rsid w:val="00CD0063"/>
    <w:rsid w:val="00CD018D"/>
    <w:rsid w:val="00CD03C6"/>
    <w:rsid w:val="00CD045B"/>
    <w:rsid w:val="00CD0B0D"/>
    <w:rsid w:val="00CD0DF2"/>
    <w:rsid w:val="00CD2633"/>
    <w:rsid w:val="00CD2B5A"/>
    <w:rsid w:val="00CD35F3"/>
    <w:rsid w:val="00CD3F59"/>
    <w:rsid w:val="00CD4358"/>
    <w:rsid w:val="00CD4584"/>
    <w:rsid w:val="00CD4E94"/>
    <w:rsid w:val="00CD5060"/>
    <w:rsid w:val="00CD5C3A"/>
    <w:rsid w:val="00CD69CE"/>
    <w:rsid w:val="00CD6BC5"/>
    <w:rsid w:val="00CD6D8C"/>
    <w:rsid w:val="00CD7748"/>
    <w:rsid w:val="00CD786D"/>
    <w:rsid w:val="00CE0172"/>
    <w:rsid w:val="00CE052D"/>
    <w:rsid w:val="00CE0910"/>
    <w:rsid w:val="00CE0DD0"/>
    <w:rsid w:val="00CE0FC1"/>
    <w:rsid w:val="00CE106D"/>
    <w:rsid w:val="00CE1555"/>
    <w:rsid w:val="00CE1986"/>
    <w:rsid w:val="00CE1C4D"/>
    <w:rsid w:val="00CE207E"/>
    <w:rsid w:val="00CE2742"/>
    <w:rsid w:val="00CE2AB5"/>
    <w:rsid w:val="00CE3401"/>
    <w:rsid w:val="00CE38AD"/>
    <w:rsid w:val="00CE38FC"/>
    <w:rsid w:val="00CE3929"/>
    <w:rsid w:val="00CE3AC9"/>
    <w:rsid w:val="00CE4045"/>
    <w:rsid w:val="00CE4131"/>
    <w:rsid w:val="00CE49B0"/>
    <w:rsid w:val="00CE5ACC"/>
    <w:rsid w:val="00CE605B"/>
    <w:rsid w:val="00CE64A5"/>
    <w:rsid w:val="00CE6585"/>
    <w:rsid w:val="00CE79E6"/>
    <w:rsid w:val="00CE7A64"/>
    <w:rsid w:val="00CE7BF3"/>
    <w:rsid w:val="00CE7CAF"/>
    <w:rsid w:val="00CF05D6"/>
    <w:rsid w:val="00CF0CD4"/>
    <w:rsid w:val="00CF14D7"/>
    <w:rsid w:val="00CF1CF0"/>
    <w:rsid w:val="00CF274C"/>
    <w:rsid w:val="00CF299B"/>
    <w:rsid w:val="00CF2E7C"/>
    <w:rsid w:val="00CF3E0D"/>
    <w:rsid w:val="00CF4037"/>
    <w:rsid w:val="00CF4D26"/>
    <w:rsid w:val="00CF507E"/>
    <w:rsid w:val="00CF5317"/>
    <w:rsid w:val="00CF5A6D"/>
    <w:rsid w:val="00CF5FC3"/>
    <w:rsid w:val="00CF62B2"/>
    <w:rsid w:val="00CF6D41"/>
    <w:rsid w:val="00CF6DC8"/>
    <w:rsid w:val="00CF6F26"/>
    <w:rsid w:val="00CF7C63"/>
    <w:rsid w:val="00D00112"/>
    <w:rsid w:val="00D00CE8"/>
    <w:rsid w:val="00D00D36"/>
    <w:rsid w:val="00D00F17"/>
    <w:rsid w:val="00D012F9"/>
    <w:rsid w:val="00D0140F"/>
    <w:rsid w:val="00D017B4"/>
    <w:rsid w:val="00D01F39"/>
    <w:rsid w:val="00D03A89"/>
    <w:rsid w:val="00D03E25"/>
    <w:rsid w:val="00D03EDF"/>
    <w:rsid w:val="00D0411B"/>
    <w:rsid w:val="00D04371"/>
    <w:rsid w:val="00D046A3"/>
    <w:rsid w:val="00D04D6F"/>
    <w:rsid w:val="00D04F3C"/>
    <w:rsid w:val="00D05B7C"/>
    <w:rsid w:val="00D05E3E"/>
    <w:rsid w:val="00D05F7B"/>
    <w:rsid w:val="00D06833"/>
    <w:rsid w:val="00D06A27"/>
    <w:rsid w:val="00D06AD5"/>
    <w:rsid w:val="00D07715"/>
    <w:rsid w:val="00D07D0D"/>
    <w:rsid w:val="00D07EC5"/>
    <w:rsid w:val="00D07EF5"/>
    <w:rsid w:val="00D104F0"/>
    <w:rsid w:val="00D10538"/>
    <w:rsid w:val="00D109CB"/>
    <w:rsid w:val="00D10A13"/>
    <w:rsid w:val="00D11B52"/>
    <w:rsid w:val="00D12E0D"/>
    <w:rsid w:val="00D13641"/>
    <w:rsid w:val="00D1392C"/>
    <w:rsid w:val="00D159C1"/>
    <w:rsid w:val="00D16717"/>
    <w:rsid w:val="00D20329"/>
    <w:rsid w:val="00D20366"/>
    <w:rsid w:val="00D207E7"/>
    <w:rsid w:val="00D21163"/>
    <w:rsid w:val="00D211D4"/>
    <w:rsid w:val="00D21EC1"/>
    <w:rsid w:val="00D21FAA"/>
    <w:rsid w:val="00D22564"/>
    <w:rsid w:val="00D22F9B"/>
    <w:rsid w:val="00D23159"/>
    <w:rsid w:val="00D23287"/>
    <w:rsid w:val="00D232A3"/>
    <w:rsid w:val="00D239B6"/>
    <w:rsid w:val="00D23C83"/>
    <w:rsid w:val="00D24726"/>
    <w:rsid w:val="00D24A53"/>
    <w:rsid w:val="00D24B53"/>
    <w:rsid w:val="00D24BE9"/>
    <w:rsid w:val="00D25F68"/>
    <w:rsid w:val="00D26008"/>
    <w:rsid w:val="00D26635"/>
    <w:rsid w:val="00D26D99"/>
    <w:rsid w:val="00D27A45"/>
    <w:rsid w:val="00D309D6"/>
    <w:rsid w:val="00D3165E"/>
    <w:rsid w:val="00D317A8"/>
    <w:rsid w:val="00D31C48"/>
    <w:rsid w:val="00D3254E"/>
    <w:rsid w:val="00D32C2E"/>
    <w:rsid w:val="00D3357B"/>
    <w:rsid w:val="00D3379C"/>
    <w:rsid w:val="00D33FF5"/>
    <w:rsid w:val="00D34425"/>
    <w:rsid w:val="00D345D2"/>
    <w:rsid w:val="00D34991"/>
    <w:rsid w:val="00D34ABC"/>
    <w:rsid w:val="00D3600F"/>
    <w:rsid w:val="00D36947"/>
    <w:rsid w:val="00D373E1"/>
    <w:rsid w:val="00D375C6"/>
    <w:rsid w:val="00D37974"/>
    <w:rsid w:val="00D37B93"/>
    <w:rsid w:val="00D4020D"/>
    <w:rsid w:val="00D4089C"/>
    <w:rsid w:val="00D408FD"/>
    <w:rsid w:val="00D41985"/>
    <w:rsid w:val="00D41E1A"/>
    <w:rsid w:val="00D42505"/>
    <w:rsid w:val="00D42659"/>
    <w:rsid w:val="00D42923"/>
    <w:rsid w:val="00D42EA2"/>
    <w:rsid w:val="00D43C1B"/>
    <w:rsid w:val="00D44231"/>
    <w:rsid w:val="00D44A56"/>
    <w:rsid w:val="00D44C4E"/>
    <w:rsid w:val="00D4570D"/>
    <w:rsid w:val="00D45798"/>
    <w:rsid w:val="00D45BF4"/>
    <w:rsid w:val="00D4622A"/>
    <w:rsid w:val="00D462C0"/>
    <w:rsid w:val="00D4648B"/>
    <w:rsid w:val="00D467BC"/>
    <w:rsid w:val="00D46CBD"/>
    <w:rsid w:val="00D46F96"/>
    <w:rsid w:val="00D47019"/>
    <w:rsid w:val="00D50C70"/>
    <w:rsid w:val="00D511BC"/>
    <w:rsid w:val="00D51B70"/>
    <w:rsid w:val="00D51BD1"/>
    <w:rsid w:val="00D5304B"/>
    <w:rsid w:val="00D530CF"/>
    <w:rsid w:val="00D53286"/>
    <w:rsid w:val="00D53997"/>
    <w:rsid w:val="00D53BBF"/>
    <w:rsid w:val="00D53E29"/>
    <w:rsid w:val="00D54025"/>
    <w:rsid w:val="00D544F7"/>
    <w:rsid w:val="00D54F56"/>
    <w:rsid w:val="00D55202"/>
    <w:rsid w:val="00D5578B"/>
    <w:rsid w:val="00D557F6"/>
    <w:rsid w:val="00D574E8"/>
    <w:rsid w:val="00D57681"/>
    <w:rsid w:val="00D604D6"/>
    <w:rsid w:val="00D617BE"/>
    <w:rsid w:val="00D62123"/>
    <w:rsid w:val="00D622BE"/>
    <w:rsid w:val="00D62A6E"/>
    <w:rsid w:val="00D62C29"/>
    <w:rsid w:val="00D62DDC"/>
    <w:rsid w:val="00D62EA2"/>
    <w:rsid w:val="00D6305A"/>
    <w:rsid w:val="00D63298"/>
    <w:rsid w:val="00D63467"/>
    <w:rsid w:val="00D63D10"/>
    <w:rsid w:val="00D647B7"/>
    <w:rsid w:val="00D64C11"/>
    <w:rsid w:val="00D64C61"/>
    <w:rsid w:val="00D64CFD"/>
    <w:rsid w:val="00D660C8"/>
    <w:rsid w:val="00D669F9"/>
    <w:rsid w:val="00D66E1A"/>
    <w:rsid w:val="00D670A6"/>
    <w:rsid w:val="00D6758D"/>
    <w:rsid w:val="00D678B9"/>
    <w:rsid w:val="00D700FE"/>
    <w:rsid w:val="00D71CE2"/>
    <w:rsid w:val="00D71F87"/>
    <w:rsid w:val="00D720A4"/>
    <w:rsid w:val="00D72107"/>
    <w:rsid w:val="00D72120"/>
    <w:rsid w:val="00D723E7"/>
    <w:rsid w:val="00D723EA"/>
    <w:rsid w:val="00D729FC"/>
    <w:rsid w:val="00D73C64"/>
    <w:rsid w:val="00D73E3C"/>
    <w:rsid w:val="00D7448C"/>
    <w:rsid w:val="00D74D30"/>
    <w:rsid w:val="00D74DA1"/>
    <w:rsid w:val="00D74ED9"/>
    <w:rsid w:val="00D74FDE"/>
    <w:rsid w:val="00D75A65"/>
    <w:rsid w:val="00D75B05"/>
    <w:rsid w:val="00D75B79"/>
    <w:rsid w:val="00D76426"/>
    <w:rsid w:val="00D76632"/>
    <w:rsid w:val="00D768D4"/>
    <w:rsid w:val="00D76F78"/>
    <w:rsid w:val="00D770AD"/>
    <w:rsid w:val="00D8001E"/>
    <w:rsid w:val="00D80311"/>
    <w:rsid w:val="00D804EE"/>
    <w:rsid w:val="00D80836"/>
    <w:rsid w:val="00D80A7C"/>
    <w:rsid w:val="00D80B6A"/>
    <w:rsid w:val="00D80F51"/>
    <w:rsid w:val="00D817CE"/>
    <w:rsid w:val="00D819D5"/>
    <w:rsid w:val="00D82067"/>
    <w:rsid w:val="00D8267A"/>
    <w:rsid w:val="00D829BA"/>
    <w:rsid w:val="00D83E59"/>
    <w:rsid w:val="00D84E5A"/>
    <w:rsid w:val="00D85208"/>
    <w:rsid w:val="00D86059"/>
    <w:rsid w:val="00D861CA"/>
    <w:rsid w:val="00D8677E"/>
    <w:rsid w:val="00D86F5A"/>
    <w:rsid w:val="00D875BE"/>
    <w:rsid w:val="00D87DCB"/>
    <w:rsid w:val="00D90258"/>
    <w:rsid w:val="00D90270"/>
    <w:rsid w:val="00D903D1"/>
    <w:rsid w:val="00D90D6E"/>
    <w:rsid w:val="00D90EA0"/>
    <w:rsid w:val="00D90EF4"/>
    <w:rsid w:val="00D90F06"/>
    <w:rsid w:val="00D912CA"/>
    <w:rsid w:val="00D92A3B"/>
    <w:rsid w:val="00D92BEA"/>
    <w:rsid w:val="00D9359B"/>
    <w:rsid w:val="00D93832"/>
    <w:rsid w:val="00D93847"/>
    <w:rsid w:val="00D94076"/>
    <w:rsid w:val="00D940A7"/>
    <w:rsid w:val="00D940AF"/>
    <w:rsid w:val="00D94549"/>
    <w:rsid w:val="00D947BA"/>
    <w:rsid w:val="00D94D81"/>
    <w:rsid w:val="00D9521F"/>
    <w:rsid w:val="00D95C25"/>
    <w:rsid w:val="00D95D24"/>
    <w:rsid w:val="00D96462"/>
    <w:rsid w:val="00D96F5A"/>
    <w:rsid w:val="00D972ED"/>
    <w:rsid w:val="00D977B2"/>
    <w:rsid w:val="00D97959"/>
    <w:rsid w:val="00D97FE0"/>
    <w:rsid w:val="00DA0253"/>
    <w:rsid w:val="00DA090B"/>
    <w:rsid w:val="00DA0DAE"/>
    <w:rsid w:val="00DA189D"/>
    <w:rsid w:val="00DA1F4C"/>
    <w:rsid w:val="00DA2087"/>
    <w:rsid w:val="00DA2976"/>
    <w:rsid w:val="00DA33E7"/>
    <w:rsid w:val="00DA3A3F"/>
    <w:rsid w:val="00DA42FE"/>
    <w:rsid w:val="00DA4679"/>
    <w:rsid w:val="00DA50C0"/>
    <w:rsid w:val="00DA560D"/>
    <w:rsid w:val="00DA653A"/>
    <w:rsid w:val="00DA6867"/>
    <w:rsid w:val="00DA78E9"/>
    <w:rsid w:val="00DB014E"/>
    <w:rsid w:val="00DB0B63"/>
    <w:rsid w:val="00DB250F"/>
    <w:rsid w:val="00DB264C"/>
    <w:rsid w:val="00DB2923"/>
    <w:rsid w:val="00DB366F"/>
    <w:rsid w:val="00DB36ED"/>
    <w:rsid w:val="00DB3F96"/>
    <w:rsid w:val="00DB442A"/>
    <w:rsid w:val="00DB448F"/>
    <w:rsid w:val="00DB491A"/>
    <w:rsid w:val="00DB4C79"/>
    <w:rsid w:val="00DB4FC5"/>
    <w:rsid w:val="00DB52A1"/>
    <w:rsid w:val="00DB542C"/>
    <w:rsid w:val="00DB57AE"/>
    <w:rsid w:val="00DB582F"/>
    <w:rsid w:val="00DB5B4C"/>
    <w:rsid w:val="00DB5E7B"/>
    <w:rsid w:val="00DB5F83"/>
    <w:rsid w:val="00DB5FDE"/>
    <w:rsid w:val="00DB618D"/>
    <w:rsid w:val="00DB643E"/>
    <w:rsid w:val="00DB7A2C"/>
    <w:rsid w:val="00DB7B2B"/>
    <w:rsid w:val="00DB7DE1"/>
    <w:rsid w:val="00DC006D"/>
    <w:rsid w:val="00DC0529"/>
    <w:rsid w:val="00DC0D40"/>
    <w:rsid w:val="00DC1CD3"/>
    <w:rsid w:val="00DC1D1D"/>
    <w:rsid w:val="00DC240F"/>
    <w:rsid w:val="00DC25BA"/>
    <w:rsid w:val="00DC2A10"/>
    <w:rsid w:val="00DC2A52"/>
    <w:rsid w:val="00DC2E3A"/>
    <w:rsid w:val="00DC3966"/>
    <w:rsid w:val="00DC450D"/>
    <w:rsid w:val="00DC4579"/>
    <w:rsid w:val="00DC45AC"/>
    <w:rsid w:val="00DC4AC4"/>
    <w:rsid w:val="00DC4F8A"/>
    <w:rsid w:val="00DC51AA"/>
    <w:rsid w:val="00DC6350"/>
    <w:rsid w:val="00DC6BCC"/>
    <w:rsid w:val="00DC6D49"/>
    <w:rsid w:val="00DC7CD1"/>
    <w:rsid w:val="00DD020D"/>
    <w:rsid w:val="00DD0D64"/>
    <w:rsid w:val="00DD1513"/>
    <w:rsid w:val="00DD1927"/>
    <w:rsid w:val="00DD26C9"/>
    <w:rsid w:val="00DD2949"/>
    <w:rsid w:val="00DD2CF7"/>
    <w:rsid w:val="00DD319C"/>
    <w:rsid w:val="00DD3648"/>
    <w:rsid w:val="00DD36E1"/>
    <w:rsid w:val="00DD3B10"/>
    <w:rsid w:val="00DD3C7C"/>
    <w:rsid w:val="00DD438F"/>
    <w:rsid w:val="00DD4914"/>
    <w:rsid w:val="00DD4957"/>
    <w:rsid w:val="00DD4CAC"/>
    <w:rsid w:val="00DD5135"/>
    <w:rsid w:val="00DD557F"/>
    <w:rsid w:val="00DD6229"/>
    <w:rsid w:val="00DD7456"/>
    <w:rsid w:val="00DD7539"/>
    <w:rsid w:val="00DD766C"/>
    <w:rsid w:val="00DD7ABF"/>
    <w:rsid w:val="00DD7B39"/>
    <w:rsid w:val="00DD7EB8"/>
    <w:rsid w:val="00DE0AC4"/>
    <w:rsid w:val="00DE0B75"/>
    <w:rsid w:val="00DE103B"/>
    <w:rsid w:val="00DE24BA"/>
    <w:rsid w:val="00DE2776"/>
    <w:rsid w:val="00DE315F"/>
    <w:rsid w:val="00DE3C22"/>
    <w:rsid w:val="00DE406E"/>
    <w:rsid w:val="00DE4893"/>
    <w:rsid w:val="00DE4A1F"/>
    <w:rsid w:val="00DE4BDE"/>
    <w:rsid w:val="00DE501C"/>
    <w:rsid w:val="00DE53E4"/>
    <w:rsid w:val="00DE6334"/>
    <w:rsid w:val="00DF0462"/>
    <w:rsid w:val="00DF099E"/>
    <w:rsid w:val="00DF0A28"/>
    <w:rsid w:val="00DF1056"/>
    <w:rsid w:val="00DF1152"/>
    <w:rsid w:val="00DF17DF"/>
    <w:rsid w:val="00DF20B4"/>
    <w:rsid w:val="00DF21A5"/>
    <w:rsid w:val="00DF3AB6"/>
    <w:rsid w:val="00DF4535"/>
    <w:rsid w:val="00DF4799"/>
    <w:rsid w:val="00DF49D0"/>
    <w:rsid w:val="00DF533F"/>
    <w:rsid w:val="00DF6D4D"/>
    <w:rsid w:val="00DF6EE8"/>
    <w:rsid w:val="00DF719A"/>
    <w:rsid w:val="00DF7856"/>
    <w:rsid w:val="00E006F4"/>
    <w:rsid w:val="00E0136E"/>
    <w:rsid w:val="00E01524"/>
    <w:rsid w:val="00E01791"/>
    <w:rsid w:val="00E025ED"/>
    <w:rsid w:val="00E02888"/>
    <w:rsid w:val="00E02CCF"/>
    <w:rsid w:val="00E02E0D"/>
    <w:rsid w:val="00E03294"/>
    <w:rsid w:val="00E032BF"/>
    <w:rsid w:val="00E03A6F"/>
    <w:rsid w:val="00E03F36"/>
    <w:rsid w:val="00E041E9"/>
    <w:rsid w:val="00E0451B"/>
    <w:rsid w:val="00E0519C"/>
    <w:rsid w:val="00E0556B"/>
    <w:rsid w:val="00E05CB8"/>
    <w:rsid w:val="00E06A4A"/>
    <w:rsid w:val="00E06F81"/>
    <w:rsid w:val="00E07313"/>
    <w:rsid w:val="00E107F8"/>
    <w:rsid w:val="00E10ED5"/>
    <w:rsid w:val="00E11122"/>
    <w:rsid w:val="00E1166D"/>
    <w:rsid w:val="00E1175D"/>
    <w:rsid w:val="00E11CDC"/>
    <w:rsid w:val="00E1207A"/>
    <w:rsid w:val="00E13128"/>
    <w:rsid w:val="00E13C12"/>
    <w:rsid w:val="00E14247"/>
    <w:rsid w:val="00E14508"/>
    <w:rsid w:val="00E14586"/>
    <w:rsid w:val="00E14CF6"/>
    <w:rsid w:val="00E151A3"/>
    <w:rsid w:val="00E15262"/>
    <w:rsid w:val="00E15851"/>
    <w:rsid w:val="00E15BA8"/>
    <w:rsid w:val="00E16075"/>
    <w:rsid w:val="00E163B5"/>
    <w:rsid w:val="00E1676F"/>
    <w:rsid w:val="00E171E6"/>
    <w:rsid w:val="00E17438"/>
    <w:rsid w:val="00E1757D"/>
    <w:rsid w:val="00E179D0"/>
    <w:rsid w:val="00E20373"/>
    <w:rsid w:val="00E20E16"/>
    <w:rsid w:val="00E21576"/>
    <w:rsid w:val="00E2178A"/>
    <w:rsid w:val="00E220D1"/>
    <w:rsid w:val="00E22729"/>
    <w:rsid w:val="00E22ADE"/>
    <w:rsid w:val="00E237D8"/>
    <w:rsid w:val="00E23996"/>
    <w:rsid w:val="00E2405A"/>
    <w:rsid w:val="00E247B7"/>
    <w:rsid w:val="00E24AB5"/>
    <w:rsid w:val="00E251E0"/>
    <w:rsid w:val="00E2537B"/>
    <w:rsid w:val="00E2575F"/>
    <w:rsid w:val="00E25893"/>
    <w:rsid w:val="00E25A5D"/>
    <w:rsid w:val="00E25D2E"/>
    <w:rsid w:val="00E25D40"/>
    <w:rsid w:val="00E263C1"/>
    <w:rsid w:val="00E277FE"/>
    <w:rsid w:val="00E278CB"/>
    <w:rsid w:val="00E27F64"/>
    <w:rsid w:val="00E302B7"/>
    <w:rsid w:val="00E30303"/>
    <w:rsid w:val="00E30406"/>
    <w:rsid w:val="00E307D1"/>
    <w:rsid w:val="00E3088C"/>
    <w:rsid w:val="00E30915"/>
    <w:rsid w:val="00E30A33"/>
    <w:rsid w:val="00E30CA5"/>
    <w:rsid w:val="00E30F4A"/>
    <w:rsid w:val="00E32111"/>
    <w:rsid w:val="00E32696"/>
    <w:rsid w:val="00E32EC6"/>
    <w:rsid w:val="00E33479"/>
    <w:rsid w:val="00E334FA"/>
    <w:rsid w:val="00E338F4"/>
    <w:rsid w:val="00E34656"/>
    <w:rsid w:val="00E3481B"/>
    <w:rsid w:val="00E34C6D"/>
    <w:rsid w:val="00E35259"/>
    <w:rsid w:val="00E357B3"/>
    <w:rsid w:val="00E35D4E"/>
    <w:rsid w:val="00E36208"/>
    <w:rsid w:val="00E364EA"/>
    <w:rsid w:val="00E36D02"/>
    <w:rsid w:val="00E36DB5"/>
    <w:rsid w:val="00E36F21"/>
    <w:rsid w:val="00E3701A"/>
    <w:rsid w:val="00E401B5"/>
    <w:rsid w:val="00E40287"/>
    <w:rsid w:val="00E4052A"/>
    <w:rsid w:val="00E4052D"/>
    <w:rsid w:val="00E40881"/>
    <w:rsid w:val="00E40E7A"/>
    <w:rsid w:val="00E4114A"/>
    <w:rsid w:val="00E42632"/>
    <w:rsid w:val="00E42AEA"/>
    <w:rsid w:val="00E42E8C"/>
    <w:rsid w:val="00E43A54"/>
    <w:rsid w:val="00E447B6"/>
    <w:rsid w:val="00E449DB"/>
    <w:rsid w:val="00E44A81"/>
    <w:rsid w:val="00E44F79"/>
    <w:rsid w:val="00E458D5"/>
    <w:rsid w:val="00E45B5D"/>
    <w:rsid w:val="00E463D1"/>
    <w:rsid w:val="00E46665"/>
    <w:rsid w:val="00E46794"/>
    <w:rsid w:val="00E4684F"/>
    <w:rsid w:val="00E46C29"/>
    <w:rsid w:val="00E47379"/>
    <w:rsid w:val="00E47741"/>
    <w:rsid w:val="00E47972"/>
    <w:rsid w:val="00E47A99"/>
    <w:rsid w:val="00E47EAB"/>
    <w:rsid w:val="00E50EDF"/>
    <w:rsid w:val="00E5134D"/>
    <w:rsid w:val="00E51990"/>
    <w:rsid w:val="00E5224C"/>
    <w:rsid w:val="00E5269D"/>
    <w:rsid w:val="00E52B78"/>
    <w:rsid w:val="00E5347F"/>
    <w:rsid w:val="00E54319"/>
    <w:rsid w:val="00E547A6"/>
    <w:rsid w:val="00E547EC"/>
    <w:rsid w:val="00E55CF6"/>
    <w:rsid w:val="00E56633"/>
    <w:rsid w:val="00E56B26"/>
    <w:rsid w:val="00E56E00"/>
    <w:rsid w:val="00E572A6"/>
    <w:rsid w:val="00E572E3"/>
    <w:rsid w:val="00E57601"/>
    <w:rsid w:val="00E57D9C"/>
    <w:rsid w:val="00E602BA"/>
    <w:rsid w:val="00E6070B"/>
    <w:rsid w:val="00E60854"/>
    <w:rsid w:val="00E60DC8"/>
    <w:rsid w:val="00E6182F"/>
    <w:rsid w:val="00E619DE"/>
    <w:rsid w:val="00E6212C"/>
    <w:rsid w:val="00E62487"/>
    <w:rsid w:val="00E62AEA"/>
    <w:rsid w:val="00E62C55"/>
    <w:rsid w:val="00E6314B"/>
    <w:rsid w:val="00E632DD"/>
    <w:rsid w:val="00E64389"/>
    <w:rsid w:val="00E64F7E"/>
    <w:rsid w:val="00E6531D"/>
    <w:rsid w:val="00E65635"/>
    <w:rsid w:val="00E65A19"/>
    <w:rsid w:val="00E677E3"/>
    <w:rsid w:val="00E67D8E"/>
    <w:rsid w:val="00E7098A"/>
    <w:rsid w:val="00E70C3F"/>
    <w:rsid w:val="00E710F7"/>
    <w:rsid w:val="00E7183D"/>
    <w:rsid w:val="00E71A9C"/>
    <w:rsid w:val="00E71AD2"/>
    <w:rsid w:val="00E71F47"/>
    <w:rsid w:val="00E729E4"/>
    <w:rsid w:val="00E738FD"/>
    <w:rsid w:val="00E739DE"/>
    <w:rsid w:val="00E754B8"/>
    <w:rsid w:val="00E75779"/>
    <w:rsid w:val="00E759EF"/>
    <w:rsid w:val="00E75AD2"/>
    <w:rsid w:val="00E76587"/>
    <w:rsid w:val="00E768FC"/>
    <w:rsid w:val="00E76CEA"/>
    <w:rsid w:val="00E773C3"/>
    <w:rsid w:val="00E77474"/>
    <w:rsid w:val="00E777F8"/>
    <w:rsid w:val="00E8007F"/>
    <w:rsid w:val="00E8019B"/>
    <w:rsid w:val="00E8076E"/>
    <w:rsid w:val="00E80C49"/>
    <w:rsid w:val="00E81455"/>
    <w:rsid w:val="00E81687"/>
    <w:rsid w:val="00E81C83"/>
    <w:rsid w:val="00E823E9"/>
    <w:rsid w:val="00E825D0"/>
    <w:rsid w:val="00E82600"/>
    <w:rsid w:val="00E8279C"/>
    <w:rsid w:val="00E82F40"/>
    <w:rsid w:val="00E8327B"/>
    <w:rsid w:val="00E83355"/>
    <w:rsid w:val="00E83474"/>
    <w:rsid w:val="00E834B8"/>
    <w:rsid w:val="00E838FC"/>
    <w:rsid w:val="00E8410B"/>
    <w:rsid w:val="00E84318"/>
    <w:rsid w:val="00E84BA6"/>
    <w:rsid w:val="00E84E81"/>
    <w:rsid w:val="00E85DE9"/>
    <w:rsid w:val="00E86342"/>
    <w:rsid w:val="00E863F1"/>
    <w:rsid w:val="00E87071"/>
    <w:rsid w:val="00E90581"/>
    <w:rsid w:val="00E90EE8"/>
    <w:rsid w:val="00E91272"/>
    <w:rsid w:val="00E9215A"/>
    <w:rsid w:val="00E922F8"/>
    <w:rsid w:val="00E926C4"/>
    <w:rsid w:val="00E93212"/>
    <w:rsid w:val="00E93273"/>
    <w:rsid w:val="00E93525"/>
    <w:rsid w:val="00E94F69"/>
    <w:rsid w:val="00E9558F"/>
    <w:rsid w:val="00E956D7"/>
    <w:rsid w:val="00E95C95"/>
    <w:rsid w:val="00E974D8"/>
    <w:rsid w:val="00EA09A3"/>
    <w:rsid w:val="00EA1897"/>
    <w:rsid w:val="00EA1B22"/>
    <w:rsid w:val="00EA2170"/>
    <w:rsid w:val="00EA21AF"/>
    <w:rsid w:val="00EA220D"/>
    <w:rsid w:val="00EA23C9"/>
    <w:rsid w:val="00EA2417"/>
    <w:rsid w:val="00EA24AC"/>
    <w:rsid w:val="00EA25F7"/>
    <w:rsid w:val="00EA2C80"/>
    <w:rsid w:val="00EA310E"/>
    <w:rsid w:val="00EA31E3"/>
    <w:rsid w:val="00EA3286"/>
    <w:rsid w:val="00EA32FB"/>
    <w:rsid w:val="00EA3429"/>
    <w:rsid w:val="00EA360B"/>
    <w:rsid w:val="00EA46AD"/>
    <w:rsid w:val="00EA584C"/>
    <w:rsid w:val="00EA5A30"/>
    <w:rsid w:val="00EA5EBA"/>
    <w:rsid w:val="00EA671F"/>
    <w:rsid w:val="00EA6818"/>
    <w:rsid w:val="00EA6D36"/>
    <w:rsid w:val="00EA6E3A"/>
    <w:rsid w:val="00EA6F4B"/>
    <w:rsid w:val="00EA71FC"/>
    <w:rsid w:val="00EA7318"/>
    <w:rsid w:val="00EA7E1D"/>
    <w:rsid w:val="00EB031D"/>
    <w:rsid w:val="00EB0961"/>
    <w:rsid w:val="00EB0C47"/>
    <w:rsid w:val="00EB126A"/>
    <w:rsid w:val="00EB199E"/>
    <w:rsid w:val="00EB1BF0"/>
    <w:rsid w:val="00EB216A"/>
    <w:rsid w:val="00EB2541"/>
    <w:rsid w:val="00EB27C5"/>
    <w:rsid w:val="00EB2F2E"/>
    <w:rsid w:val="00EB32A2"/>
    <w:rsid w:val="00EB3332"/>
    <w:rsid w:val="00EB379E"/>
    <w:rsid w:val="00EB50C5"/>
    <w:rsid w:val="00EB5162"/>
    <w:rsid w:val="00EB5FE8"/>
    <w:rsid w:val="00EB5FEC"/>
    <w:rsid w:val="00EB6ACE"/>
    <w:rsid w:val="00EB7115"/>
    <w:rsid w:val="00EB7605"/>
    <w:rsid w:val="00EC03AE"/>
    <w:rsid w:val="00EC04B2"/>
    <w:rsid w:val="00EC107D"/>
    <w:rsid w:val="00EC10F4"/>
    <w:rsid w:val="00EC134E"/>
    <w:rsid w:val="00EC13CF"/>
    <w:rsid w:val="00EC1FDE"/>
    <w:rsid w:val="00EC2D82"/>
    <w:rsid w:val="00EC3319"/>
    <w:rsid w:val="00EC43B7"/>
    <w:rsid w:val="00EC4539"/>
    <w:rsid w:val="00EC4667"/>
    <w:rsid w:val="00EC5F6A"/>
    <w:rsid w:val="00EC6E21"/>
    <w:rsid w:val="00EC6FF7"/>
    <w:rsid w:val="00EC7386"/>
    <w:rsid w:val="00ED01C4"/>
    <w:rsid w:val="00ED07BA"/>
    <w:rsid w:val="00ED14AB"/>
    <w:rsid w:val="00ED18D0"/>
    <w:rsid w:val="00ED1A15"/>
    <w:rsid w:val="00ED23F4"/>
    <w:rsid w:val="00ED2C82"/>
    <w:rsid w:val="00ED2D6A"/>
    <w:rsid w:val="00ED3ABD"/>
    <w:rsid w:val="00ED3F39"/>
    <w:rsid w:val="00ED430F"/>
    <w:rsid w:val="00ED4A24"/>
    <w:rsid w:val="00ED4A92"/>
    <w:rsid w:val="00ED4C6F"/>
    <w:rsid w:val="00ED4EC2"/>
    <w:rsid w:val="00ED5A6B"/>
    <w:rsid w:val="00ED5F0C"/>
    <w:rsid w:val="00ED60A8"/>
    <w:rsid w:val="00ED6817"/>
    <w:rsid w:val="00ED691E"/>
    <w:rsid w:val="00ED6D6B"/>
    <w:rsid w:val="00ED7AC4"/>
    <w:rsid w:val="00EE0693"/>
    <w:rsid w:val="00EE12E1"/>
    <w:rsid w:val="00EE24BF"/>
    <w:rsid w:val="00EE2519"/>
    <w:rsid w:val="00EE27DF"/>
    <w:rsid w:val="00EE2A09"/>
    <w:rsid w:val="00EE2FFE"/>
    <w:rsid w:val="00EE3386"/>
    <w:rsid w:val="00EE349D"/>
    <w:rsid w:val="00EE3B17"/>
    <w:rsid w:val="00EE40CB"/>
    <w:rsid w:val="00EE457F"/>
    <w:rsid w:val="00EE4729"/>
    <w:rsid w:val="00EE49DF"/>
    <w:rsid w:val="00EE5088"/>
    <w:rsid w:val="00EE5603"/>
    <w:rsid w:val="00EE571B"/>
    <w:rsid w:val="00EE5857"/>
    <w:rsid w:val="00EE6172"/>
    <w:rsid w:val="00EE719A"/>
    <w:rsid w:val="00EE7936"/>
    <w:rsid w:val="00EE7B00"/>
    <w:rsid w:val="00EE7B0A"/>
    <w:rsid w:val="00EE7C35"/>
    <w:rsid w:val="00EE7E6F"/>
    <w:rsid w:val="00EF00D8"/>
    <w:rsid w:val="00EF09A0"/>
    <w:rsid w:val="00EF1614"/>
    <w:rsid w:val="00EF1AAC"/>
    <w:rsid w:val="00EF1FD4"/>
    <w:rsid w:val="00EF2F2A"/>
    <w:rsid w:val="00EF3637"/>
    <w:rsid w:val="00EF3CD2"/>
    <w:rsid w:val="00EF42E8"/>
    <w:rsid w:val="00EF46F7"/>
    <w:rsid w:val="00EF5EE7"/>
    <w:rsid w:val="00EF61D5"/>
    <w:rsid w:val="00EF6724"/>
    <w:rsid w:val="00EF6DBD"/>
    <w:rsid w:val="00EF7648"/>
    <w:rsid w:val="00EF7930"/>
    <w:rsid w:val="00EF7F53"/>
    <w:rsid w:val="00F00598"/>
    <w:rsid w:val="00F019B3"/>
    <w:rsid w:val="00F01DAB"/>
    <w:rsid w:val="00F020FE"/>
    <w:rsid w:val="00F02467"/>
    <w:rsid w:val="00F02E73"/>
    <w:rsid w:val="00F02F55"/>
    <w:rsid w:val="00F039D1"/>
    <w:rsid w:val="00F041DA"/>
    <w:rsid w:val="00F044E0"/>
    <w:rsid w:val="00F0470E"/>
    <w:rsid w:val="00F049E2"/>
    <w:rsid w:val="00F051FC"/>
    <w:rsid w:val="00F068B8"/>
    <w:rsid w:val="00F070C0"/>
    <w:rsid w:val="00F0745D"/>
    <w:rsid w:val="00F076AE"/>
    <w:rsid w:val="00F1000D"/>
    <w:rsid w:val="00F10610"/>
    <w:rsid w:val="00F10B71"/>
    <w:rsid w:val="00F10E81"/>
    <w:rsid w:val="00F117C6"/>
    <w:rsid w:val="00F11F88"/>
    <w:rsid w:val="00F1211D"/>
    <w:rsid w:val="00F121BC"/>
    <w:rsid w:val="00F12B94"/>
    <w:rsid w:val="00F12DC3"/>
    <w:rsid w:val="00F1311C"/>
    <w:rsid w:val="00F135F1"/>
    <w:rsid w:val="00F13615"/>
    <w:rsid w:val="00F136B4"/>
    <w:rsid w:val="00F13E0B"/>
    <w:rsid w:val="00F13EB0"/>
    <w:rsid w:val="00F15428"/>
    <w:rsid w:val="00F154FD"/>
    <w:rsid w:val="00F163F2"/>
    <w:rsid w:val="00F1737A"/>
    <w:rsid w:val="00F17D94"/>
    <w:rsid w:val="00F17F75"/>
    <w:rsid w:val="00F204E8"/>
    <w:rsid w:val="00F20590"/>
    <w:rsid w:val="00F205B8"/>
    <w:rsid w:val="00F20E31"/>
    <w:rsid w:val="00F21238"/>
    <w:rsid w:val="00F217CC"/>
    <w:rsid w:val="00F21AD6"/>
    <w:rsid w:val="00F21F2D"/>
    <w:rsid w:val="00F2219D"/>
    <w:rsid w:val="00F224D3"/>
    <w:rsid w:val="00F22761"/>
    <w:rsid w:val="00F2299D"/>
    <w:rsid w:val="00F229B2"/>
    <w:rsid w:val="00F2312B"/>
    <w:rsid w:val="00F2380B"/>
    <w:rsid w:val="00F23C30"/>
    <w:rsid w:val="00F23EB2"/>
    <w:rsid w:val="00F23FFA"/>
    <w:rsid w:val="00F2412F"/>
    <w:rsid w:val="00F246B6"/>
    <w:rsid w:val="00F246C0"/>
    <w:rsid w:val="00F2551E"/>
    <w:rsid w:val="00F258EC"/>
    <w:rsid w:val="00F25A30"/>
    <w:rsid w:val="00F25A84"/>
    <w:rsid w:val="00F25ECE"/>
    <w:rsid w:val="00F260AE"/>
    <w:rsid w:val="00F306C4"/>
    <w:rsid w:val="00F3073B"/>
    <w:rsid w:val="00F30BB4"/>
    <w:rsid w:val="00F3133C"/>
    <w:rsid w:val="00F31BF4"/>
    <w:rsid w:val="00F31DD2"/>
    <w:rsid w:val="00F3229E"/>
    <w:rsid w:val="00F32B1B"/>
    <w:rsid w:val="00F32D39"/>
    <w:rsid w:val="00F335FF"/>
    <w:rsid w:val="00F3399A"/>
    <w:rsid w:val="00F33D6A"/>
    <w:rsid w:val="00F33D7E"/>
    <w:rsid w:val="00F3424E"/>
    <w:rsid w:val="00F346D7"/>
    <w:rsid w:val="00F349E1"/>
    <w:rsid w:val="00F35525"/>
    <w:rsid w:val="00F35BF6"/>
    <w:rsid w:val="00F360AF"/>
    <w:rsid w:val="00F367A1"/>
    <w:rsid w:val="00F36E94"/>
    <w:rsid w:val="00F37246"/>
    <w:rsid w:val="00F3733D"/>
    <w:rsid w:val="00F373EE"/>
    <w:rsid w:val="00F40016"/>
    <w:rsid w:val="00F40742"/>
    <w:rsid w:val="00F40FCE"/>
    <w:rsid w:val="00F40FCF"/>
    <w:rsid w:val="00F412C6"/>
    <w:rsid w:val="00F417A3"/>
    <w:rsid w:val="00F4199A"/>
    <w:rsid w:val="00F41A8B"/>
    <w:rsid w:val="00F422FE"/>
    <w:rsid w:val="00F42EB9"/>
    <w:rsid w:val="00F43B52"/>
    <w:rsid w:val="00F43E7F"/>
    <w:rsid w:val="00F440DF"/>
    <w:rsid w:val="00F44467"/>
    <w:rsid w:val="00F44907"/>
    <w:rsid w:val="00F44C13"/>
    <w:rsid w:val="00F44DCC"/>
    <w:rsid w:val="00F451E0"/>
    <w:rsid w:val="00F45C59"/>
    <w:rsid w:val="00F45FE3"/>
    <w:rsid w:val="00F46B31"/>
    <w:rsid w:val="00F46B59"/>
    <w:rsid w:val="00F46EC6"/>
    <w:rsid w:val="00F46F8E"/>
    <w:rsid w:val="00F46FCF"/>
    <w:rsid w:val="00F47180"/>
    <w:rsid w:val="00F471E2"/>
    <w:rsid w:val="00F472E1"/>
    <w:rsid w:val="00F474CA"/>
    <w:rsid w:val="00F51447"/>
    <w:rsid w:val="00F518F2"/>
    <w:rsid w:val="00F51F4F"/>
    <w:rsid w:val="00F52923"/>
    <w:rsid w:val="00F5345B"/>
    <w:rsid w:val="00F53AF5"/>
    <w:rsid w:val="00F54FDD"/>
    <w:rsid w:val="00F551E0"/>
    <w:rsid w:val="00F552C5"/>
    <w:rsid w:val="00F55521"/>
    <w:rsid w:val="00F55589"/>
    <w:rsid w:val="00F56275"/>
    <w:rsid w:val="00F562C7"/>
    <w:rsid w:val="00F57396"/>
    <w:rsid w:val="00F57806"/>
    <w:rsid w:val="00F57A5B"/>
    <w:rsid w:val="00F57C26"/>
    <w:rsid w:val="00F57D1D"/>
    <w:rsid w:val="00F60ED6"/>
    <w:rsid w:val="00F61B9B"/>
    <w:rsid w:val="00F61C86"/>
    <w:rsid w:val="00F62DCC"/>
    <w:rsid w:val="00F62E50"/>
    <w:rsid w:val="00F62E57"/>
    <w:rsid w:val="00F63E8F"/>
    <w:rsid w:val="00F643DD"/>
    <w:rsid w:val="00F64636"/>
    <w:rsid w:val="00F64922"/>
    <w:rsid w:val="00F64B39"/>
    <w:rsid w:val="00F64BDE"/>
    <w:rsid w:val="00F64FFA"/>
    <w:rsid w:val="00F651F2"/>
    <w:rsid w:val="00F6640E"/>
    <w:rsid w:val="00F665FD"/>
    <w:rsid w:val="00F66A4C"/>
    <w:rsid w:val="00F6704C"/>
    <w:rsid w:val="00F675F7"/>
    <w:rsid w:val="00F677AB"/>
    <w:rsid w:val="00F70237"/>
    <w:rsid w:val="00F70446"/>
    <w:rsid w:val="00F70775"/>
    <w:rsid w:val="00F70CE8"/>
    <w:rsid w:val="00F70D00"/>
    <w:rsid w:val="00F711BE"/>
    <w:rsid w:val="00F71594"/>
    <w:rsid w:val="00F71A55"/>
    <w:rsid w:val="00F72021"/>
    <w:rsid w:val="00F727C1"/>
    <w:rsid w:val="00F72DB8"/>
    <w:rsid w:val="00F73731"/>
    <w:rsid w:val="00F738CD"/>
    <w:rsid w:val="00F73CC8"/>
    <w:rsid w:val="00F73E1F"/>
    <w:rsid w:val="00F74D20"/>
    <w:rsid w:val="00F75F12"/>
    <w:rsid w:val="00F7783C"/>
    <w:rsid w:val="00F77A7F"/>
    <w:rsid w:val="00F77B97"/>
    <w:rsid w:val="00F801AB"/>
    <w:rsid w:val="00F81391"/>
    <w:rsid w:val="00F81797"/>
    <w:rsid w:val="00F8192F"/>
    <w:rsid w:val="00F81B6C"/>
    <w:rsid w:val="00F81C5B"/>
    <w:rsid w:val="00F820CC"/>
    <w:rsid w:val="00F82135"/>
    <w:rsid w:val="00F82495"/>
    <w:rsid w:val="00F82897"/>
    <w:rsid w:val="00F82BC2"/>
    <w:rsid w:val="00F830A7"/>
    <w:rsid w:val="00F8322C"/>
    <w:rsid w:val="00F83508"/>
    <w:rsid w:val="00F83C57"/>
    <w:rsid w:val="00F83CFA"/>
    <w:rsid w:val="00F841E8"/>
    <w:rsid w:val="00F85162"/>
    <w:rsid w:val="00F852B2"/>
    <w:rsid w:val="00F8537C"/>
    <w:rsid w:val="00F85EF8"/>
    <w:rsid w:val="00F860FF"/>
    <w:rsid w:val="00F86220"/>
    <w:rsid w:val="00F86AD4"/>
    <w:rsid w:val="00F87783"/>
    <w:rsid w:val="00F87C73"/>
    <w:rsid w:val="00F901FD"/>
    <w:rsid w:val="00F9072C"/>
    <w:rsid w:val="00F90A8F"/>
    <w:rsid w:val="00F90D36"/>
    <w:rsid w:val="00F90ED9"/>
    <w:rsid w:val="00F9118E"/>
    <w:rsid w:val="00F913E5"/>
    <w:rsid w:val="00F91458"/>
    <w:rsid w:val="00F9176B"/>
    <w:rsid w:val="00F91C71"/>
    <w:rsid w:val="00F923BF"/>
    <w:rsid w:val="00F92D14"/>
    <w:rsid w:val="00F92E5D"/>
    <w:rsid w:val="00F93019"/>
    <w:rsid w:val="00F938EA"/>
    <w:rsid w:val="00F94DF4"/>
    <w:rsid w:val="00F9507A"/>
    <w:rsid w:val="00F9513B"/>
    <w:rsid w:val="00F95733"/>
    <w:rsid w:val="00F95C2E"/>
    <w:rsid w:val="00F95D0E"/>
    <w:rsid w:val="00F95E68"/>
    <w:rsid w:val="00F96EC3"/>
    <w:rsid w:val="00FA03E4"/>
    <w:rsid w:val="00FA10E5"/>
    <w:rsid w:val="00FA11DF"/>
    <w:rsid w:val="00FA1880"/>
    <w:rsid w:val="00FA1A53"/>
    <w:rsid w:val="00FA1B7B"/>
    <w:rsid w:val="00FA1B8C"/>
    <w:rsid w:val="00FA22D5"/>
    <w:rsid w:val="00FA2521"/>
    <w:rsid w:val="00FA2930"/>
    <w:rsid w:val="00FA2BB0"/>
    <w:rsid w:val="00FA3350"/>
    <w:rsid w:val="00FA3699"/>
    <w:rsid w:val="00FA3B53"/>
    <w:rsid w:val="00FA3CC0"/>
    <w:rsid w:val="00FA3D05"/>
    <w:rsid w:val="00FA3DA6"/>
    <w:rsid w:val="00FA409B"/>
    <w:rsid w:val="00FA4443"/>
    <w:rsid w:val="00FA47B1"/>
    <w:rsid w:val="00FA4987"/>
    <w:rsid w:val="00FA5D36"/>
    <w:rsid w:val="00FA606D"/>
    <w:rsid w:val="00FA6444"/>
    <w:rsid w:val="00FA66A6"/>
    <w:rsid w:val="00FA6F8D"/>
    <w:rsid w:val="00FA727B"/>
    <w:rsid w:val="00FA779E"/>
    <w:rsid w:val="00FB110E"/>
    <w:rsid w:val="00FB1568"/>
    <w:rsid w:val="00FB170A"/>
    <w:rsid w:val="00FB1791"/>
    <w:rsid w:val="00FB1DBD"/>
    <w:rsid w:val="00FB1F0E"/>
    <w:rsid w:val="00FB275E"/>
    <w:rsid w:val="00FB2E79"/>
    <w:rsid w:val="00FB3400"/>
    <w:rsid w:val="00FB40F2"/>
    <w:rsid w:val="00FB4379"/>
    <w:rsid w:val="00FB44D3"/>
    <w:rsid w:val="00FB4574"/>
    <w:rsid w:val="00FB561D"/>
    <w:rsid w:val="00FB5A08"/>
    <w:rsid w:val="00FB65D6"/>
    <w:rsid w:val="00FB66D9"/>
    <w:rsid w:val="00FB6C62"/>
    <w:rsid w:val="00FB7C23"/>
    <w:rsid w:val="00FB7C32"/>
    <w:rsid w:val="00FB7C6C"/>
    <w:rsid w:val="00FC1201"/>
    <w:rsid w:val="00FC1739"/>
    <w:rsid w:val="00FC2495"/>
    <w:rsid w:val="00FC26D0"/>
    <w:rsid w:val="00FC26FF"/>
    <w:rsid w:val="00FC2EB5"/>
    <w:rsid w:val="00FC346B"/>
    <w:rsid w:val="00FC37B4"/>
    <w:rsid w:val="00FC3C16"/>
    <w:rsid w:val="00FC402C"/>
    <w:rsid w:val="00FC465B"/>
    <w:rsid w:val="00FC4E23"/>
    <w:rsid w:val="00FC54D2"/>
    <w:rsid w:val="00FC55BF"/>
    <w:rsid w:val="00FC5C8E"/>
    <w:rsid w:val="00FC60CA"/>
    <w:rsid w:val="00FC6485"/>
    <w:rsid w:val="00FC6CA6"/>
    <w:rsid w:val="00FC76BC"/>
    <w:rsid w:val="00FC7B25"/>
    <w:rsid w:val="00FC7BF7"/>
    <w:rsid w:val="00FC7D84"/>
    <w:rsid w:val="00FD0316"/>
    <w:rsid w:val="00FD12DC"/>
    <w:rsid w:val="00FD1359"/>
    <w:rsid w:val="00FD15A6"/>
    <w:rsid w:val="00FD1A1A"/>
    <w:rsid w:val="00FD26EE"/>
    <w:rsid w:val="00FD31D5"/>
    <w:rsid w:val="00FD33C7"/>
    <w:rsid w:val="00FD397A"/>
    <w:rsid w:val="00FD3E34"/>
    <w:rsid w:val="00FD3EAD"/>
    <w:rsid w:val="00FD42FF"/>
    <w:rsid w:val="00FD46CC"/>
    <w:rsid w:val="00FD4E00"/>
    <w:rsid w:val="00FD52FC"/>
    <w:rsid w:val="00FD55DD"/>
    <w:rsid w:val="00FD5CAB"/>
    <w:rsid w:val="00FD72FE"/>
    <w:rsid w:val="00FE0195"/>
    <w:rsid w:val="00FE0C1A"/>
    <w:rsid w:val="00FE0F09"/>
    <w:rsid w:val="00FE0FAB"/>
    <w:rsid w:val="00FE0FFF"/>
    <w:rsid w:val="00FE1EF0"/>
    <w:rsid w:val="00FE2A3B"/>
    <w:rsid w:val="00FE2AFF"/>
    <w:rsid w:val="00FE3221"/>
    <w:rsid w:val="00FE3A4A"/>
    <w:rsid w:val="00FE47DB"/>
    <w:rsid w:val="00FE4DAA"/>
    <w:rsid w:val="00FE4DC0"/>
    <w:rsid w:val="00FE52CA"/>
    <w:rsid w:val="00FE62A0"/>
    <w:rsid w:val="00FE644A"/>
    <w:rsid w:val="00FE6466"/>
    <w:rsid w:val="00FE6D0E"/>
    <w:rsid w:val="00FE6D95"/>
    <w:rsid w:val="00FE710F"/>
    <w:rsid w:val="00FE735C"/>
    <w:rsid w:val="00FE753E"/>
    <w:rsid w:val="00FE7885"/>
    <w:rsid w:val="00FE788B"/>
    <w:rsid w:val="00FE7A0B"/>
    <w:rsid w:val="00FE7AD3"/>
    <w:rsid w:val="00FE7E29"/>
    <w:rsid w:val="00FF00D7"/>
    <w:rsid w:val="00FF08E3"/>
    <w:rsid w:val="00FF0FBA"/>
    <w:rsid w:val="00FF131D"/>
    <w:rsid w:val="00FF1D4E"/>
    <w:rsid w:val="00FF1DF0"/>
    <w:rsid w:val="00FF2C80"/>
    <w:rsid w:val="00FF3760"/>
    <w:rsid w:val="00FF44EC"/>
    <w:rsid w:val="00FF45EC"/>
    <w:rsid w:val="00FF479A"/>
    <w:rsid w:val="00FF47AF"/>
    <w:rsid w:val="00FF48FC"/>
    <w:rsid w:val="00FF508F"/>
    <w:rsid w:val="00FF52F2"/>
    <w:rsid w:val="00FF54F0"/>
    <w:rsid w:val="00FF5BBF"/>
    <w:rsid w:val="00FF6587"/>
    <w:rsid w:val="00FF76A1"/>
    <w:rsid w:val="00FF7D95"/>
    <w:rsid w:val="00FF7F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 stroke="f">
      <v:fill color="white"/>
      <v:stroke weight=".25pt" on="f"/>
      <v:textbox inset="0,0,0,0"/>
    </o:shapedefaults>
    <o:shapelayout v:ext="edit">
      <o:idmap v:ext="edit" data="1"/>
    </o:shapelayout>
  </w:shapeDefaults>
  <w:decimalSymbol w:val=","/>
  <w:listSeparator w:val=";"/>
  <w14:docId w14:val="1133DB3E"/>
  <w15:docId w15:val="{60BEEE1F-0B52-47B4-895C-F6A4581AE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34" w:qFormat="1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34A5"/>
  </w:style>
  <w:style w:type="paragraph" w:styleId="Balk1">
    <w:name w:val="heading 1"/>
    <w:basedOn w:val="Normal"/>
    <w:next w:val="Normal"/>
    <w:link w:val="Balk1Char"/>
    <w:qFormat/>
    <w:rsid w:val="00AD0AA7"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rsid w:val="005111A8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qFormat/>
    <w:rsid w:val="00AD0AA7"/>
    <w:pPr>
      <w:keepNext/>
      <w:spacing w:before="240" w:after="60"/>
      <w:outlineLvl w:val="2"/>
    </w:pPr>
    <w:rPr>
      <w:rFonts w:ascii="Calibri" w:eastAsia="Times New Roman" w:hAnsi="Calibri"/>
      <w:b/>
      <w:b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0F19A9"/>
    <w:pPr>
      <w:tabs>
        <w:tab w:val="center" w:pos="4320"/>
        <w:tab w:val="right" w:pos="8640"/>
      </w:tabs>
    </w:pPr>
  </w:style>
  <w:style w:type="paragraph" w:customStyle="1" w:styleId="netappbody">
    <w:name w:val="netapp_body"/>
    <w:rsid w:val="007247D6"/>
    <w:pPr>
      <w:spacing w:line="260" w:lineRule="exact"/>
    </w:pPr>
    <w:rPr>
      <w:rFonts w:ascii="Arial" w:hAnsi="Arial" w:cs="Arial"/>
      <w:color w:val="000000"/>
    </w:rPr>
  </w:style>
  <w:style w:type="paragraph" w:styleId="AltBilgi">
    <w:name w:val="footer"/>
    <w:basedOn w:val="Normal"/>
    <w:link w:val="AltBilgiChar"/>
    <w:uiPriority w:val="99"/>
    <w:rsid w:val="000F19A9"/>
    <w:pPr>
      <w:tabs>
        <w:tab w:val="center" w:pos="4320"/>
        <w:tab w:val="right" w:pos="8640"/>
      </w:tabs>
    </w:pPr>
  </w:style>
  <w:style w:type="paragraph" w:customStyle="1" w:styleId="netappaddress">
    <w:name w:val="netapp_address"/>
    <w:rsid w:val="00A3760D"/>
    <w:pPr>
      <w:spacing w:line="190" w:lineRule="exact"/>
    </w:pPr>
    <w:rPr>
      <w:rFonts w:ascii="Arial" w:hAnsi="Arial" w:cs="Arial"/>
      <w:sz w:val="15"/>
      <w:szCs w:val="15"/>
    </w:rPr>
  </w:style>
  <w:style w:type="paragraph" w:customStyle="1" w:styleId="netappheadline">
    <w:name w:val="netapp_headline"/>
    <w:rsid w:val="000B4756"/>
    <w:rPr>
      <w:rFonts w:ascii="Arial" w:hAnsi="Arial" w:cs="Arial"/>
      <w:b/>
      <w:bCs/>
      <w:sz w:val="28"/>
      <w:szCs w:val="28"/>
    </w:rPr>
  </w:style>
  <w:style w:type="paragraph" w:customStyle="1" w:styleId="netappsubhead">
    <w:name w:val="netapp_subhead"/>
    <w:rsid w:val="00FF5F39"/>
    <w:rPr>
      <w:rFonts w:ascii="Arial" w:hAnsi="Arial" w:cs="Arial"/>
      <w:b/>
      <w:bCs/>
      <w:sz w:val="28"/>
      <w:szCs w:val="28"/>
    </w:rPr>
  </w:style>
  <w:style w:type="character" w:styleId="Kpr">
    <w:name w:val="Hyperlink"/>
    <w:rsid w:val="00E831CA"/>
    <w:rPr>
      <w:color w:val="0000FF"/>
      <w:u w:val="single"/>
    </w:rPr>
  </w:style>
  <w:style w:type="paragraph" w:customStyle="1" w:styleId="GridTable21">
    <w:name w:val="Grid Table 21"/>
    <w:uiPriority w:val="1"/>
    <w:qFormat/>
    <w:rsid w:val="00C0009C"/>
    <w:rPr>
      <w:rFonts w:ascii="Trebuchet MS" w:eastAsia="Cambria" w:hAnsi="Trebuchet MS"/>
    </w:rPr>
  </w:style>
  <w:style w:type="character" w:styleId="Gl">
    <w:name w:val="Strong"/>
    <w:uiPriority w:val="22"/>
    <w:qFormat/>
    <w:rsid w:val="00C0009C"/>
    <w:rPr>
      <w:b/>
      <w:bCs/>
    </w:rPr>
  </w:style>
  <w:style w:type="paragraph" w:styleId="BalonMetni">
    <w:name w:val="Balloon Text"/>
    <w:basedOn w:val="Normal"/>
    <w:link w:val="BalonMetniChar"/>
    <w:uiPriority w:val="99"/>
    <w:unhideWhenUsed/>
    <w:rsid w:val="00C0009C"/>
    <w:rPr>
      <w:rFonts w:ascii="Tahoma" w:eastAsia="Cambri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rsid w:val="00C0009C"/>
    <w:rPr>
      <w:rFonts w:ascii="Tahoma" w:eastAsia="Cambria" w:hAnsi="Tahoma" w:cs="Tahoma"/>
      <w:sz w:val="16"/>
      <w:szCs w:val="16"/>
    </w:rPr>
  </w:style>
  <w:style w:type="character" w:customStyle="1" w:styleId="Balk3Char">
    <w:name w:val="Başlık 3 Char"/>
    <w:link w:val="Balk3"/>
    <w:rsid w:val="00AD0AA7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Balk1Char">
    <w:name w:val="Başlık 1 Char"/>
    <w:link w:val="Balk1"/>
    <w:rsid w:val="00AD0AA7"/>
    <w:rPr>
      <w:rFonts w:ascii="Calibri" w:eastAsia="Times New Roman" w:hAnsi="Calibri" w:cs="Times New Roman"/>
      <w:b/>
      <w:bCs/>
      <w:kern w:val="32"/>
      <w:sz w:val="32"/>
      <w:szCs w:val="32"/>
    </w:rPr>
  </w:style>
  <w:style w:type="character" w:styleId="zlenenKpr">
    <w:name w:val="FollowedHyperlink"/>
    <w:rsid w:val="00C45A7C"/>
    <w:rPr>
      <w:color w:val="800080"/>
      <w:u w:val="single"/>
    </w:rPr>
  </w:style>
  <w:style w:type="paragraph" w:customStyle="1" w:styleId="fontnormal">
    <w:name w:val="fontnormal"/>
    <w:basedOn w:val="Normal"/>
    <w:rsid w:val="001B7ACA"/>
    <w:pPr>
      <w:spacing w:before="251" w:after="84" w:line="268" w:lineRule="atLeast"/>
      <w:ind w:right="502"/>
    </w:pPr>
    <w:rPr>
      <w:sz w:val="20"/>
      <w:szCs w:val="20"/>
    </w:rPr>
  </w:style>
  <w:style w:type="paragraph" w:customStyle="1" w:styleId="SubtleEmphasis1">
    <w:name w:val="Subtle Emphasis1"/>
    <w:basedOn w:val="Normal"/>
    <w:uiPriority w:val="34"/>
    <w:qFormat/>
    <w:rsid w:val="001B7ACA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styleId="AklamaBavurusu">
    <w:name w:val="annotation reference"/>
    <w:unhideWhenUsed/>
    <w:rsid w:val="00560AA9"/>
    <w:rPr>
      <w:sz w:val="16"/>
      <w:szCs w:val="16"/>
    </w:rPr>
  </w:style>
  <w:style w:type="paragraph" w:styleId="AklamaMetni">
    <w:name w:val="annotation text"/>
    <w:basedOn w:val="Normal"/>
    <w:link w:val="AklamaMetniChar"/>
    <w:unhideWhenUsed/>
    <w:rsid w:val="00560AA9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560AA9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60AA9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560AA9"/>
    <w:rPr>
      <w:b/>
      <w:bCs/>
    </w:rPr>
  </w:style>
  <w:style w:type="paragraph" w:customStyle="1" w:styleId="ColorfulGrid-Accent61">
    <w:name w:val="Colorful Grid - Accent 61"/>
    <w:hidden/>
    <w:uiPriority w:val="99"/>
    <w:semiHidden/>
    <w:rsid w:val="009920D8"/>
  </w:style>
  <w:style w:type="paragraph" w:customStyle="1" w:styleId="Default">
    <w:name w:val="Default"/>
    <w:rsid w:val="009200CC"/>
    <w:pPr>
      <w:widowControl w:val="0"/>
      <w:autoSpaceDE w:val="0"/>
      <w:autoSpaceDN w:val="0"/>
      <w:adjustRightInd w:val="0"/>
    </w:pPr>
    <w:rPr>
      <w:rFonts w:ascii="Helvetica 55 Roman" w:hAnsi="Helvetica 55 Roman" w:cs="Helvetica 55 Roman"/>
      <w:color w:val="000000"/>
    </w:rPr>
  </w:style>
  <w:style w:type="paragraph" w:customStyle="1" w:styleId="Pa3">
    <w:name w:val="Pa3"/>
    <w:basedOn w:val="Default"/>
    <w:next w:val="Default"/>
    <w:uiPriority w:val="99"/>
    <w:rsid w:val="009200CC"/>
    <w:pPr>
      <w:spacing w:line="181" w:lineRule="atLeast"/>
    </w:pPr>
    <w:rPr>
      <w:rFonts w:cs="Times New Roman"/>
      <w:color w:val="auto"/>
    </w:rPr>
  </w:style>
  <w:style w:type="paragraph" w:styleId="NormalWeb">
    <w:name w:val="Normal (Web)"/>
    <w:basedOn w:val="Normal"/>
    <w:uiPriority w:val="99"/>
    <w:unhideWhenUsed/>
    <w:rsid w:val="00A56087"/>
    <w:rPr>
      <w:rFonts w:eastAsia="Calibri"/>
    </w:rPr>
  </w:style>
  <w:style w:type="paragraph" w:styleId="GvdeMetni">
    <w:name w:val="Body Text"/>
    <w:basedOn w:val="Normal"/>
    <w:link w:val="GvdeMetniChar"/>
    <w:rsid w:val="007D6296"/>
    <w:pPr>
      <w:spacing w:after="120" w:line="276" w:lineRule="auto"/>
    </w:pPr>
    <w:rPr>
      <w:rFonts w:ascii="Calibri" w:eastAsia="Times New Roman" w:hAnsi="Calibri"/>
      <w:sz w:val="22"/>
      <w:szCs w:val="22"/>
    </w:rPr>
  </w:style>
  <w:style w:type="character" w:customStyle="1" w:styleId="GvdeMetniChar">
    <w:name w:val="Gövde Metni Char"/>
    <w:link w:val="GvdeMetni"/>
    <w:rsid w:val="007D6296"/>
    <w:rPr>
      <w:rFonts w:ascii="Calibri" w:eastAsia="Times New Roman" w:hAnsi="Calibri"/>
      <w:sz w:val="22"/>
      <w:szCs w:val="22"/>
    </w:rPr>
  </w:style>
  <w:style w:type="paragraph" w:customStyle="1" w:styleId="SubtleEmphasis2">
    <w:name w:val="Subtle Emphasis2"/>
    <w:basedOn w:val="Normal"/>
    <w:uiPriority w:val="34"/>
    <w:qFormat/>
    <w:rsid w:val="00C54035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ColorfulGrid-Accent62">
    <w:name w:val="Colorful Grid - Accent 62"/>
    <w:hidden/>
    <w:uiPriority w:val="71"/>
    <w:rsid w:val="00863674"/>
  </w:style>
  <w:style w:type="paragraph" w:customStyle="1" w:styleId="ColorfulGrid-Accent63">
    <w:name w:val="Colorful Grid - Accent 63"/>
    <w:hidden/>
    <w:uiPriority w:val="71"/>
    <w:rsid w:val="005820F7"/>
  </w:style>
  <w:style w:type="paragraph" w:styleId="DzMetin">
    <w:name w:val="Plain Text"/>
    <w:basedOn w:val="Normal"/>
    <w:link w:val="DzMetinChar"/>
    <w:uiPriority w:val="99"/>
    <w:unhideWhenUsed/>
    <w:rsid w:val="009C7B96"/>
    <w:rPr>
      <w:rFonts w:ascii="Calibri" w:eastAsia="Calibri" w:hAnsi="Calibri" w:cs="Consolas"/>
      <w:sz w:val="22"/>
      <w:szCs w:val="21"/>
    </w:rPr>
  </w:style>
  <w:style w:type="character" w:customStyle="1" w:styleId="DzMetinChar">
    <w:name w:val="Düz Metin Char"/>
    <w:link w:val="DzMetin"/>
    <w:uiPriority w:val="99"/>
    <w:rsid w:val="009C7B96"/>
    <w:rPr>
      <w:rFonts w:ascii="Calibri" w:eastAsia="Calibri" w:hAnsi="Calibri" w:cs="Consolas"/>
      <w:sz w:val="22"/>
      <w:szCs w:val="21"/>
    </w:rPr>
  </w:style>
  <w:style w:type="character" w:customStyle="1" w:styleId="Balk2Char">
    <w:name w:val="Başlık 2 Char"/>
    <w:link w:val="Balk2"/>
    <w:uiPriority w:val="9"/>
    <w:semiHidden/>
    <w:rsid w:val="005111A8"/>
    <w:rPr>
      <w:rFonts w:ascii="Calibri" w:eastAsia="MS Gothic" w:hAnsi="Calibri" w:cs="Times New Roman"/>
      <w:b/>
      <w:bCs/>
      <w:i/>
      <w:iCs/>
      <w:sz w:val="28"/>
      <w:szCs w:val="28"/>
    </w:rPr>
  </w:style>
  <w:style w:type="character" w:customStyle="1" w:styleId="apple-converted-space">
    <w:name w:val="apple-converted-space"/>
    <w:rsid w:val="00E632DD"/>
  </w:style>
  <w:style w:type="character" w:customStyle="1" w:styleId="bluelink">
    <w:name w:val="bluelink"/>
    <w:rsid w:val="00E632DD"/>
  </w:style>
  <w:style w:type="paragraph" w:customStyle="1" w:styleId="summary">
    <w:name w:val="summary"/>
    <w:basedOn w:val="Normal"/>
    <w:rsid w:val="007447F1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stbtext-large">
    <w:name w:val="stbtext-large"/>
    <w:basedOn w:val="Normal"/>
    <w:rsid w:val="00397790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executivesummary">
    <w:name w:val="executivesummary"/>
    <w:basedOn w:val="Normal"/>
    <w:rsid w:val="00DD3648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ColorfulGrid-Accent64">
    <w:name w:val="Colorful Grid - Accent 64"/>
    <w:hidden/>
    <w:uiPriority w:val="66"/>
    <w:rsid w:val="003735E1"/>
  </w:style>
  <w:style w:type="paragraph" w:customStyle="1" w:styleId="ColorfulGrid-Accent65">
    <w:name w:val="Colorful Grid - Accent 65"/>
    <w:hidden/>
    <w:uiPriority w:val="66"/>
    <w:rsid w:val="00453779"/>
  </w:style>
  <w:style w:type="paragraph" w:customStyle="1" w:styleId="SubtleEmphasis3">
    <w:name w:val="Subtle Emphasis3"/>
    <w:basedOn w:val="Normal"/>
    <w:uiPriority w:val="34"/>
    <w:qFormat/>
    <w:rsid w:val="00D53997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DarkList-Accent51">
    <w:name w:val="Dark List - Accent 51"/>
    <w:basedOn w:val="Normal"/>
    <w:uiPriority w:val="34"/>
    <w:qFormat/>
    <w:rsid w:val="00F860FF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CATBulletedList">
    <w:name w:val="CAT Bulleted List"/>
    <w:basedOn w:val="Normal"/>
    <w:link w:val="CATBulletedListChar"/>
    <w:qFormat/>
    <w:rsid w:val="00A80FBB"/>
    <w:pPr>
      <w:numPr>
        <w:numId w:val="1"/>
      </w:numPr>
    </w:pPr>
    <w:rPr>
      <w:rFonts w:ascii="Arial" w:eastAsia="Times New Roman" w:hAnsi="Arial" w:cs="Arial"/>
      <w:color w:val="3C3C3B"/>
      <w:sz w:val="18"/>
      <w:szCs w:val="18"/>
    </w:rPr>
  </w:style>
  <w:style w:type="character" w:customStyle="1" w:styleId="CATBulletedListChar">
    <w:name w:val="CAT Bulleted List Char"/>
    <w:link w:val="CATBulletedList"/>
    <w:rsid w:val="00A80FBB"/>
    <w:rPr>
      <w:rFonts w:ascii="Arial" w:eastAsia="Times New Roman" w:hAnsi="Arial" w:cs="Arial"/>
      <w:color w:val="3C3C3B"/>
      <w:sz w:val="18"/>
      <w:szCs w:val="18"/>
    </w:rPr>
  </w:style>
  <w:style w:type="paragraph" w:customStyle="1" w:styleId="SubtleEmphasis4">
    <w:name w:val="Subtle Emphasis4"/>
    <w:basedOn w:val="Normal"/>
    <w:uiPriority w:val="34"/>
    <w:qFormat/>
    <w:rsid w:val="000E6DD0"/>
    <w:pPr>
      <w:ind w:left="720"/>
      <w:contextualSpacing/>
    </w:pPr>
    <w:rPr>
      <w:rFonts w:eastAsia="Times New Roman"/>
    </w:rPr>
  </w:style>
  <w:style w:type="paragraph" w:customStyle="1" w:styleId="ColorfulGrid-Accent66">
    <w:name w:val="Colorful Grid - Accent 66"/>
    <w:hidden/>
    <w:uiPriority w:val="71"/>
    <w:rsid w:val="00D94D81"/>
  </w:style>
  <w:style w:type="paragraph" w:customStyle="1" w:styleId="SubtleEmphasis5">
    <w:name w:val="Subtle Emphasis5"/>
    <w:basedOn w:val="Normal"/>
    <w:uiPriority w:val="34"/>
    <w:qFormat/>
    <w:rsid w:val="007D58E1"/>
    <w:pPr>
      <w:ind w:left="720"/>
      <w:contextualSpacing/>
    </w:pPr>
    <w:rPr>
      <w:rFonts w:eastAsia="Times New Roman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D239B6"/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D239B6"/>
  </w:style>
  <w:style w:type="character" w:styleId="SonNotBavurusu">
    <w:name w:val="endnote reference"/>
    <w:uiPriority w:val="99"/>
    <w:semiHidden/>
    <w:unhideWhenUsed/>
    <w:rsid w:val="00D239B6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unhideWhenUsed/>
    <w:rsid w:val="00D239B6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D239B6"/>
  </w:style>
  <w:style w:type="character" w:styleId="DipnotBavurusu">
    <w:name w:val="footnote reference"/>
    <w:uiPriority w:val="99"/>
    <w:unhideWhenUsed/>
    <w:rsid w:val="00D239B6"/>
    <w:rPr>
      <w:vertAlign w:val="superscript"/>
    </w:rPr>
  </w:style>
  <w:style w:type="paragraph" w:customStyle="1" w:styleId="SubtleEmphasis6">
    <w:name w:val="Subtle Emphasis6"/>
    <w:basedOn w:val="Normal"/>
    <w:uiPriority w:val="34"/>
    <w:qFormat/>
    <w:rsid w:val="00B57028"/>
    <w:pPr>
      <w:ind w:left="720"/>
    </w:pPr>
    <w:rPr>
      <w:rFonts w:ascii="Calibri" w:eastAsia="Calibri" w:hAnsi="Calibri" w:cs="Calibri"/>
      <w:sz w:val="22"/>
      <w:szCs w:val="22"/>
    </w:rPr>
  </w:style>
  <w:style w:type="character" w:customStyle="1" w:styleId="apple-style-span">
    <w:name w:val="apple-style-span"/>
    <w:rsid w:val="00331E7A"/>
  </w:style>
  <w:style w:type="paragraph" w:styleId="KonuBal">
    <w:name w:val="Title"/>
    <w:basedOn w:val="Normal"/>
    <w:next w:val="Normal"/>
    <w:link w:val="KonuBalChar"/>
    <w:uiPriority w:val="10"/>
    <w:qFormat/>
    <w:rsid w:val="00331E7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10"/>
    <w:rsid w:val="00331E7A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PlainTable31">
    <w:name w:val="Plain Table 31"/>
    <w:basedOn w:val="Normal"/>
    <w:uiPriority w:val="34"/>
    <w:qFormat/>
    <w:rsid w:val="00C87C5B"/>
    <w:pPr>
      <w:ind w:left="720"/>
      <w:contextualSpacing/>
    </w:pPr>
    <w:rPr>
      <w:rFonts w:ascii="Cambria" w:eastAsia="Cambria" w:hAnsi="Cambria"/>
    </w:rPr>
  </w:style>
  <w:style w:type="paragraph" w:customStyle="1" w:styleId="ColorfulGrid-Accent67">
    <w:name w:val="Colorful Grid - Accent 67"/>
    <w:hidden/>
    <w:uiPriority w:val="71"/>
    <w:rsid w:val="0059258D"/>
  </w:style>
  <w:style w:type="paragraph" w:customStyle="1" w:styleId="SubtleEmphasis7">
    <w:name w:val="Subtle Emphasis7"/>
    <w:basedOn w:val="Normal"/>
    <w:uiPriority w:val="34"/>
    <w:qFormat/>
    <w:rsid w:val="00F2219D"/>
    <w:pPr>
      <w:ind w:left="720"/>
      <w:contextualSpacing/>
    </w:pPr>
    <w:rPr>
      <w:rFonts w:ascii="Cambria" w:eastAsia="Cambria" w:hAnsi="Cambria"/>
    </w:rPr>
  </w:style>
  <w:style w:type="character" w:styleId="Vurgu">
    <w:name w:val="Emphasis"/>
    <w:uiPriority w:val="20"/>
    <w:qFormat/>
    <w:rsid w:val="00491F78"/>
    <w:rPr>
      <w:i/>
      <w:iCs/>
    </w:rPr>
  </w:style>
  <w:style w:type="paragraph" w:customStyle="1" w:styleId="c-body">
    <w:name w:val="c-body"/>
    <w:basedOn w:val="Normal"/>
    <w:rsid w:val="002F795A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solutiondesctop">
    <w:name w:val="solutiondesctop"/>
    <w:basedOn w:val="Normal"/>
    <w:rsid w:val="00D76426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MediumShading2-Accent61">
    <w:name w:val="Medium Shading 2 - Accent 61"/>
    <w:hidden/>
    <w:uiPriority w:val="71"/>
    <w:rsid w:val="00CD5C3A"/>
  </w:style>
  <w:style w:type="paragraph" w:customStyle="1" w:styleId="amparagraph">
    <w:name w:val="amparagraph"/>
    <w:basedOn w:val="Normal"/>
    <w:rsid w:val="00862161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MediumList1-Accent61">
    <w:name w:val="Medium List 1 - Accent 61"/>
    <w:basedOn w:val="Normal"/>
    <w:uiPriority w:val="34"/>
    <w:qFormat/>
    <w:rsid w:val="00092D9D"/>
    <w:pPr>
      <w:ind w:left="720"/>
      <w:contextualSpacing/>
    </w:pPr>
    <w:rPr>
      <w:rFonts w:ascii="Cambria" w:eastAsia="Cambria" w:hAnsi="Cambria"/>
    </w:rPr>
  </w:style>
  <w:style w:type="paragraph" w:customStyle="1" w:styleId="MediumGrid3-Accent51">
    <w:name w:val="Medium Grid 3 - Accent 51"/>
    <w:hidden/>
    <w:uiPriority w:val="71"/>
    <w:rsid w:val="00F64922"/>
  </w:style>
  <w:style w:type="paragraph" w:customStyle="1" w:styleId="LightShading-Accent51">
    <w:name w:val="Light Shading - Accent 51"/>
    <w:hidden/>
    <w:uiPriority w:val="71"/>
    <w:rsid w:val="00B57FF3"/>
  </w:style>
  <w:style w:type="paragraph" w:customStyle="1" w:styleId="LightList-Accent51">
    <w:name w:val="Light List - Accent 51"/>
    <w:basedOn w:val="Normal"/>
    <w:uiPriority w:val="34"/>
    <w:qFormat/>
    <w:rsid w:val="006D7FC4"/>
    <w:pPr>
      <w:ind w:left="720"/>
      <w:contextualSpacing/>
    </w:pPr>
    <w:rPr>
      <w:rFonts w:eastAsia="Times New Roman"/>
    </w:rPr>
  </w:style>
  <w:style w:type="character" w:customStyle="1" w:styleId="A9">
    <w:name w:val="A9"/>
    <w:uiPriority w:val="99"/>
    <w:rsid w:val="002D7C3B"/>
    <w:rPr>
      <w:rFonts w:cs="AWGAQA+HelveticaNeue"/>
      <w:color w:val="000000"/>
      <w:sz w:val="18"/>
      <w:szCs w:val="18"/>
    </w:rPr>
  </w:style>
  <w:style w:type="character" w:customStyle="1" w:styleId="AltBilgiChar">
    <w:name w:val="Alt Bilgi Char"/>
    <w:link w:val="AltBilgi"/>
    <w:uiPriority w:val="99"/>
    <w:rsid w:val="003F7794"/>
    <w:rPr>
      <w:sz w:val="24"/>
      <w:szCs w:val="24"/>
    </w:rPr>
  </w:style>
  <w:style w:type="paragraph" w:customStyle="1" w:styleId="MediumShading1-Accent21">
    <w:name w:val="Medium Shading 1 - Accent 21"/>
    <w:uiPriority w:val="1"/>
    <w:qFormat/>
    <w:rsid w:val="00513D2F"/>
  </w:style>
  <w:style w:type="paragraph" w:customStyle="1" w:styleId="ColorfulList-Accent11">
    <w:name w:val="Colorful List - Accent 11"/>
    <w:basedOn w:val="Normal"/>
    <w:uiPriority w:val="34"/>
    <w:qFormat/>
    <w:rsid w:val="004B05DD"/>
    <w:pPr>
      <w:ind w:left="720"/>
    </w:pPr>
  </w:style>
  <w:style w:type="paragraph" w:styleId="ListeParagraf">
    <w:name w:val="List Paragraph"/>
    <w:aliases w:val="FooterText,* List Paragraph"/>
    <w:basedOn w:val="Normal"/>
    <w:link w:val="ListeParagrafChar"/>
    <w:uiPriority w:val="34"/>
    <w:qFormat/>
    <w:rsid w:val="00BD56AF"/>
    <w:pPr>
      <w:ind w:left="720"/>
      <w:contextualSpacing/>
    </w:pPr>
    <w:rPr>
      <w:rFonts w:ascii="Times" w:hAnsi="Times"/>
      <w:sz w:val="20"/>
      <w:szCs w:val="20"/>
    </w:rPr>
  </w:style>
  <w:style w:type="character" w:customStyle="1" w:styleId="ccbntxt">
    <w:name w:val="ccbntxt"/>
    <w:basedOn w:val="VarsaylanParagrafYazTipi"/>
    <w:rsid w:val="00A874B7"/>
  </w:style>
  <w:style w:type="paragraph" w:styleId="Dzeltme">
    <w:name w:val="Revision"/>
    <w:hidden/>
    <w:uiPriority w:val="71"/>
    <w:rsid w:val="00885874"/>
  </w:style>
  <w:style w:type="paragraph" w:customStyle="1" w:styleId="LightGrid-Accent31">
    <w:name w:val="Light Grid - Accent 31"/>
    <w:basedOn w:val="Normal"/>
    <w:uiPriority w:val="34"/>
    <w:qFormat/>
    <w:rsid w:val="00A061C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ListeParagrafChar">
    <w:name w:val="Liste Paragraf Char"/>
    <w:aliases w:val="FooterText Char,* List Paragraph Char"/>
    <w:link w:val="ListeParagraf"/>
    <w:uiPriority w:val="34"/>
    <w:locked/>
    <w:rsid w:val="00D669F9"/>
    <w:rPr>
      <w:rFonts w:ascii="Times" w:hAnsi="Times"/>
    </w:rPr>
  </w:style>
  <w:style w:type="character" w:customStyle="1" w:styleId="apple-tab-span">
    <w:name w:val="apple-tab-span"/>
    <w:basedOn w:val="VarsaylanParagrafYazTipi"/>
    <w:rsid w:val="002B3DD6"/>
  </w:style>
  <w:style w:type="paragraph" w:customStyle="1" w:styleId="Pa0">
    <w:name w:val="Pa0"/>
    <w:basedOn w:val="Default"/>
    <w:next w:val="Default"/>
    <w:uiPriority w:val="99"/>
    <w:rsid w:val="00C32910"/>
    <w:pPr>
      <w:widowControl/>
      <w:spacing w:line="181" w:lineRule="atLeast"/>
    </w:pPr>
    <w:rPr>
      <w:rFonts w:ascii="Gotham Narrow Bold" w:hAnsi="Gotham Narrow Bold" w:cs="Times New Roman"/>
      <w:color w:val="auto"/>
    </w:rPr>
  </w:style>
  <w:style w:type="character" w:customStyle="1" w:styleId="A5">
    <w:name w:val="A5"/>
    <w:uiPriority w:val="99"/>
    <w:rsid w:val="00FE6466"/>
    <w:rPr>
      <w:rFonts w:cs="HelveticaNeueLT Std"/>
      <w:color w:val="000000"/>
      <w:sz w:val="18"/>
      <w:szCs w:val="18"/>
    </w:rPr>
  </w:style>
  <w:style w:type="paragraph" w:customStyle="1" w:styleId="Pa4">
    <w:name w:val="Pa4"/>
    <w:basedOn w:val="Default"/>
    <w:next w:val="Default"/>
    <w:uiPriority w:val="99"/>
    <w:rsid w:val="00FE6466"/>
    <w:pPr>
      <w:widowControl/>
      <w:spacing w:line="181" w:lineRule="atLeast"/>
    </w:pPr>
    <w:rPr>
      <w:rFonts w:ascii="HelveticaNeueLT Std" w:hAnsi="HelveticaNeueLT Std" w:cs="Times New Roman"/>
      <w:color w:val="auto"/>
    </w:rPr>
  </w:style>
  <w:style w:type="character" w:customStyle="1" w:styleId="A4">
    <w:name w:val="A4"/>
    <w:uiPriority w:val="99"/>
    <w:rsid w:val="00FE6466"/>
    <w:rPr>
      <w:rFonts w:cs="HelveticaNeueLT Std"/>
      <w:color w:val="000000"/>
      <w:sz w:val="9"/>
      <w:szCs w:val="9"/>
    </w:rPr>
  </w:style>
  <w:style w:type="character" w:customStyle="1" w:styleId="A3">
    <w:name w:val="A3"/>
    <w:uiPriority w:val="99"/>
    <w:rsid w:val="009E6FC4"/>
    <w:rPr>
      <w:rFonts w:cs="Gotham Narrow Light"/>
      <w:color w:val="000000"/>
      <w:sz w:val="18"/>
      <w:szCs w:val="18"/>
    </w:rPr>
  </w:style>
  <w:style w:type="character" w:customStyle="1" w:styleId="Mention1">
    <w:name w:val="Mention1"/>
    <w:basedOn w:val="VarsaylanParagrafYazTipi"/>
    <w:uiPriority w:val="99"/>
    <w:semiHidden/>
    <w:unhideWhenUsed/>
    <w:rsid w:val="002604AB"/>
    <w:rPr>
      <w:color w:val="2B579A"/>
      <w:shd w:val="clear" w:color="auto" w:fill="E6E6E6"/>
    </w:rPr>
  </w:style>
  <w:style w:type="character" w:customStyle="1" w:styleId="Mention2">
    <w:name w:val="Mention2"/>
    <w:basedOn w:val="VarsaylanParagrafYazTipi"/>
    <w:uiPriority w:val="99"/>
    <w:rsid w:val="00DD0D64"/>
    <w:rPr>
      <w:color w:val="2B579A"/>
      <w:shd w:val="clear" w:color="auto" w:fill="E6E6E6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CC3B9B"/>
    <w:rPr>
      <w:color w:val="808080"/>
      <w:shd w:val="clear" w:color="auto" w:fill="E6E6E6"/>
    </w:rPr>
  </w:style>
  <w:style w:type="character" w:customStyle="1" w:styleId="UnresolvedMention2">
    <w:name w:val="Unresolved Mention2"/>
    <w:basedOn w:val="VarsaylanParagrafYazTipi"/>
    <w:uiPriority w:val="99"/>
    <w:rsid w:val="001A33A3"/>
    <w:rPr>
      <w:color w:val="808080"/>
      <w:shd w:val="clear" w:color="auto" w:fill="E6E6E6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721C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7327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30229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3716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389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457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221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3216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56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31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7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53637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687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9684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0373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288451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28656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2970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644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3940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926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9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454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0440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0189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2198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0147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8371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8102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80833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86171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5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0509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6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0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64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8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21916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98216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05830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66543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8095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13555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5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32508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7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6888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800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61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88293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275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7112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35957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5121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0550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90499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2139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2070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1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504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8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13621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7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07849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59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22254">
          <w:marLeft w:val="108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5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48361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90952">
          <w:marLeft w:val="907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91161">
          <w:marLeft w:val="907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5704">
          <w:marLeft w:val="907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2959">
          <w:marLeft w:val="907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501156">
          <w:marLeft w:val="475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2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83768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043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2020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3572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9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34322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1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35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567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4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60522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0141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7738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3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451928">
          <w:marLeft w:val="15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7913">
          <w:marLeft w:val="15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3699">
          <w:marLeft w:val="80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5321">
          <w:marLeft w:val="80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9545">
          <w:marLeft w:val="80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101">
          <w:marLeft w:val="15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8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036566">
              <w:marLeft w:val="0"/>
              <w:marRight w:val="5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005496">
          <w:marLeft w:val="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02078">
              <w:marLeft w:val="5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9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4505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5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23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8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5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0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1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565521">
          <w:marLeft w:val="47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9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0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4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6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3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651172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13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09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6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1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5859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3234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7347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99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142674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56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8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9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18824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36267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3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17618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5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52229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8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1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1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0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8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9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721">
          <w:marLeft w:val="475"/>
          <w:marRight w:val="0"/>
          <w:marTop w:val="135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12955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1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2375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72018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9630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3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87106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0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4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61327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2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66489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0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85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01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7501">
          <w:marLeft w:val="259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4417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4384">
          <w:marLeft w:val="259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6221">
          <w:marLeft w:val="259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6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3856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8264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3813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4968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8755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3518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8191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428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2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8457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687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56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2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71338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60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6716">
          <w:marLeft w:val="461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20875">
          <w:marLeft w:val="461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06121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7226">
          <w:marLeft w:val="461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2372">
          <w:marLeft w:val="461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4036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188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217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51957">
          <w:marLeft w:val="36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1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5248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168894">
          <w:marLeft w:val="7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86110">
          <w:marLeft w:val="7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0385">
          <w:marLeft w:val="7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6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318649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7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9724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06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85071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6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777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1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54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57355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453390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64892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99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2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93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5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5107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68303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0635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808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38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186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805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907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728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6373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22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6627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1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46903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1707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4073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77079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1471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5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545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4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9619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4221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4356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2036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9760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6460">
          <w:marLeft w:val="100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8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8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3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1413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72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5073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9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539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890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261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372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8928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0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0707">
          <w:marLeft w:val="547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3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157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78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6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24662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6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3700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205017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76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7963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3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1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5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7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03907">
          <w:marLeft w:val="97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2709">
          <w:marLeft w:val="97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3076">
          <w:marLeft w:val="97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0571">
          <w:marLeft w:val="97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3008">
          <w:marLeft w:val="97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4899">
          <w:marLeft w:val="979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5893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9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640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3090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6120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98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09182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70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4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3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035576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57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9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0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768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89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2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2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1863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2844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5862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5618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6814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2357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412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617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3221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208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5137">
          <w:marLeft w:val="374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8238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2454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94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3023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6883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6351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6838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557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3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1117">
          <w:marLeft w:val="47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1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36421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21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350144">
          <w:marLeft w:val="47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4477">
          <w:marLeft w:val="47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12807">
          <w:marLeft w:val="47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0648">
          <w:marLeft w:val="47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3181">
          <w:marLeft w:val="47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6119">
          <w:marLeft w:val="47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0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1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649057">
              <w:marLeft w:val="0"/>
              <w:marRight w:val="5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00791">
          <w:marLeft w:val="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147973">
              <w:marLeft w:val="5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8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9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2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1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8609">
          <w:marLeft w:val="8"/>
          <w:marRight w:val="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8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2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8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78943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6508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5617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2108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4522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1138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09029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2153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23693">
          <w:marLeft w:val="36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41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6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6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77663">
          <w:marLeft w:val="36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2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28859">
          <w:marLeft w:val="720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9315">
          <w:marLeft w:val="720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77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9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2462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6939">
          <w:marLeft w:val="475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5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82971">
          <w:marLeft w:val="8"/>
          <w:marRight w:val="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0921">
              <w:blockQuote w:val="1"/>
              <w:marLeft w:val="600"/>
              <w:marRight w:val="600"/>
              <w:marTop w:val="150"/>
              <w:marBottom w:val="15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</w:div>
          </w:divsChild>
        </w:div>
      </w:divsChild>
    </w:div>
    <w:div w:id="17214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10230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06969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7500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1559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3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11819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8800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040931">
          <w:marLeft w:val="0"/>
          <w:marRight w:val="90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20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59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62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148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070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0966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364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223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21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54198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157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3067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8557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0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6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0538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3667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1939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4887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730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06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7468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96130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72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15883">
          <w:marLeft w:val="547"/>
          <w:marRight w:val="0"/>
          <w:marTop w:val="2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64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561165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135908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327">
          <w:marLeft w:val="108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4912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8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182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6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0635">
          <w:marLeft w:val="907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3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89592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0786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2533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353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etapp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279752B3500C649AE9E20A16EF98AF8" ma:contentTypeVersion="6" ma:contentTypeDescription="Yeni belge oluşturun." ma:contentTypeScope="" ma:versionID="c5f1805add1bf53f522857de6c4be63a">
  <xsd:schema xmlns:xsd="http://www.w3.org/2001/XMLSchema" xmlns:xs="http://www.w3.org/2001/XMLSchema" xmlns:p="http://schemas.microsoft.com/office/2006/metadata/properties" xmlns:ns2="b21c6290-8afc-4345-8e2c-d785ab6e0b76" xmlns:ns3="a6a5f7e4-2986-46c3-893f-0e0d1047cb81" targetNamespace="http://schemas.microsoft.com/office/2006/metadata/properties" ma:root="true" ma:fieldsID="5c9c89169386a22fc66db42a3ccef2f4" ns2:_="" ns3:_="">
    <xsd:import namespace="b21c6290-8afc-4345-8e2c-d785ab6e0b76"/>
    <xsd:import namespace="a6a5f7e4-2986-46c3-893f-0e0d1047cb8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c6290-8afc-4345-8e2c-d785ab6e0b7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5f7e4-2986-46c3-893f-0e0d1047cb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B85C03-8705-4E1E-BA99-43B7EDA2D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1c6290-8afc-4345-8e2c-d785ab6e0b76"/>
    <ds:schemaRef ds:uri="a6a5f7e4-2986-46c3-893f-0e0d1047cb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5E0106-223B-49BB-95AD-F9494F2CC7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2B44B9-F7CD-4AEA-B7BC-2F3F4B8D7C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A658FF-CF07-4BD1-8B19-D778F87514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8</Words>
  <Characters>3358</Characters>
  <Application>Microsoft Office Word</Application>
  <DocSecurity>0</DocSecurity>
  <Lines>27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ctober 2016</vt:lpstr>
      <vt:lpstr>October 2016</vt:lpstr>
    </vt:vector>
  </TitlesOfParts>
  <Company>LANDOR</Company>
  <LinksUpToDate>false</LinksUpToDate>
  <CharactersWithSpaces>3939</CharactersWithSpaces>
  <SharedDoc>false</SharedDoc>
  <HLinks>
    <vt:vector size="48" baseType="variant">
      <vt:variant>
        <vt:i4>6291468</vt:i4>
      </vt:variant>
      <vt:variant>
        <vt:i4>21</vt:i4>
      </vt:variant>
      <vt:variant>
        <vt:i4>0</vt:i4>
      </vt:variant>
      <vt:variant>
        <vt:i4>5</vt:i4>
      </vt:variant>
      <vt:variant>
        <vt:lpwstr>mailto:alex.goldsmith@netapp.com</vt:lpwstr>
      </vt:variant>
      <vt:variant>
        <vt:lpwstr/>
      </vt:variant>
      <vt:variant>
        <vt:i4>3342386</vt:i4>
      </vt:variant>
      <vt:variant>
        <vt:i4>18</vt:i4>
      </vt:variant>
      <vt:variant>
        <vt:i4>0</vt:i4>
      </vt:variant>
      <vt:variant>
        <vt:i4>5</vt:i4>
      </vt:variant>
      <vt:variant>
        <vt:lpwstr>http://www.storageperformance.org/</vt:lpwstr>
      </vt:variant>
      <vt:variant>
        <vt:lpwstr/>
      </vt:variant>
      <vt:variant>
        <vt:i4>3080234</vt:i4>
      </vt:variant>
      <vt:variant>
        <vt:i4>15</vt:i4>
      </vt:variant>
      <vt:variant>
        <vt:i4>0</vt:i4>
      </vt:variant>
      <vt:variant>
        <vt:i4>5</vt:i4>
      </vt:variant>
      <vt:variant>
        <vt:lpwstr>http://www.netapp.com/</vt:lpwstr>
      </vt:variant>
      <vt:variant>
        <vt:lpwstr/>
      </vt:variant>
      <vt:variant>
        <vt:i4>7143487</vt:i4>
      </vt:variant>
      <vt:variant>
        <vt:i4>12</vt:i4>
      </vt:variant>
      <vt:variant>
        <vt:i4>0</vt:i4>
      </vt:variant>
      <vt:variant>
        <vt:i4>5</vt:i4>
      </vt:variant>
      <vt:variant>
        <vt:lpwstr>https://twitter.com/netapp</vt:lpwstr>
      </vt:variant>
      <vt:variant>
        <vt:lpwstr/>
      </vt:variant>
      <vt:variant>
        <vt:i4>7143487</vt:i4>
      </vt:variant>
      <vt:variant>
        <vt:i4>9</vt:i4>
      </vt:variant>
      <vt:variant>
        <vt:i4>0</vt:i4>
      </vt:variant>
      <vt:variant>
        <vt:i4>5</vt:i4>
      </vt:variant>
      <vt:variant>
        <vt:lpwstr>https://twitter.com/netapp</vt:lpwstr>
      </vt:variant>
      <vt:variant>
        <vt:lpwstr/>
      </vt:variant>
      <vt:variant>
        <vt:i4>5439511</vt:i4>
      </vt:variant>
      <vt:variant>
        <vt:i4>6</vt:i4>
      </vt:variant>
      <vt:variant>
        <vt:i4>0</vt:i4>
      </vt:variant>
      <vt:variant>
        <vt:i4>5</vt:i4>
      </vt:variant>
      <vt:variant>
        <vt:lpwstr>http://www.netapp.com/us/technology/flash-storage/index.aspx</vt:lpwstr>
      </vt:variant>
      <vt:variant>
        <vt:lpwstr/>
      </vt:variant>
      <vt:variant>
        <vt:i4>6946943</vt:i4>
      </vt:variant>
      <vt:variant>
        <vt:i4>3</vt:i4>
      </vt:variant>
      <vt:variant>
        <vt:i4>0</vt:i4>
      </vt:variant>
      <vt:variant>
        <vt:i4>5</vt:i4>
      </vt:variant>
      <vt:variant>
        <vt:lpwstr>http://www.netapp.com/us/products/storage-systems/e5600/index.aspx</vt:lpwstr>
      </vt:variant>
      <vt:variant>
        <vt:lpwstr/>
      </vt:variant>
      <vt:variant>
        <vt:i4>7143467</vt:i4>
      </vt:variant>
      <vt:variant>
        <vt:i4>0</vt:i4>
      </vt:variant>
      <vt:variant>
        <vt:i4>0</vt:i4>
      </vt:variant>
      <vt:variant>
        <vt:i4>5</vt:i4>
      </vt:variant>
      <vt:variant>
        <vt:lpwstr>http://www.netapp.com/us/products/storage-systems/ef-series/index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2016</dc:title>
  <dc:subject/>
  <dc:creator>Wall Street Communications</dc:creator>
  <cp:keywords/>
  <dc:description/>
  <cp:lastModifiedBy>Eray Cosan</cp:lastModifiedBy>
  <cp:revision>4</cp:revision>
  <cp:lastPrinted>2015-11-16T20:31:00Z</cp:lastPrinted>
  <dcterms:created xsi:type="dcterms:W3CDTF">2018-03-20T10:37:00Z</dcterms:created>
  <dcterms:modified xsi:type="dcterms:W3CDTF">2018-03-20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9752B3500C649AE9E20A16EF98AF8</vt:lpwstr>
  </property>
</Properties>
</file>